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00149" w14:textId="1BBDCB53" w:rsidR="001B7B77" w:rsidRPr="000B5F5B" w:rsidRDefault="00583825">
      <w:pPr>
        <w:rPr>
          <w:rFonts w:asciiTheme="majorHAnsi" w:hAnsiTheme="majorHAnsi"/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0836C04A" wp14:editId="4D5AC140">
                <wp:simplePos x="0" y="0"/>
                <wp:positionH relativeFrom="column">
                  <wp:posOffset>-923925</wp:posOffset>
                </wp:positionH>
                <wp:positionV relativeFrom="paragraph">
                  <wp:posOffset>-1248220</wp:posOffset>
                </wp:positionV>
                <wp:extent cx="409575" cy="3000375"/>
                <wp:effectExtent l="0" t="0" r="9525" b="952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575" cy="300037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ED6B49" id="Rectangle 4" o:spid="_x0000_s1026" style="position:absolute;margin-left:-72.75pt;margin-top:-98.3pt;width:32.25pt;height:236.25pt;z-index:-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" fillcolor="#272727 [2745]" stroked="f" strokeweight="2pt"/>
            </w:pict>
          </mc:Fallback>
        </mc:AlternateContent>
      </w:r>
      <w:r w:rsidR="00886BA6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F9A4386" wp14:editId="20D8E5CA">
                <wp:simplePos x="0" y="0"/>
                <wp:positionH relativeFrom="column">
                  <wp:posOffset>-9525</wp:posOffset>
                </wp:positionH>
                <wp:positionV relativeFrom="paragraph">
                  <wp:posOffset>-340995</wp:posOffset>
                </wp:positionV>
                <wp:extent cx="5457825" cy="8020050"/>
                <wp:effectExtent l="0" t="38100" r="790575" b="38100"/>
                <wp:wrapNone/>
                <wp:docPr id="13" name="Connector: Elb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57825" cy="8020050"/>
                        </a:xfrm>
                        <a:prstGeom prst="bentConnector3">
                          <a:avLst>
                            <a:gd name="adj1" fmla="val 113530"/>
                          </a:avLst>
                        </a:prstGeom>
                        <a:ln w="7620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D329BF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3" o:spid="_x0000_s1026" type="#_x0000_t34" style="position:absolute;margin-left:-.75pt;margin-top:-26.85pt;width:429.75pt;height:631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" adj="24522" strokecolor="#ca4d30 [3205]" strokeweight="6pt"/>
            </w:pict>
          </mc:Fallback>
        </mc:AlternateContent>
      </w:r>
      <w:r w:rsidR="00FF3DA0">
        <w:rPr>
          <w:noProof/>
          <w:lang w:eastAsia="en-NZ"/>
        </w:rPr>
        <w:drawing>
          <wp:anchor distT="0" distB="0" distL="114300" distR="114300" simplePos="0" relativeHeight="251681792" behindDoc="1" locked="0" layoutInCell="1" allowOverlap="1" wp14:anchorId="7910C4BC" wp14:editId="678E163B">
            <wp:simplePos x="0" y="0"/>
            <wp:positionH relativeFrom="margin">
              <wp:posOffset>301625</wp:posOffset>
            </wp:positionH>
            <wp:positionV relativeFrom="paragraph">
              <wp:posOffset>-44450</wp:posOffset>
            </wp:positionV>
            <wp:extent cx="2195830" cy="533400"/>
            <wp:effectExtent l="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A-logo-FINAL-horizontal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583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7857" w:rsidRPr="00E537AC">
        <w:rPr>
          <w:noProof/>
          <w:color w:val="FFFFFF" w:themeColor="background1"/>
          <w:lang w:val="en-US" w:eastAsia="ja-JP"/>
        </w:rPr>
        <mc:AlternateContent>
          <mc:Choice Requires="wps">
            <w:drawing>
              <wp:anchor distT="0" distB="0" distL="114300" distR="114300" simplePos="0" relativeHeight="251655164" behindDoc="1" locked="0" layoutInCell="1" allowOverlap="1" wp14:anchorId="4AE6E238" wp14:editId="1496C41B">
                <wp:simplePos x="0" y="0"/>
                <wp:positionH relativeFrom="column">
                  <wp:posOffset>-952500</wp:posOffset>
                </wp:positionH>
                <wp:positionV relativeFrom="paragraph">
                  <wp:posOffset>-1236345</wp:posOffset>
                </wp:positionV>
                <wp:extent cx="7839075" cy="10801350"/>
                <wp:effectExtent l="0" t="0" r="9525" b="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9075" cy="10801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767290" id="Rectangle 18" o:spid="_x0000_s1026" style="position:absolute;margin-left:-75pt;margin-top:-97.35pt;width:617.25pt;height:850.5pt;z-index:-2516613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" fillcolor="white [3212]" stroked="f" strokeweight="2pt"/>
            </w:pict>
          </mc:Fallback>
        </mc:AlternateContent>
      </w:r>
    </w:p>
    <w:p w14:paraId="6BFE0EB4" w14:textId="578C8453" w:rsidR="000B5F5B" w:rsidRPr="000B5F5B" w:rsidRDefault="000B5F5B" w:rsidP="00AD5A7F">
      <w:pPr>
        <w:rPr>
          <w:lang w:val="en-US"/>
        </w:rPr>
      </w:pPr>
    </w:p>
    <w:p w14:paraId="0C8710A5" w14:textId="44BD37FF" w:rsidR="0050037D" w:rsidRDefault="005039A3" w:rsidP="00913091">
      <w:pPr>
        <w:rPr>
          <w:rFonts w:cs="Arial"/>
          <w:b/>
          <w:sz w:val="56"/>
          <w:szCs w:val="56"/>
        </w:rPr>
      </w:pPr>
      <w:r w:rsidRPr="0080622A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624A092" wp14:editId="321978E3">
                <wp:simplePos x="0" y="0"/>
                <wp:positionH relativeFrom="column">
                  <wp:posOffset>151765</wp:posOffset>
                </wp:positionH>
                <wp:positionV relativeFrom="paragraph">
                  <wp:posOffset>208915</wp:posOffset>
                </wp:positionV>
                <wp:extent cx="3095625" cy="84772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5625" cy="8477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AD6B89" w14:textId="40064753" w:rsidR="0080622A" w:rsidRPr="00583825" w:rsidRDefault="0080622A" w:rsidP="00171D61">
                            <w:pPr>
                              <w:rPr>
                                <w:rFonts w:asciiTheme="majorHAnsi" w:hAnsiTheme="majorHAnsi" w:cs="Arial"/>
                                <w:b/>
                                <w:color w:val="404040" w:themeColor="accent6" w:themeTint="BF"/>
                                <w:sz w:val="40"/>
                                <w:szCs w:val="40"/>
                              </w:rPr>
                            </w:pPr>
                            <w:r w:rsidRPr="00583825">
                              <w:rPr>
                                <w:rFonts w:asciiTheme="majorHAnsi" w:hAnsiTheme="majorHAnsi" w:cs="Arial"/>
                                <w:b/>
                                <w:color w:val="404040" w:themeColor="accent6" w:themeTint="BF"/>
                                <w:sz w:val="40"/>
                                <w:szCs w:val="40"/>
                              </w:rPr>
                              <w:t>{</w:t>
                            </w:r>
                            <w:proofErr w:type="spellStart"/>
                            <w:r w:rsidRPr="00583825">
                              <w:rPr>
                                <w:rFonts w:asciiTheme="majorHAnsi" w:hAnsiTheme="majorHAnsi" w:cs="Arial"/>
                                <w:b/>
                                <w:color w:val="404040" w:themeColor="accent6" w:themeTint="BF"/>
                                <w:sz w:val="40"/>
                                <w:szCs w:val="40"/>
                              </w:rPr>
                              <w:t>Response.FirstName</w:t>
                            </w:r>
                            <w:proofErr w:type="spellEnd"/>
                            <w:r w:rsidRPr="00583825">
                              <w:rPr>
                                <w:rFonts w:asciiTheme="majorHAnsi" w:hAnsiTheme="majorHAnsi" w:cs="Arial"/>
                                <w:b/>
                                <w:color w:val="404040" w:themeColor="accent6" w:themeTint="BF"/>
                                <w:sz w:val="40"/>
                                <w:szCs w:val="40"/>
                              </w:rPr>
                              <w:t>} {</w:t>
                            </w:r>
                            <w:proofErr w:type="spellStart"/>
                            <w:r w:rsidRPr="00583825">
                              <w:rPr>
                                <w:rFonts w:asciiTheme="majorHAnsi" w:hAnsiTheme="majorHAnsi" w:cs="Arial"/>
                                <w:b/>
                                <w:color w:val="404040" w:themeColor="accent6" w:themeTint="BF"/>
                                <w:sz w:val="40"/>
                                <w:szCs w:val="40"/>
                              </w:rPr>
                              <w:t>Response.LastName</w:t>
                            </w:r>
                            <w:proofErr w:type="spellEnd"/>
                            <w:r w:rsidRPr="00583825">
                              <w:rPr>
                                <w:rFonts w:asciiTheme="majorHAnsi" w:hAnsiTheme="majorHAnsi" w:cs="Arial"/>
                                <w:b/>
                                <w:color w:val="404040" w:themeColor="accent6" w:themeTint="BF"/>
                                <w:sz w:val="40"/>
                                <w:szCs w:val="40"/>
                              </w:rPr>
                              <w:t>}</w:t>
                            </w:r>
                          </w:p>
                          <w:p w14:paraId="4BEB06D4" w14:textId="77777777" w:rsidR="007B3C37" w:rsidRPr="00583825" w:rsidRDefault="007B3C37" w:rsidP="00171D61">
                            <w:pPr>
                              <w:rPr>
                                <w:rFonts w:asciiTheme="minorHAnsi" w:hAnsiTheme="minorHAnsi"/>
                                <w:b/>
                                <w:bCs/>
                                <w:color w:val="404040" w:themeColor="accent6" w:themeTint="BF"/>
                                <w:sz w:val="18"/>
                                <w:szCs w:val="16"/>
                                <w:lang w:val="en-US"/>
                              </w:rPr>
                            </w:pPr>
                          </w:p>
                          <w:p w14:paraId="7923FB9E" w14:textId="0898061F" w:rsidR="0080622A" w:rsidRPr="00583825" w:rsidRDefault="0080622A" w:rsidP="00171D61">
                            <w:pPr>
                              <w:rPr>
                                <w:color w:val="404040" w:themeColor="accent6" w:themeTint="BF"/>
                                <w:sz w:val="16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24A09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.95pt;margin-top:16.45pt;width:243.75pt;height:66.7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" filled="f" stroked="f">
                <v:textbox>
                  <w:txbxContent>
                    <w:p w14:paraId="17AD6B89" w14:textId="40064753" w:rsidR="0080622A" w:rsidRPr="00583825" w:rsidRDefault="0080622A" w:rsidP="00171D61">
                      <w:pPr>
                        <w:rPr>
                          <w:rFonts w:asciiTheme="majorHAnsi" w:hAnsiTheme="majorHAnsi" w:cs="Arial"/>
                          <w:b/>
                          <w:color w:val="404040" w:themeColor="accent6" w:themeTint="BF"/>
                          <w:sz w:val="40"/>
                          <w:szCs w:val="40"/>
                        </w:rPr>
                      </w:pPr>
                      <w:r w:rsidRPr="00583825">
                        <w:rPr>
                          <w:rFonts w:asciiTheme="majorHAnsi" w:hAnsiTheme="majorHAnsi" w:cs="Arial"/>
                          <w:b/>
                          <w:color w:val="404040" w:themeColor="accent6" w:themeTint="BF"/>
                          <w:sz w:val="40"/>
                          <w:szCs w:val="40"/>
                        </w:rPr>
                        <w:t>{</w:t>
                      </w:r>
                      <w:proofErr w:type="spellStart"/>
                      <w:r w:rsidRPr="00583825">
                        <w:rPr>
                          <w:rFonts w:asciiTheme="majorHAnsi" w:hAnsiTheme="majorHAnsi" w:cs="Arial"/>
                          <w:b/>
                          <w:color w:val="404040" w:themeColor="accent6" w:themeTint="BF"/>
                          <w:sz w:val="40"/>
                          <w:szCs w:val="40"/>
                        </w:rPr>
                        <w:t>Response.FirstName</w:t>
                      </w:r>
                      <w:proofErr w:type="spellEnd"/>
                      <w:r w:rsidRPr="00583825">
                        <w:rPr>
                          <w:rFonts w:asciiTheme="majorHAnsi" w:hAnsiTheme="majorHAnsi" w:cs="Arial"/>
                          <w:b/>
                          <w:color w:val="404040" w:themeColor="accent6" w:themeTint="BF"/>
                          <w:sz w:val="40"/>
                          <w:szCs w:val="40"/>
                        </w:rPr>
                        <w:t>} {</w:t>
                      </w:r>
                      <w:proofErr w:type="spellStart"/>
                      <w:r w:rsidRPr="00583825">
                        <w:rPr>
                          <w:rFonts w:asciiTheme="majorHAnsi" w:hAnsiTheme="majorHAnsi" w:cs="Arial"/>
                          <w:b/>
                          <w:color w:val="404040" w:themeColor="accent6" w:themeTint="BF"/>
                          <w:sz w:val="40"/>
                          <w:szCs w:val="40"/>
                        </w:rPr>
                        <w:t>Response.LastName</w:t>
                      </w:r>
                      <w:proofErr w:type="spellEnd"/>
                      <w:r w:rsidRPr="00583825">
                        <w:rPr>
                          <w:rFonts w:asciiTheme="majorHAnsi" w:hAnsiTheme="majorHAnsi" w:cs="Arial"/>
                          <w:b/>
                          <w:color w:val="404040" w:themeColor="accent6" w:themeTint="BF"/>
                          <w:sz w:val="40"/>
                          <w:szCs w:val="40"/>
                        </w:rPr>
                        <w:t>}</w:t>
                      </w:r>
                    </w:p>
                    <w:p w14:paraId="4BEB06D4" w14:textId="77777777" w:rsidR="007B3C37" w:rsidRPr="00583825" w:rsidRDefault="007B3C37" w:rsidP="00171D61">
                      <w:pPr>
                        <w:rPr>
                          <w:rFonts w:asciiTheme="minorHAnsi" w:hAnsiTheme="minorHAnsi"/>
                          <w:b/>
                          <w:bCs/>
                          <w:color w:val="404040" w:themeColor="accent6" w:themeTint="BF"/>
                          <w:sz w:val="18"/>
                          <w:szCs w:val="16"/>
                          <w:lang w:val="en-US"/>
                        </w:rPr>
                      </w:pPr>
                    </w:p>
                    <w:p w14:paraId="7923FB9E" w14:textId="0898061F" w:rsidR="0080622A" w:rsidRPr="00583825" w:rsidRDefault="0080622A" w:rsidP="00171D61">
                      <w:pPr>
                        <w:rPr>
                          <w:color w:val="404040" w:themeColor="accent6" w:themeTint="BF"/>
                          <w:sz w:val="16"/>
                          <w:szCs w:val="1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4964A28" w14:textId="094A9818" w:rsidR="0050037D" w:rsidRDefault="00D55C14" w:rsidP="00913091">
      <w:pPr>
        <w:rPr>
          <w:rFonts w:cs="Arial"/>
          <w:b/>
          <w:sz w:val="56"/>
          <w:szCs w:val="56"/>
        </w:rPr>
      </w:pPr>
      <w:r>
        <w:rPr>
          <w:rFonts w:asciiTheme="majorHAnsi" w:hAnsiTheme="majorHAnsi"/>
          <w:noProof/>
          <w:lang w:val="en-US"/>
        </w:rPr>
        <w:drawing>
          <wp:anchor distT="0" distB="0" distL="114300" distR="114300" simplePos="0" relativeHeight="251711488" behindDoc="0" locked="0" layoutInCell="1" allowOverlap="1" wp14:anchorId="624ABB7B" wp14:editId="70431C84">
            <wp:simplePos x="0" y="0"/>
            <wp:positionH relativeFrom="column">
              <wp:posOffset>-914400</wp:posOffset>
            </wp:positionH>
            <wp:positionV relativeFrom="paragraph">
              <wp:posOffset>434282</wp:posOffset>
            </wp:positionV>
            <wp:extent cx="6607639" cy="4443418"/>
            <wp:effectExtent l="0" t="0" r="3175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7639" cy="4443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6184C8" w14:textId="784CE1CA" w:rsidR="00031F28" w:rsidRDefault="00F86092">
      <w:pPr>
        <w:spacing w:line="276" w:lineRule="auto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217AA824" wp14:editId="4C540EE0">
                <wp:simplePos x="0" y="0"/>
                <wp:positionH relativeFrom="column">
                  <wp:posOffset>-925830</wp:posOffset>
                </wp:positionH>
                <wp:positionV relativeFrom="paragraph">
                  <wp:posOffset>4257230</wp:posOffset>
                </wp:positionV>
                <wp:extent cx="409575" cy="3491345"/>
                <wp:effectExtent l="0" t="0" r="9525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575" cy="349134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C7B1CE" id="Rectangle 12" o:spid="_x0000_s1026" style="position:absolute;margin-left:-72.9pt;margin-top:335.2pt;width:32.25pt;height:274.9pt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" fillcolor="#272727 [2745]" stroked="f" strokeweight="2pt"/>
            </w:pict>
          </mc:Fallback>
        </mc:AlternateContent>
      </w:r>
      <w:r w:rsidR="004059D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E29F314" wp14:editId="0B9B81FB">
                <wp:simplePos x="0" y="0"/>
                <wp:positionH relativeFrom="column">
                  <wp:posOffset>2266950</wp:posOffset>
                </wp:positionH>
                <wp:positionV relativeFrom="paragraph">
                  <wp:posOffset>4264660</wp:posOffset>
                </wp:positionV>
                <wp:extent cx="3181350" cy="3409950"/>
                <wp:effectExtent l="0" t="0" r="0" b="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1350" cy="34099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alpha val="69804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24B0EF" id="Rectangle 22" o:spid="_x0000_s1026" style="position:absolute;margin-left:178.5pt;margin-top:335.8pt;width:250.5pt;height:268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" fillcolor="#f2f2f2 [3052]" stroked="f" strokeweight="2pt">
                <v:fill opacity="45746f"/>
              </v:rect>
            </w:pict>
          </mc:Fallback>
        </mc:AlternateContent>
      </w:r>
      <w:r w:rsidR="00886BA6" w:rsidRPr="0080622A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7331FA81" wp14:editId="7B270006">
                <wp:simplePos x="0" y="0"/>
                <wp:positionH relativeFrom="page">
                  <wp:posOffset>2914650</wp:posOffset>
                </wp:positionH>
                <wp:positionV relativeFrom="paragraph">
                  <wp:posOffset>4731385</wp:posOffset>
                </wp:positionV>
                <wp:extent cx="3067050" cy="179070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0" cy="1790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17B82B" w14:textId="77777777" w:rsidR="00017FD7" w:rsidRPr="00D55C14" w:rsidRDefault="00D657AF" w:rsidP="00D55C14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  <w:sz w:val="72"/>
                                <w:szCs w:val="72"/>
                              </w:rPr>
                            </w:pPr>
                            <w:r w:rsidRPr="00D55C14"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  <w:sz w:val="72"/>
                                <w:szCs w:val="72"/>
                              </w:rPr>
                              <w:t xml:space="preserve">Your </w:t>
                            </w:r>
                          </w:p>
                          <w:p w14:paraId="47EF514B" w14:textId="77777777" w:rsidR="00017FD7" w:rsidRPr="00D55C14" w:rsidRDefault="00D657AF" w:rsidP="00D55C14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  <w:sz w:val="72"/>
                                <w:szCs w:val="72"/>
                              </w:rPr>
                            </w:pPr>
                            <w:r w:rsidRPr="00D55C14"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  <w:sz w:val="72"/>
                                <w:szCs w:val="72"/>
                              </w:rPr>
                              <w:t xml:space="preserve">Assessment </w:t>
                            </w:r>
                          </w:p>
                          <w:p w14:paraId="79192F8F" w14:textId="1D00EF76" w:rsidR="00D657AF" w:rsidRPr="00D55C14" w:rsidRDefault="00D657AF" w:rsidP="00D55C14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32"/>
                                <w:szCs w:val="28"/>
                                <w:lang w:val="en-US"/>
                              </w:rPr>
                            </w:pPr>
                            <w:r w:rsidRPr="00D55C14"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  <w:sz w:val="72"/>
                                <w:szCs w:val="72"/>
                              </w:rPr>
                              <w:t>Results</w:t>
                            </w:r>
                          </w:p>
                          <w:p w14:paraId="5642802D" w14:textId="77777777" w:rsidR="00D657AF" w:rsidRPr="00D55C14" w:rsidRDefault="00D657AF" w:rsidP="00D55C14">
                            <w:pPr>
                              <w:spacing w:after="0" w:line="240" w:lineRule="auto"/>
                              <w:jc w:val="right"/>
                              <w:rPr>
                                <w:color w:val="auto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31FA81" id="_x0000_s1027" type="#_x0000_t202" style="position:absolute;margin-left:229.5pt;margin-top:372.55pt;width:241.5pt;height:141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" filled="f" stroked="f">
                <v:textbox>
                  <w:txbxContent>
                    <w:p w14:paraId="0417B82B" w14:textId="77777777" w:rsidR="00017FD7" w:rsidRPr="00D55C14" w:rsidRDefault="00D657AF" w:rsidP="00D55C14">
                      <w:pPr>
                        <w:spacing w:after="0" w:line="240" w:lineRule="auto"/>
                        <w:jc w:val="right"/>
                        <w:rPr>
                          <w:rFonts w:asciiTheme="minorHAnsi" w:hAnsiTheme="minorHAnsi" w:cs="Arial"/>
                          <w:b/>
                          <w:bCs/>
                          <w:color w:val="auto"/>
                          <w:sz w:val="72"/>
                          <w:szCs w:val="72"/>
                        </w:rPr>
                      </w:pPr>
                      <w:r w:rsidRPr="00D55C14">
                        <w:rPr>
                          <w:rFonts w:asciiTheme="minorHAnsi" w:hAnsiTheme="minorHAnsi" w:cs="Arial"/>
                          <w:b/>
                          <w:bCs/>
                          <w:color w:val="auto"/>
                          <w:sz w:val="72"/>
                          <w:szCs w:val="72"/>
                        </w:rPr>
                        <w:t xml:space="preserve">Your </w:t>
                      </w:r>
                    </w:p>
                    <w:p w14:paraId="47EF514B" w14:textId="77777777" w:rsidR="00017FD7" w:rsidRPr="00D55C14" w:rsidRDefault="00D657AF" w:rsidP="00D55C14">
                      <w:pPr>
                        <w:spacing w:after="0" w:line="240" w:lineRule="auto"/>
                        <w:jc w:val="right"/>
                        <w:rPr>
                          <w:rFonts w:asciiTheme="minorHAnsi" w:hAnsiTheme="minorHAnsi" w:cs="Arial"/>
                          <w:b/>
                          <w:bCs/>
                          <w:color w:val="auto"/>
                          <w:sz w:val="72"/>
                          <w:szCs w:val="72"/>
                        </w:rPr>
                      </w:pPr>
                      <w:r w:rsidRPr="00D55C14">
                        <w:rPr>
                          <w:rFonts w:asciiTheme="minorHAnsi" w:hAnsiTheme="minorHAnsi" w:cs="Arial"/>
                          <w:b/>
                          <w:bCs/>
                          <w:color w:val="auto"/>
                          <w:sz w:val="72"/>
                          <w:szCs w:val="72"/>
                        </w:rPr>
                        <w:t xml:space="preserve">Assessment </w:t>
                      </w:r>
                    </w:p>
                    <w:p w14:paraId="79192F8F" w14:textId="1D00EF76" w:rsidR="00D657AF" w:rsidRPr="00D55C14" w:rsidRDefault="00D657AF" w:rsidP="00D55C14">
                      <w:pPr>
                        <w:spacing w:after="0" w:line="240" w:lineRule="auto"/>
                        <w:jc w:val="right"/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32"/>
                          <w:szCs w:val="28"/>
                          <w:lang w:val="en-US"/>
                        </w:rPr>
                      </w:pPr>
                      <w:r w:rsidRPr="00D55C14">
                        <w:rPr>
                          <w:rFonts w:asciiTheme="minorHAnsi" w:hAnsiTheme="minorHAnsi" w:cs="Arial"/>
                          <w:b/>
                          <w:bCs/>
                          <w:color w:val="auto"/>
                          <w:sz w:val="72"/>
                          <w:szCs w:val="72"/>
                        </w:rPr>
                        <w:t>Results</w:t>
                      </w:r>
                    </w:p>
                    <w:p w14:paraId="5642802D" w14:textId="77777777" w:rsidR="00D657AF" w:rsidRPr="00D55C14" w:rsidRDefault="00D657AF" w:rsidP="00D55C14">
                      <w:pPr>
                        <w:spacing w:after="0" w:line="240" w:lineRule="auto"/>
                        <w:jc w:val="right"/>
                        <w:rPr>
                          <w:color w:val="auto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031F28">
        <w:rPr>
          <w:lang w:val="en-US"/>
        </w:rPr>
        <w:br w:type="page"/>
      </w:r>
    </w:p>
    <w:p w14:paraId="5F2FD328" w14:textId="6B9B2FC4" w:rsidR="00913091" w:rsidRPr="00163993" w:rsidRDefault="00913091" w:rsidP="00163993">
      <w:pPr>
        <w:pStyle w:val="Heading2"/>
      </w:pPr>
      <w:r w:rsidRPr="00163993">
        <w:lastRenderedPageBreak/>
        <w:t xml:space="preserve">Dear </w:t>
      </w:r>
      <w:r w:rsidR="002D4F77" w:rsidRPr="00163993">
        <w:t>{</w:t>
      </w:r>
      <w:proofErr w:type="spellStart"/>
      <w:r w:rsidR="002D4F77" w:rsidRPr="00163993">
        <w:t>Response.FirstName</w:t>
      </w:r>
      <w:proofErr w:type="spellEnd"/>
      <w:r w:rsidR="002D4F77" w:rsidRPr="00163993">
        <w:t>}</w:t>
      </w:r>
      <w:r w:rsidRPr="00163993">
        <w:t>,</w:t>
      </w:r>
      <w:r w:rsidR="00BC1F23" w:rsidRPr="00163993">
        <w:tab/>
      </w:r>
    </w:p>
    <w:p w14:paraId="72D9A86D" w14:textId="5103D6DF" w:rsidR="00FD6A1F" w:rsidRPr="002C66B2" w:rsidRDefault="00163993" w:rsidP="0051000E">
      <w:pPr>
        <w:spacing w:after="0" w:line="240" w:lineRule="auto"/>
        <w:rPr>
          <w:color w:val="aut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B570DCB" wp14:editId="6F5971A2">
                <wp:simplePos x="0" y="0"/>
                <wp:positionH relativeFrom="column">
                  <wp:posOffset>0</wp:posOffset>
                </wp:positionH>
                <wp:positionV relativeFrom="paragraph">
                  <wp:posOffset>38100</wp:posOffset>
                </wp:positionV>
                <wp:extent cx="1063256" cy="0"/>
                <wp:effectExtent l="0" t="38100" r="41910" b="3810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63256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D1E49F" id="Straight Connector 31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pt" to="83.7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" strokecolor="#f26522 [3204]" strokeweight="6pt"/>
            </w:pict>
          </mc:Fallback>
        </mc:AlternateContent>
      </w:r>
    </w:p>
    <w:p w14:paraId="609F0EB3" w14:textId="77777777" w:rsidR="00163993" w:rsidRDefault="00163993" w:rsidP="00093529">
      <w:pPr>
        <w:spacing w:after="0"/>
        <w:rPr>
          <w:color w:val="auto"/>
          <w:lang w:val="en-US" w:eastAsia="ja-JP"/>
        </w:rPr>
      </w:pPr>
    </w:p>
    <w:p w14:paraId="19090A60" w14:textId="3B84618C" w:rsidR="0034285A" w:rsidRDefault="00913091" w:rsidP="00B61563">
      <w:pPr>
        <w:rPr>
          <w:color w:val="auto"/>
          <w:lang w:val="en-US" w:eastAsia="ja-JP"/>
        </w:rPr>
      </w:pPr>
      <w:r w:rsidRPr="002C66B2">
        <w:rPr>
          <w:color w:val="auto"/>
          <w:lang w:val="en-US" w:eastAsia="ja-JP"/>
        </w:rPr>
        <w:t xml:space="preserve">Thank you for completing the </w:t>
      </w:r>
      <w:r w:rsidR="009A70C1" w:rsidRPr="002C66B2">
        <w:rPr>
          <w:color w:val="auto"/>
          <w:lang w:val="en-US" w:eastAsia="ja-JP"/>
        </w:rPr>
        <w:t xml:space="preserve">Lorem ipsum dolor sit </w:t>
      </w:r>
      <w:proofErr w:type="spellStart"/>
      <w:r w:rsidR="009A70C1" w:rsidRPr="002C66B2">
        <w:rPr>
          <w:color w:val="auto"/>
          <w:lang w:val="en-US" w:eastAsia="ja-JP"/>
        </w:rPr>
        <w:t>amet</w:t>
      </w:r>
      <w:proofErr w:type="spellEnd"/>
      <w:r w:rsidR="009A70C1" w:rsidRPr="002C66B2">
        <w:rPr>
          <w:color w:val="auto"/>
          <w:lang w:val="en-US" w:eastAsia="ja-JP"/>
        </w:rPr>
        <w:t xml:space="preserve">, </w:t>
      </w:r>
      <w:proofErr w:type="spellStart"/>
      <w:r w:rsidR="009A70C1" w:rsidRPr="002C66B2">
        <w:rPr>
          <w:color w:val="auto"/>
          <w:lang w:val="en-US" w:eastAsia="ja-JP"/>
        </w:rPr>
        <w:t>nec</w:t>
      </w:r>
      <w:proofErr w:type="spellEnd"/>
      <w:r w:rsidR="009A70C1" w:rsidRPr="002C66B2">
        <w:rPr>
          <w:color w:val="auto"/>
          <w:lang w:val="en-US" w:eastAsia="ja-JP"/>
        </w:rPr>
        <w:t xml:space="preserve"> </w:t>
      </w:r>
      <w:proofErr w:type="spellStart"/>
      <w:r w:rsidR="009A70C1" w:rsidRPr="002C66B2">
        <w:rPr>
          <w:color w:val="auto"/>
          <w:lang w:val="en-US" w:eastAsia="ja-JP"/>
        </w:rPr>
        <w:t>deleniti</w:t>
      </w:r>
      <w:proofErr w:type="spellEnd"/>
      <w:r w:rsidR="009A70C1" w:rsidRPr="002C66B2">
        <w:rPr>
          <w:color w:val="auto"/>
          <w:lang w:val="en-US" w:eastAsia="ja-JP"/>
        </w:rPr>
        <w:t xml:space="preserve"> </w:t>
      </w:r>
      <w:proofErr w:type="spellStart"/>
      <w:r w:rsidR="009A70C1" w:rsidRPr="002C66B2">
        <w:rPr>
          <w:color w:val="auto"/>
          <w:lang w:val="en-US" w:eastAsia="ja-JP"/>
        </w:rPr>
        <w:t>atomorum</w:t>
      </w:r>
      <w:proofErr w:type="spellEnd"/>
      <w:r w:rsidR="009A70C1" w:rsidRPr="002C66B2">
        <w:rPr>
          <w:color w:val="auto"/>
          <w:lang w:val="en-US" w:eastAsia="ja-JP"/>
        </w:rPr>
        <w:t xml:space="preserve"> </w:t>
      </w:r>
      <w:proofErr w:type="spellStart"/>
      <w:r w:rsidR="009A70C1" w:rsidRPr="002C66B2">
        <w:rPr>
          <w:color w:val="auto"/>
          <w:lang w:val="en-US" w:eastAsia="ja-JP"/>
        </w:rPr>
        <w:t>te</w:t>
      </w:r>
      <w:proofErr w:type="spellEnd"/>
      <w:r w:rsidR="009A70C1" w:rsidRPr="002C66B2">
        <w:rPr>
          <w:color w:val="auto"/>
          <w:lang w:val="en-US" w:eastAsia="ja-JP"/>
        </w:rPr>
        <w:t xml:space="preserve">, at omnes </w:t>
      </w:r>
      <w:proofErr w:type="spellStart"/>
      <w:r w:rsidR="009A70C1" w:rsidRPr="002C66B2">
        <w:rPr>
          <w:color w:val="auto"/>
          <w:lang w:val="en-US" w:eastAsia="ja-JP"/>
        </w:rPr>
        <w:t>causae</w:t>
      </w:r>
      <w:proofErr w:type="spellEnd"/>
      <w:r w:rsidR="009A70C1" w:rsidRPr="002C66B2">
        <w:rPr>
          <w:color w:val="auto"/>
          <w:lang w:val="en-US" w:eastAsia="ja-JP"/>
        </w:rPr>
        <w:t xml:space="preserve"> </w:t>
      </w:r>
      <w:proofErr w:type="spellStart"/>
      <w:r w:rsidR="009A70C1" w:rsidRPr="002C66B2">
        <w:rPr>
          <w:color w:val="auto"/>
          <w:lang w:val="en-US" w:eastAsia="ja-JP"/>
        </w:rPr>
        <w:t>explicari</w:t>
      </w:r>
      <w:proofErr w:type="spellEnd"/>
      <w:r w:rsidR="009A70C1" w:rsidRPr="002C66B2">
        <w:rPr>
          <w:color w:val="auto"/>
          <w:lang w:val="en-US" w:eastAsia="ja-JP"/>
        </w:rPr>
        <w:t xml:space="preserve"> </w:t>
      </w:r>
      <w:proofErr w:type="spellStart"/>
      <w:r w:rsidR="009A70C1" w:rsidRPr="002C66B2">
        <w:rPr>
          <w:color w:val="auto"/>
          <w:lang w:val="en-US" w:eastAsia="ja-JP"/>
        </w:rPr>
        <w:t>ius</w:t>
      </w:r>
      <w:proofErr w:type="spellEnd"/>
      <w:r w:rsidR="009A70C1" w:rsidRPr="002C66B2">
        <w:rPr>
          <w:color w:val="auto"/>
          <w:lang w:val="en-US" w:eastAsia="ja-JP"/>
        </w:rPr>
        <w:t xml:space="preserve">, pro </w:t>
      </w:r>
      <w:proofErr w:type="spellStart"/>
      <w:r w:rsidR="009A70C1" w:rsidRPr="002C66B2">
        <w:rPr>
          <w:color w:val="auto"/>
          <w:lang w:val="en-US" w:eastAsia="ja-JP"/>
        </w:rPr>
        <w:t>legere</w:t>
      </w:r>
      <w:proofErr w:type="spellEnd"/>
      <w:r w:rsidR="009A70C1" w:rsidRPr="002C66B2">
        <w:rPr>
          <w:color w:val="auto"/>
          <w:lang w:val="en-US" w:eastAsia="ja-JP"/>
        </w:rPr>
        <w:t xml:space="preserve"> </w:t>
      </w:r>
      <w:proofErr w:type="spellStart"/>
      <w:r w:rsidR="009A70C1" w:rsidRPr="002C66B2">
        <w:rPr>
          <w:color w:val="auto"/>
          <w:lang w:val="en-US" w:eastAsia="ja-JP"/>
        </w:rPr>
        <w:t>mentitum</w:t>
      </w:r>
      <w:proofErr w:type="spellEnd"/>
      <w:r w:rsidR="009A70C1" w:rsidRPr="002C66B2">
        <w:rPr>
          <w:color w:val="auto"/>
          <w:lang w:val="en-US" w:eastAsia="ja-JP"/>
        </w:rPr>
        <w:t xml:space="preserve"> </w:t>
      </w:r>
      <w:proofErr w:type="spellStart"/>
      <w:r w:rsidR="009A70C1" w:rsidRPr="002C66B2">
        <w:rPr>
          <w:color w:val="auto"/>
          <w:lang w:val="en-US" w:eastAsia="ja-JP"/>
        </w:rPr>
        <w:t>intellegat</w:t>
      </w:r>
      <w:proofErr w:type="spellEnd"/>
      <w:r w:rsidR="009A70C1" w:rsidRPr="002C66B2">
        <w:rPr>
          <w:color w:val="auto"/>
          <w:lang w:val="en-US" w:eastAsia="ja-JP"/>
        </w:rPr>
        <w:t xml:space="preserve"> et. Semper </w:t>
      </w:r>
      <w:proofErr w:type="spellStart"/>
      <w:r w:rsidR="009A70C1" w:rsidRPr="002C66B2">
        <w:rPr>
          <w:color w:val="auto"/>
          <w:lang w:val="en-US" w:eastAsia="ja-JP"/>
        </w:rPr>
        <w:t>insolens</w:t>
      </w:r>
      <w:proofErr w:type="spellEnd"/>
      <w:r w:rsidR="009A70C1" w:rsidRPr="002C66B2">
        <w:rPr>
          <w:color w:val="auto"/>
          <w:lang w:val="en-US" w:eastAsia="ja-JP"/>
        </w:rPr>
        <w:t xml:space="preserve"> id per, </w:t>
      </w:r>
      <w:proofErr w:type="spellStart"/>
      <w:r w:rsidR="009A70C1" w:rsidRPr="002C66B2">
        <w:rPr>
          <w:color w:val="auto"/>
          <w:lang w:val="en-US" w:eastAsia="ja-JP"/>
        </w:rPr>
        <w:t>aliquid</w:t>
      </w:r>
      <w:proofErr w:type="spellEnd"/>
      <w:r w:rsidR="009A70C1" w:rsidRPr="002C66B2">
        <w:rPr>
          <w:color w:val="auto"/>
          <w:lang w:val="en-US" w:eastAsia="ja-JP"/>
        </w:rPr>
        <w:t xml:space="preserve"> </w:t>
      </w:r>
      <w:proofErr w:type="spellStart"/>
      <w:r w:rsidR="009A70C1" w:rsidRPr="002C66B2">
        <w:rPr>
          <w:color w:val="auto"/>
          <w:lang w:val="en-US" w:eastAsia="ja-JP"/>
        </w:rPr>
        <w:t>instructior</w:t>
      </w:r>
      <w:proofErr w:type="spellEnd"/>
      <w:r w:rsidR="009A70C1" w:rsidRPr="002C66B2">
        <w:rPr>
          <w:color w:val="auto"/>
          <w:lang w:val="en-US" w:eastAsia="ja-JP"/>
        </w:rPr>
        <w:t xml:space="preserve"> </w:t>
      </w:r>
      <w:proofErr w:type="spellStart"/>
      <w:r w:rsidR="009A70C1" w:rsidRPr="002C66B2">
        <w:rPr>
          <w:color w:val="auto"/>
          <w:lang w:val="en-US" w:eastAsia="ja-JP"/>
        </w:rPr>
        <w:t>eam</w:t>
      </w:r>
      <w:proofErr w:type="spellEnd"/>
      <w:r w:rsidR="009A70C1" w:rsidRPr="002C66B2">
        <w:rPr>
          <w:color w:val="auto"/>
          <w:lang w:val="en-US" w:eastAsia="ja-JP"/>
        </w:rPr>
        <w:t xml:space="preserve"> </w:t>
      </w:r>
      <w:proofErr w:type="spellStart"/>
      <w:r w:rsidR="009A70C1" w:rsidRPr="002C66B2">
        <w:rPr>
          <w:color w:val="auto"/>
          <w:lang w:val="en-US" w:eastAsia="ja-JP"/>
        </w:rPr>
        <w:t>ut.</w:t>
      </w:r>
      <w:proofErr w:type="spellEnd"/>
      <w:r w:rsidR="009A70C1" w:rsidRPr="002C66B2">
        <w:rPr>
          <w:color w:val="auto"/>
          <w:lang w:val="en-US" w:eastAsia="ja-JP"/>
        </w:rPr>
        <w:t xml:space="preserve"> </w:t>
      </w:r>
      <w:proofErr w:type="spellStart"/>
      <w:r w:rsidR="009A70C1" w:rsidRPr="002C66B2">
        <w:rPr>
          <w:color w:val="auto"/>
          <w:lang w:val="en-US" w:eastAsia="ja-JP"/>
        </w:rPr>
        <w:t>Nec</w:t>
      </w:r>
      <w:proofErr w:type="spellEnd"/>
      <w:r w:rsidR="009A70C1" w:rsidRPr="002C66B2">
        <w:rPr>
          <w:color w:val="auto"/>
          <w:lang w:val="en-US" w:eastAsia="ja-JP"/>
        </w:rPr>
        <w:t xml:space="preserve"> ne </w:t>
      </w:r>
      <w:proofErr w:type="spellStart"/>
      <w:r w:rsidR="009A70C1" w:rsidRPr="002C66B2">
        <w:rPr>
          <w:color w:val="auto"/>
          <w:lang w:val="en-US" w:eastAsia="ja-JP"/>
        </w:rPr>
        <w:t>aliquam</w:t>
      </w:r>
      <w:proofErr w:type="spellEnd"/>
      <w:r w:rsidR="009A70C1" w:rsidRPr="002C66B2">
        <w:rPr>
          <w:color w:val="auto"/>
          <w:lang w:val="en-US" w:eastAsia="ja-JP"/>
        </w:rPr>
        <w:t xml:space="preserve"> </w:t>
      </w:r>
      <w:proofErr w:type="spellStart"/>
      <w:r w:rsidR="009A70C1" w:rsidRPr="002C66B2">
        <w:rPr>
          <w:color w:val="auto"/>
          <w:lang w:val="en-US" w:eastAsia="ja-JP"/>
        </w:rPr>
        <w:t>tincidunt</w:t>
      </w:r>
      <w:proofErr w:type="spellEnd"/>
      <w:r w:rsidR="009A70C1" w:rsidRPr="002C66B2">
        <w:rPr>
          <w:color w:val="auto"/>
          <w:lang w:val="en-US" w:eastAsia="ja-JP"/>
        </w:rPr>
        <w:t xml:space="preserve">. Autem </w:t>
      </w:r>
      <w:proofErr w:type="spellStart"/>
      <w:r w:rsidR="009A70C1" w:rsidRPr="002C66B2">
        <w:rPr>
          <w:color w:val="auto"/>
          <w:lang w:val="en-US" w:eastAsia="ja-JP"/>
        </w:rPr>
        <w:t>instructior</w:t>
      </w:r>
      <w:proofErr w:type="spellEnd"/>
      <w:r w:rsidR="009A70C1" w:rsidRPr="002C66B2">
        <w:rPr>
          <w:color w:val="auto"/>
          <w:lang w:val="en-US" w:eastAsia="ja-JP"/>
        </w:rPr>
        <w:t xml:space="preserve"> has </w:t>
      </w:r>
      <w:proofErr w:type="spellStart"/>
      <w:r w:rsidR="009A70C1" w:rsidRPr="002C66B2">
        <w:rPr>
          <w:color w:val="auto"/>
          <w:lang w:val="en-US" w:eastAsia="ja-JP"/>
        </w:rPr>
        <w:t>eu</w:t>
      </w:r>
      <w:proofErr w:type="spellEnd"/>
      <w:r w:rsidR="009A70C1" w:rsidRPr="002C66B2">
        <w:rPr>
          <w:color w:val="auto"/>
          <w:lang w:val="en-US" w:eastAsia="ja-JP"/>
        </w:rPr>
        <w:t xml:space="preserve">, </w:t>
      </w:r>
      <w:proofErr w:type="spellStart"/>
      <w:r w:rsidR="009A70C1" w:rsidRPr="002C66B2">
        <w:rPr>
          <w:color w:val="auto"/>
          <w:lang w:val="en-US" w:eastAsia="ja-JP"/>
        </w:rPr>
        <w:t>quot</w:t>
      </w:r>
      <w:proofErr w:type="spellEnd"/>
      <w:r w:rsidR="009A70C1" w:rsidRPr="002C66B2">
        <w:rPr>
          <w:color w:val="auto"/>
          <w:lang w:val="en-US" w:eastAsia="ja-JP"/>
        </w:rPr>
        <w:t xml:space="preserve"> </w:t>
      </w:r>
      <w:proofErr w:type="spellStart"/>
      <w:r w:rsidR="009A70C1" w:rsidRPr="002C66B2">
        <w:rPr>
          <w:color w:val="auto"/>
          <w:lang w:val="en-US" w:eastAsia="ja-JP"/>
        </w:rPr>
        <w:t>audiam</w:t>
      </w:r>
      <w:proofErr w:type="spellEnd"/>
      <w:r w:rsidR="009A70C1" w:rsidRPr="002C66B2">
        <w:rPr>
          <w:color w:val="auto"/>
          <w:lang w:val="en-US" w:eastAsia="ja-JP"/>
        </w:rPr>
        <w:t xml:space="preserve"> </w:t>
      </w:r>
      <w:proofErr w:type="spellStart"/>
      <w:r w:rsidR="009A70C1" w:rsidRPr="002C66B2">
        <w:rPr>
          <w:color w:val="auto"/>
          <w:lang w:val="en-US" w:eastAsia="ja-JP"/>
        </w:rPr>
        <w:t>ut</w:t>
      </w:r>
      <w:proofErr w:type="spellEnd"/>
      <w:r w:rsidR="009A70C1" w:rsidRPr="002C66B2">
        <w:rPr>
          <w:color w:val="auto"/>
          <w:lang w:val="en-US" w:eastAsia="ja-JP"/>
        </w:rPr>
        <w:t xml:space="preserve"> </w:t>
      </w:r>
      <w:proofErr w:type="spellStart"/>
      <w:r w:rsidR="009A70C1" w:rsidRPr="002C66B2">
        <w:rPr>
          <w:color w:val="auto"/>
          <w:lang w:val="en-US" w:eastAsia="ja-JP"/>
        </w:rPr>
        <w:t>eum</w:t>
      </w:r>
      <w:proofErr w:type="spellEnd"/>
      <w:r w:rsidR="009A70C1" w:rsidRPr="002C66B2">
        <w:rPr>
          <w:color w:val="auto"/>
          <w:lang w:val="en-US" w:eastAsia="ja-JP"/>
        </w:rPr>
        <w:t>.</w:t>
      </w:r>
    </w:p>
    <w:p w14:paraId="62A2F466" w14:textId="0D3DCD8A" w:rsidR="00A7746E" w:rsidRPr="002C66B2" w:rsidRDefault="006205B5" w:rsidP="00B61563">
      <w:pPr>
        <w:rPr>
          <w:color w:val="auto"/>
        </w:rPr>
      </w:pPr>
      <w:r w:rsidRPr="000428BA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622B64AA" wp14:editId="51DFA4C2">
                <wp:simplePos x="0" y="0"/>
                <wp:positionH relativeFrom="column">
                  <wp:posOffset>-946298</wp:posOffset>
                </wp:positionH>
                <wp:positionV relativeFrom="paragraph">
                  <wp:posOffset>147940</wp:posOffset>
                </wp:positionV>
                <wp:extent cx="7839075" cy="1987447"/>
                <wp:effectExtent l="0" t="0" r="9525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9075" cy="1987447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8DDAB5" id="Rectangle 20" o:spid="_x0000_s1026" style="position:absolute;margin-left:-74.5pt;margin-top:11.65pt;width:617.25pt;height:156.5pt;z-index:-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" fillcolor="#272727 [2745]" stroked="f" strokeweight="2pt"/>
            </w:pict>
          </mc:Fallback>
        </mc:AlternateContent>
      </w:r>
    </w:p>
    <w:p w14:paraId="71B7B078" w14:textId="371F7DB2" w:rsidR="00B61563" w:rsidRPr="006205B5" w:rsidRDefault="00814FE5" w:rsidP="0078380D">
      <w:pPr>
        <w:pStyle w:val="Heading1"/>
        <w:spacing w:before="240"/>
      </w:pPr>
      <w:r w:rsidRPr="006205B5">
        <w:t>Assessment Overview</w:t>
      </w:r>
    </w:p>
    <w:p w14:paraId="35634725" w14:textId="628F34EC" w:rsidR="00E31CBE" w:rsidRPr="00845F7A" w:rsidRDefault="00E31CBE" w:rsidP="0078380D">
      <w:pPr>
        <w:pStyle w:val="Heading2"/>
        <w:spacing w:after="240"/>
        <w:rPr>
          <w:rFonts w:cs="Arial"/>
          <w:color w:val="FFFFFF" w:themeColor="background1"/>
        </w:rPr>
      </w:pPr>
      <w:r w:rsidRPr="00845F7A">
        <w:rPr>
          <w:color w:val="FFFFFF" w:themeColor="background1"/>
        </w:rPr>
        <w:t>Overall Score</w:t>
      </w:r>
      <w:r w:rsidRPr="00845F7A">
        <w:rPr>
          <w:rFonts w:asciiTheme="minorHAnsi" w:hAnsiTheme="minorHAnsi" w:cs="Arial"/>
          <w:color w:val="FFFFFF" w:themeColor="background1"/>
          <w:sz w:val="21"/>
          <w:szCs w:val="21"/>
        </w:rPr>
        <w:t xml:space="preserve">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2880"/>
        <w:gridCol w:w="5395"/>
      </w:tblGrid>
      <w:tr w:rsidR="00E31CBE" w:rsidRPr="0004255A" w14:paraId="49E14999" w14:textId="77777777" w:rsidTr="00D633B9">
        <w:trPr>
          <w:trHeight w:val="2097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3CAD3860" w14:textId="601D9C45" w:rsidR="00E31CBE" w:rsidRPr="00B00438" w:rsidRDefault="00E31CBE" w:rsidP="00F1045D">
            <w:pPr>
              <w:jc w:val="center"/>
            </w:pPr>
            <w:r w:rsidRPr="00F1045D">
              <w:t>{Gauge[Survey</w:t>
            </w:r>
            <w:r>
              <w:rPr>
                <w:shd w:val="clear" w:color="auto" w:fill="FFFFFF"/>
              </w:rPr>
              <w:t xml:space="preserve"> </w:t>
            </w:r>
            <w:r w:rsidRPr="00F1045D">
              <w:t>Height=150</w:t>
            </w:r>
            <w:r w:rsidR="008E102C">
              <w:t xml:space="preserve"> Title=N</w:t>
            </w:r>
            <w:r w:rsidRPr="00F1045D">
              <w:t>]}</w:t>
            </w:r>
          </w:p>
        </w:tc>
        <w:tc>
          <w:tcPr>
            <w:tcW w:w="5395" w:type="dxa"/>
            <w:shd w:val="clear" w:color="auto" w:fill="D9D9D9" w:themeFill="background1" w:themeFillShade="D9"/>
            <w:vAlign w:val="center"/>
          </w:tcPr>
          <w:p w14:paraId="513524EF" w14:textId="78AC22DD" w:rsidR="007B3C37" w:rsidRDefault="00E31CBE" w:rsidP="00F1045D">
            <w:pPr>
              <w:rPr>
                <w:rFonts w:asciiTheme="minorHAnsi" w:hAnsiTheme="minorHAnsi" w:cs="Arial"/>
                <w:b/>
                <w:bCs/>
                <w:sz w:val="21"/>
                <w:szCs w:val="21"/>
                <w:shd w:val="clear" w:color="auto" w:fill="FFFFFF"/>
              </w:rPr>
            </w:pPr>
            <w:r w:rsidRPr="007B3C37">
              <w:rPr>
                <w:b/>
                <w:bCs/>
                <w:color w:val="auto"/>
              </w:rPr>
              <w:t xml:space="preserve">Your overall </w:t>
            </w:r>
            <w:r w:rsidR="007B3C37" w:rsidRPr="007B3C37">
              <w:rPr>
                <w:b/>
                <w:bCs/>
                <w:color w:val="auto"/>
              </w:rPr>
              <w:t>score</w:t>
            </w:r>
            <w:r w:rsidRPr="007B3C37">
              <w:rPr>
                <w:b/>
                <w:bCs/>
                <w:color w:val="auto"/>
              </w:rPr>
              <w:t xml:space="preserve"> is</w:t>
            </w:r>
            <w:r w:rsidRPr="00C843BE">
              <w:rPr>
                <w:rFonts w:asciiTheme="minorHAnsi" w:hAnsiTheme="minorHAnsi" w:cs="Arial"/>
                <w:szCs w:val="24"/>
              </w:rPr>
              <w:t xml:space="preserve"> </w:t>
            </w:r>
            <w:r w:rsidRPr="008E102C">
              <w:rPr>
                <w:b/>
                <w:bCs/>
                <w:color w:val="auto"/>
              </w:rPr>
              <w:t>{</w:t>
            </w:r>
            <w:proofErr w:type="spellStart"/>
            <w:r w:rsidRPr="008E102C">
              <w:rPr>
                <w:b/>
                <w:bCs/>
                <w:color w:val="auto"/>
              </w:rPr>
              <w:t>RatingScore.</w:t>
            </w:r>
            <w:r w:rsidR="009A70C1">
              <w:rPr>
                <w:b/>
                <w:bCs/>
                <w:color w:val="auto"/>
              </w:rPr>
              <w:t>Score</w:t>
            </w:r>
            <w:proofErr w:type="spellEnd"/>
            <w:r w:rsidRPr="008E102C">
              <w:rPr>
                <w:b/>
                <w:bCs/>
                <w:color w:val="auto"/>
              </w:rPr>
              <w:t>}</w:t>
            </w:r>
          </w:p>
          <w:p w14:paraId="5C587DDC" w14:textId="3DFA950F" w:rsidR="00E31CBE" w:rsidRPr="00641908" w:rsidRDefault="00E31CBE" w:rsidP="00F1045D">
            <w:r w:rsidRPr="004417C9">
              <w:t>{</w:t>
            </w:r>
            <w:proofErr w:type="spellStart"/>
            <w:r w:rsidRPr="004417C9">
              <w:t>Rating.RatingText</w:t>
            </w:r>
            <w:proofErr w:type="spellEnd"/>
            <w:r w:rsidRPr="004417C9">
              <w:t>}</w:t>
            </w:r>
          </w:p>
        </w:tc>
      </w:tr>
    </w:tbl>
    <w:p w14:paraId="7B2E2C37" w14:textId="0196A23F" w:rsidR="00E31CBE" w:rsidRDefault="00E31CBE" w:rsidP="00474B47">
      <w:pPr>
        <w:spacing w:after="120"/>
        <w:rPr>
          <w:lang w:val="en-US" w:eastAsia="ja-JP"/>
        </w:rPr>
      </w:pPr>
    </w:p>
    <w:p w14:paraId="3F5E59A6" w14:textId="77777777" w:rsidR="009A70C1" w:rsidRDefault="00705A53" w:rsidP="00474B47">
      <w:pPr>
        <w:spacing w:after="0"/>
        <w:rPr>
          <w:lang w:val="en-US" w:eastAsia="ja-JP"/>
        </w:rPr>
      </w:pPr>
      <w:r>
        <w:rPr>
          <w:lang w:val="en-US" w:eastAsia="ja-JP"/>
        </w:rPr>
        <w:t xml:space="preserve">This graph depicts your </w:t>
      </w:r>
      <w:r w:rsidR="001D741F">
        <w:rPr>
          <w:lang w:val="en-US" w:eastAsia="ja-JP"/>
        </w:rPr>
        <w:t>percentage a</w:t>
      </w:r>
      <w:r w:rsidR="00E942AB">
        <w:rPr>
          <w:lang w:val="en-US" w:eastAsia="ja-JP"/>
        </w:rPr>
        <w:t xml:space="preserve">lignment with </w:t>
      </w:r>
      <w:r w:rsidR="009A70C1" w:rsidRPr="009A70C1">
        <w:rPr>
          <w:lang w:val="en-US" w:eastAsia="ja-JP"/>
        </w:rPr>
        <w:t xml:space="preserve">Lorem ipsum dolor sit </w:t>
      </w:r>
      <w:proofErr w:type="spellStart"/>
      <w:r w:rsidR="009A70C1" w:rsidRPr="009A70C1">
        <w:rPr>
          <w:lang w:val="en-US" w:eastAsia="ja-JP"/>
        </w:rPr>
        <w:t>amet</w:t>
      </w:r>
      <w:proofErr w:type="spellEnd"/>
      <w:r w:rsidR="009A70C1" w:rsidRPr="009A70C1">
        <w:rPr>
          <w:lang w:val="en-US" w:eastAsia="ja-JP"/>
        </w:rPr>
        <w:t xml:space="preserve">, </w:t>
      </w:r>
      <w:proofErr w:type="spellStart"/>
      <w:r w:rsidR="009A70C1" w:rsidRPr="009A70C1">
        <w:rPr>
          <w:lang w:val="en-US" w:eastAsia="ja-JP"/>
        </w:rPr>
        <w:t>nec</w:t>
      </w:r>
      <w:proofErr w:type="spellEnd"/>
      <w:r w:rsidR="009A70C1" w:rsidRPr="009A70C1">
        <w:rPr>
          <w:lang w:val="en-US" w:eastAsia="ja-JP"/>
        </w:rPr>
        <w:t xml:space="preserve"> </w:t>
      </w:r>
      <w:proofErr w:type="spellStart"/>
      <w:r w:rsidR="009A70C1" w:rsidRPr="009A70C1">
        <w:rPr>
          <w:lang w:val="en-US" w:eastAsia="ja-JP"/>
        </w:rPr>
        <w:t>deleniti</w:t>
      </w:r>
      <w:proofErr w:type="spellEnd"/>
      <w:r w:rsidR="009A70C1" w:rsidRPr="009A70C1">
        <w:rPr>
          <w:lang w:val="en-US" w:eastAsia="ja-JP"/>
        </w:rPr>
        <w:t xml:space="preserve"> </w:t>
      </w:r>
      <w:proofErr w:type="spellStart"/>
      <w:r w:rsidR="009A70C1" w:rsidRPr="009A70C1">
        <w:rPr>
          <w:lang w:val="en-US" w:eastAsia="ja-JP"/>
        </w:rPr>
        <w:t>atomorum</w:t>
      </w:r>
      <w:proofErr w:type="spellEnd"/>
      <w:r w:rsidR="009A70C1" w:rsidRPr="009A70C1">
        <w:rPr>
          <w:lang w:val="en-US" w:eastAsia="ja-JP"/>
        </w:rPr>
        <w:t xml:space="preserve"> </w:t>
      </w:r>
      <w:proofErr w:type="spellStart"/>
      <w:r w:rsidR="009A70C1" w:rsidRPr="009A70C1">
        <w:rPr>
          <w:lang w:val="en-US" w:eastAsia="ja-JP"/>
        </w:rPr>
        <w:t>te</w:t>
      </w:r>
      <w:proofErr w:type="spellEnd"/>
      <w:r w:rsidR="009A70C1" w:rsidRPr="009A70C1">
        <w:rPr>
          <w:lang w:val="en-US" w:eastAsia="ja-JP"/>
        </w:rPr>
        <w:t xml:space="preserve">, at omnes </w:t>
      </w:r>
      <w:proofErr w:type="spellStart"/>
      <w:r w:rsidR="009A70C1" w:rsidRPr="009A70C1">
        <w:rPr>
          <w:lang w:val="en-US" w:eastAsia="ja-JP"/>
        </w:rPr>
        <w:t>causae</w:t>
      </w:r>
      <w:proofErr w:type="spellEnd"/>
      <w:r w:rsidR="009A70C1" w:rsidRPr="009A70C1">
        <w:rPr>
          <w:lang w:val="en-US" w:eastAsia="ja-JP"/>
        </w:rPr>
        <w:t xml:space="preserve"> </w:t>
      </w:r>
      <w:proofErr w:type="spellStart"/>
      <w:r w:rsidR="009A70C1" w:rsidRPr="009A70C1">
        <w:rPr>
          <w:lang w:val="en-US" w:eastAsia="ja-JP"/>
        </w:rPr>
        <w:t>explicari</w:t>
      </w:r>
      <w:proofErr w:type="spellEnd"/>
      <w:r w:rsidR="009A70C1" w:rsidRPr="009A70C1">
        <w:rPr>
          <w:lang w:val="en-US" w:eastAsia="ja-JP"/>
        </w:rPr>
        <w:t xml:space="preserve"> </w:t>
      </w:r>
      <w:proofErr w:type="spellStart"/>
      <w:r w:rsidR="009A70C1" w:rsidRPr="009A70C1">
        <w:rPr>
          <w:lang w:val="en-US" w:eastAsia="ja-JP"/>
        </w:rPr>
        <w:t>ius</w:t>
      </w:r>
      <w:proofErr w:type="spellEnd"/>
      <w:r w:rsidR="009A70C1" w:rsidRPr="009A70C1">
        <w:rPr>
          <w:lang w:val="en-US" w:eastAsia="ja-JP"/>
        </w:rPr>
        <w:t xml:space="preserve">, pro </w:t>
      </w:r>
      <w:proofErr w:type="spellStart"/>
      <w:r w:rsidR="009A70C1" w:rsidRPr="009A70C1">
        <w:rPr>
          <w:lang w:val="en-US" w:eastAsia="ja-JP"/>
        </w:rPr>
        <w:t>legere</w:t>
      </w:r>
      <w:proofErr w:type="spellEnd"/>
      <w:r w:rsidR="009A70C1" w:rsidRPr="009A70C1">
        <w:rPr>
          <w:lang w:val="en-US" w:eastAsia="ja-JP"/>
        </w:rPr>
        <w:t xml:space="preserve"> </w:t>
      </w:r>
      <w:proofErr w:type="spellStart"/>
      <w:r w:rsidR="009A70C1" w:rsidRPr="009A70C1">
        <w:rPr>
          <w:lang w:val="en-US" w:eastAsia="ja-JP"/>
        </w:rPr>
        <w:t>mentitum</w:t>
      </w:r>
      <w:proofErr w:type="spellEnd"/>
      <w:r w:rsidR="009A70C1" w:rsidRPr="009A70C1">
        <w:rPr>
          <w:lang w:val="en-US" w:eastAsia="ja-JP"/>
        </w:rPr>
        <w:t xml:space="preserve"> </w:t>
      </w:r>
      <w:proofErr w:type="spellStart"/>
      <w:r w:rsidR="009A70C1" w:rsidRPr="009A70C1">
        <w:rPr>
          <w:lang w:val="en-US" w:eastAsia="ja-JP"/>
        </w:rPr>
        <w:t>intellegat</w:t>
      </w:r>
      <w:proofErr w:type="spellEnd"/>
      <w:r w:rsidR="009A70C1" w:rsidRPr="009A70C1">
        <w:rPr>
          <w:lang w:val="en-US" w:eastAsia="ja-JP"/>
        </w:rPr>
        <w:t xml:space="preserve"> et.</w:t>
      </w:r>
    </w:p>
    <w:p w14:paraId="2EB1686B" w14:textId="21A2081A" w:rsidR="00A44B7F" w:rsidRDefault="00E51356" w:rsidP="00093529">
      <w:pPr>
        <w:spacing w:after="0" w:line="240" w:lineRule="auto"/>
        <w:rPr>
          <w:lang w:val="en-US" w:eastAsia="ja-JP"/>
        </w:rPr>
      </w:pPr>
      <w:r w:rsidRPr="00E51356">
        <w:rPr>
          <w:lang w:val="en-US" w:eastAsia="ja-JP"/>
        </w:rPr>
        <w:t>{Bar[</w:t>
      </w:r>
      <w:proofErr w:type="spellStart"/>
      <w:r w:rsidRPr="00E51356">
        <w:rPr>
          <w:lang w:val="en-US" w:eastAsia="ja-JP"/>
        </w:rPr>
        <w:t>SectionNo</w:t>
      </w:r>
      <w:proofErr w:type="spellEnd"/>
      <w:r w:rsidRPr="00E51356">
        <w:rPr>
          <w:lang w:val="en-US" w:eastAsia="ja-JP"/>
        </w:rPr>
        <w:t xml:space="preserve">=All Height=280 Label=Y]} </w:t>
      </w:r>
    </w:p>
    <w:p w14:paraId="5A8A9170" w14:textId="77777777" w:rsidR="00A44B7F" w:rsidRDefault="00A44B7F" w:rsidP="00093529">
      <w:pPr>
        <w:spacing w:after="0" w:line="240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0C9F1695" w14:textId="287E45A4" w:rsidR="00D430E8" w:rsidRDefault="000B22EB" w:rsidP="000B22EB">
      <w:pPr>
        <w:pStyle w:val="Heading2"/>
        <w:spacing w:before="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1714D9C" wp14:editId="2DCEBDF0">
                <wp:simplePos x="0" y="0"/>
                <wp:positionH relativeFrom="column">
                  <wp:posOffset>0</wp:posOffset>
                </wp:positionH>
                <wp:positionV relativeFrom="paragraph">
                  <wp:posOffset>342900</wp:posOffset>
                </wp:positionV>
                <wp:extent cx="1063256" cy="0"/>
                <wp:effectExtent l="0" t="38100" r="41910" b="3810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63256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34ADCB" id="Straight Connector 25" o:spid="_x0000_s1026" style="position:absolute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7pt" to="83.7pt,2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" strokecolor="#f26522 [3204]" strokeweight="6pt"/>
            </w:pict>
          </mc:Fallback>
        </mc:AlternateContent>
      </w:r>
      <w:r w:rsidR="00D430E8">
        <w:t>Scores Overview</w:t>
      </w:r>
    </w:p>
    <w:tbl>
      <w:tblPr>
        <w:tblStyle w:val="TableGrid"/>
        <w:tblW w:w="8208" w:type="dxa"/>
        <w:tblInd w:w="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E71440" w14:paraId="45AC42C4" w14:textId="77777777" w:rsidTr="000B22EB">
        <w:tc>
          <w:tcPr>
            <w:tcW w:w="8208" w:type="dxa"/>
          </w:tcPr>
          <w:p w14:paraId="2E4FC7AF" w14:textId="394E7494" w:rsidR="00E71440" w:rsidRDefault="000B22EB" w:rsidP="00D430E8">
            <w:pPr>
              <w:spacing w:line="240" w:lineRule="auto"/>
              <w:rPr>
                <w:lang w:val="en-US" w:eastAsia="ja-JP"/>
              </w:rPr>
            </w:pPr>
            <w:r>
              <w:rPr>
                <w:lang w:val="en-US" w:eastAsia="ja-JP"/>
              </w:rPr>
              <w:t>{Spider[</w:t>
            </w:r>
            <w:proofErr w:type="spellStart"/>
            <w:r>
              <w:rPr>
                <w:lang w:val="en-US" w:eastAsia="ja-JP"/>
              </w:rPr>
              <w:t>SectionNo</w:t>
            </w:r>
            <w:proofErr w:type="spellEnd"/>
            <w:r>
              <w:rPr>
                <w:lang w:val="en-US" w:eastAsia="ja-JP"/>
              </w:rPr>
              <w:t xml:space="preserve">=ALL </w:t>
            </w:r>
            <w:proofErr w:type="spellStart"/>
            <w:r>
              <w:rPr>
                <w:lang w:val="en-US" w:eastAsia="ja-JP"/>
              </w:rPr>
              <w:t>SubSectionNo</w:t>
            </w:r>
            <w:proofErr w:type="spellEnd"/>
            <w:r>
              <w:rPr>
                <w:lang w:val="en-US" w:eastAsia="ja-JP"/>
              </w:rPr>
              <w:t>=ALL Label=Y Height=400 Width=450]}</w:t>
            </w:r>
          </w:p>
        </w:tc>
      </w:tr>
    </w:tbl>
    <w:p w14:paraId="05A60C3E" w14:textId="77777777" w:rsidR="00E71440" w:rsidRDefault="00E71440" w:rsidP="00D430E8">
      <w:pPr>
        <w:spacing w:after="0" w:line="240" w:lineRule="auto"/>
        <w:rPr>
          <w:lang w:val="en-US" w:eastAsia="ja-JP"/>
        </w:rPr>
      </w:pPr>
    </w:p>
    <w:p w14:paraId="48425B09" w14:textId="77777777" w:rsidR="00E71440" w:rsidRPr="00965EB2" w:rsidRDefault="00E71440" w:rsidP="00E71440">
      <w:pPr>
        <w:pStyle w:val="Heading2"/>
        <w:spacing w:before="0"/>
      </w:pPr>
      <w:r w:rsidRPr="00965EB2">
        <w:t>How You Compare</w:t>
      </w:r>
    </w:p>
    <w:p w14:paraId="34AB4076" w14:textId="77777777" w:rsidR="00E71440" w:rsidRDefault="00E71440" w:rsidP="00FF5E13">
      <w:pPr>
        <w:spacing w:after="120"/>
        <w:rPr>
          <w:lang w:val="en-US" w:eastAsia="ja-JP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DB081B0" wp14:editId="49FC3DFD">
                <wp:simplePos x="0" y="0"/>
                <wp:positionH relativeFrom="column">
                  <wp:posOffset>0</wp:posOffset>
                </wp:positionH>
                <wp:positionV relativeFrom="paragraph">
                  <wp:posOffset>38100</wp:posOffset>
                </wp:positionV>
                <wp:extent cx="1063256" cy="0"/>
                <wp:effectExtent l="0" t="38100" r="41910" b="3810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63256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ACDA0F" id="Straight Connector 27" o:spid="_x0000_s1026" style="position:absolute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pt" to="83.7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" strokecolor="#f26522 [3204]" strokeweight="6pt"/>
            </w:pict>
          </mc:Fallback>
        </mc:AlternateContent>
      </w:r>
    </w:p>
    <w:p w14:paraId="28D4C0B1" w14:textId="77777777" w:rsidR="00E71440" w:rsidRDefault="00E71440" w:rsidP="00E71440">
      <w:pPr>
        <w:spacing w:after="0" w:line="240" w:lineRule="auto"/>
        <w:rPr>
          <w:lang w:val="en-US" w:eastAsia="ja-JP"/>
        </w:rPr>
      </w:pPr>
      <w:r>
        <w:rPr>
          <w:lang w:val="en-US" w:eastAsia="ja-JP"/>
        </w:rPr>
        <w:t>See how you compare with our database of previous respondents, as well as other respondents from your organization.</w:t>
      </w:r>
    </w:p>
    <w:p w14:paraId="04F10744" w14:textId="77777777" w:rsidR="00E71440" w:rsidRPr="00E51356" w:rsidRDefault="00E71440" w:rsidP="00E71440">
      <w:pPr>
        <w:spacing w:after="0" w:line="240" w:lineRule="auto"/>
        <w:rPr>
          <w:lang w:val="en-US" w:eastAsia="ja-JP"/>
        </w:rPr>
      </w:pPr>
      <w:r>
        <w:rPr>
          <w:shd w:val="clear" w:color="auto" w:fill="FFFFFF"/>
        </w:rPr>
        <w:t>{</w:t>
      </w:r>
      <w:proofErr w:type="spellStart"/>
      <w:r>
        <w:rPr>
          <w:shd w:val="clear" w:color="auto" w:fill="FFFFFF"/>
        </w:rPr>
        <w:t>BarMulti</w:t>
      </w:r>
      <w:proofErr w:type="spellEnd"/>
      <w:r>
        <w:rPr>
          <w:shd w:val="clear" w:color="auto" w:fill="FFFFFF"/>
        </w:rPr>
        <w:t>[</w:t>
      </w:r>
      <w:proofErr w:type="spellStart"/>
      <w:r>
        <w:rPr>
          <w:shd w:val="clear" w:color="auto" w:fill="FFFFFF"/>
        </w:rPr>
        <w:t>SectionNo</w:t>
      </w:r>
      <w:proofErr w:type="spellEnd"/>
      <w:r>
        <w:rPr>
          <w:shd w:val="clear" w:color="auto" w:fill="FFFFFF"/>
        </w:rPr>
        <w:t xml:space="preserve">=All BM1=0 BM2=2 Label=Y Height=300 Width=600 </w:t>
      </w:r>
      <w:proofErr w:type="spellStart"/>
      <w:r>
        <w:rPr>
          <w:shd w:val="clear" w:color="auto" w:fill="FFFFFF"/>
        </w:rPr>
        <w:t>Chartcolors</w:t>
      </w:r>
      <w:proofErr w:type="spellEnd"/>
      <w:r>
        <w:rPr>
          <w:shd w:val="clear" w:color="auto" w:fill="FFFFFF"/>
        </w:rPr>
        <w:t xml:space="preserve">=#005696,#78CEF0,#1D9EFF </w:t>
      </w:r>
      <w:proofErr w:type="spellStart"/>
      <w:r>
        <w:rPr>
          <w:shd w:val="clear" w:color="auto" w:fill="FFFFFF"/>
        </w:rPr>
        <w:t>RatingLine</w:t>
      </w:r>
      <w:proofErr w:type="spellEnd"/>
      <w:r>
        <w:rPr>
          <w:shd w:val="clear" w:color="auto" w:fill="FFFFFF"/>
        </w:rPr>
        <w:t>=2]}</w:t>
      </w:r>
    </w:p>
    <w:p w14:paraId="68E7996E" w14:textId="61536FB4" w:rsidR="002F4F69" w:rsidRDefault="002F4F69" w:rsidP="00D430E8">
      <w:pPr>
        <w:spacing w:after="0" w:line="240" w:lineRule="auto"/>
        <w:rPr>
          <w:color w:val="F26522" w:themeColor="accent1"/>
          <w:sz w:val="28"/>
          <w:lang w:val="en-US" w:eastAsia="ja-JP"/>
        </w:rPr>
      </w:pPr>
      <w:r>
        <w:rPr>
          <w:color w:val="F26522" w:themeColor="accent1"/>
          <w:sz w:val="28"/>
          <w:lang w:val="en-US" w:eastAsia="ja-JP"/>
        </w:rPr>
        <w:br w:type="page"/>
      </w:r>
    </w:p>
    <w:p w14:paraId="3DC2EBDF" w14:textId="765ABDE3" w:rsidR="002F4F69" w:rsidRPr="009C03BA" w:rsidRDefault="002F4F69" w:rsidP="00810790">
      <w:pPr>
        <w:pStyle w:val="Heading2"/>
      </w:pPr>
      <w:r w:rsidRPr="00514B4B">
        <w:lastRenderedPageBreak/>
        <w:t>Assessment</w:t>
      </w:r>
      <w:r w:rsidRPr="009C03BA">
        <w:t xml:space="preserve"> Detail</w:t>
      </w:r>
    </w:p>
    <w:p w14:paraId="54862C87" w14:textId="730E7672" w:rsidR="005F62EB" w:rsidRDefault="00CA2FEB" w:rsidP="00742C6F">
      <w:pPr>
        <w:spacing w:after="0"/>
        <w:rPr>
          <w:lang w:val="en-US" w:eastAsia="ja-JP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D430F03" wp14:editId="00F40E21">
                <wp:simplePos x="0" y="0"/>
                <wp:positionH relativeFrom="column">
                  <wp:posOffset>-21590</wp:posOffset>
                </wp:positionH>
                <wp:positionV relativeFrom="paragraph">
                  <wp:posOffset>40138</wp:posOffset>
                </wp:positionV>
                <wp:extent cx="1063256" cy="0"/>
                <wp:effectExtent l="0" t="38100" r="41910" b="3810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63256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75FBA0" id="Straight Connector 26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7pt,3.15pt" to="82pt,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" strokecolor="#f26522 [3204]" strokeweight="6pt"/>
            </w:pict>
          </mc:Fallback>
        </mc:AlternateContent>
      </w:r>
    </w:p>
    <w:p w14:paraId="061C2EEA" w14:textId="558C6E25" w:rsidR="00917925" w:rsidRPr="005F62EB" w:rsidRDefault="00917925" w:rsidP="00093529">
      <w:pPr>
        <w:spacing w:after="0"/>
        <w:rPr>
          <w:lang w:val="en-US" w:eastAsia="ja-JP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2"/>
        <w:gridCol w:w="7322"/>
        <w:gridCol w:w="166"/>
      </w:tblGrid>
      <w:tr w:rsidR="004B6C08" w14:paraId="170D1D58" w14:textId="77777777" w:rsidTr="00244620">
        <w:trPr>
          <w:gridAfter w:val="1"/>
          <w:wAfter w:w="166" w:type="dxa"/>
          <w:trHeight w:val="1152"/>
        </w:trPr>
        <w:tc>
          <w:tcPr>
            <w:tcW w:w="1152" w:type="dxa"/>
            <w:vAlign w:val="center"/>
          </w:tcPr>
          <w:p w14:paraId="51B87AAC" w14:textId="076A5657" w:rsidR="004B6C08" w:rsidRPr="00E446FA" w:rsidRDefault="00230C9E" w:rsidP="00B94761">
            <w:pPr>
              <w:rPr>
                <w:color w:val="D0112B"/>
                <w:sz w:val="28"/>
                <w:lang w:val="en-US" w:eastAsia="ja-JP"/>
              </w:rPr>
            </w:pPr>
            <w:r w:rsidRPr="00E446FA">
              <w:rPr>
                <w:noProof/>
                <w:color w:val="D0112B"/>
                <w:sz w:val="28"/>
                <w:lang w:val="en-US" w:eastAsia="ja-JP"/>
              </w:rPr>
              <w:drawing>
                <wp:anchor distT="0" distB="0" distL="114300" distR="114300" simplePos="0" relativeHeight="251697152" behindDoc="0" locked="0" layoutInCell="1" allowOverlap="1" wp14:anchorId="35E47D0F" wp14:editId="1B76BC12">
                  <wp:simplePos x="0" y="0"/>
                  <wp:positionH relativeFrom="column">
                    <wp:posOffset>-34925</wp:posOffset>
                  </wp:positionH>
                  <wp:positionV relativeFrom="margin">
                    <wp:align>center</wp:align>
                  </wp:positionV>
                  <wp:extent cx="548640" cy="548640"/>
                  <wp:effectExtent l="0" t="0" r="3810" b="0"/>
                  <wp:wrapNone/>
                  <wp:docPr id="1" name="Graphic 1" descr="Us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sers.svg"/>
                          <pic:cNvPicPr/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322" w:type="dxa"/>
            <w:vAlign w:val="center"/>
          </w:tcPr>
          <w:p w14:paraId="2D46FAB8" w14:textId="41096100" w:rsidR="004B6C08" w:rsidRPr="004059DC" w:rsidRDefault="001C10C4" w:rsidP="00552454">
            <w:pPr>
              <w:pStyle w:val="Heading3"/>
              <w:spacing w:line="240" w:lineRule="auto"/>
            </w:pPr>
            <w:r>
              <w:t>{Name[</w:t>
            </w:r>
            <w:proofErr w:type="spellStart"/>
            <w:r>
              <w:t>SectionNo</w:t>
            </w:r>
            <w:proofErr w:type="spellEnd"/>
            <w:r>
              <w:t>=2]}</w:t>
            </w:r>
          </w:p>
        </w:tc>
      </w:tr>
      <w:tr w:rsidR="007B35AE" w14:paraId="2CF964F1" w14:textId="6FAEE5E6" w:rsidTr="00552454">
        <w:tblPrEx>
          <w:shd w:val="clear" w:color="auto" w:fill="F2F2F2" w:themeFill="background1" w:themeFillShade="F2"/>
        </w:tblPrEx>
        <w:trPr>
          <w:trHeight w:hRule="exact" w:val="1440"/>
        </w:trPr>
        <w:tc>
          <w:tcPr>
            <w:tcW w:w="8640" w:type="dxa"/>
            <w:gridSpan w:val="3"/>
            <w:shd w:val="clear" w:color="auto" w:fill="C1C2C2" w:themeFill="accent3" w:themeFillTint="66"/>
            <w:vAlign w:val="center"/>
          </w:tcPr>
          <w:p w14:paraId="23B69654" w14:textId="2F1B7AC5" w:rsidR="007B35AE" w:rsidRPr="00E31CBE" w:rsidRDefault="00351899" w:rsidP="00552454">
            <w:pPr>
              <w:spacing w:line="240" w:lineRule="auto"/>
              <w:ind w:left="288"/>
              <w:rPr>
                <w:lang w:val="en-US" w:eastAsia="ja-JP"/>
              </w:rPr>
            </w:pPr>
            <w:r>
              <w:t>{</w:t>
            </w:r>
            <w:proofErr w:type="spellStart"/>
            <w:r>
              <w:t>BarHorizontal</w:t>
            </w:r>
            <w:proofErr w:type="spellEnd"/>
            <w:r>
              <w:t>[</w:t>
            </w:r>
            <w:proofErr w:type="spellStart"/>
            <w:r>
              <w:t>SectionNo</w:t>
            </w:r>
            <w:proofErr w:type="spellEnd"/>
            <w:r>
              <w:t xml:space="preserve">=2 Label=Y </w:t>
            </w:r>
            <w:proofErr w:type="spellStart"/>
            <w:r>
              <w:t>YAxisMax</w:t>
            </w:r>
            <w:proofErr w:type="spellEnd"/>
            <w:r>
              <w:t xml:space="preserve">=100 </w:t>
            </w:r>
            <w:proofErr w:type="spellStart"/>
            <w:r>
              <w:t>YAxisInc</w:t>
            </w:r>
            <w:proofErr w:type="spellEnd"/>
            <w:r>
              <w:t>=25 Width=500 Title=N Height=80]}</w:t>
            </w:r>
          </w:p>
        </w:tc>
      </w:tr>
    </w:tbl>
    <w:p w14:paraId="06C34AC6" w14:textId="080F5B25" w:rsidR="00B61563" w:rsidRDefault="00351899" w:rsidP="00742C6F">
      <w:pPr>
        <w:spacing w:before="240" w:after="480"/>
        <w:ind w:right="270"/>
        <w:rPr>
          <w:lang w:val="en-US" w:eastAsia="ja-JP"/>
        </w:rPr>
      </w:pPr>
      <w:bookmarkStart w:id="0" w:name="_Hlk114063823"/>
      <w:bookmarkStart w:id="1" w:name="_Hlk521311278"/>
      <w:r>
        <w:rPr>
          <w:lang w:val="en-US" w:eastAsia="ja-JP"/>
        </w:rPr>
        <w:t xml:space="preserve">At </w:t>
      </w:r>
      <w:r w:rsidR="000328DC">
        <w:rPr>
          <w:lang w:val="en-US" w:eastAsia="ja-JP"/>
        </w:rPr>
        <w:t>{</w:t>
      </w:r>
      <w:proofErr w:type="spellStart"/>
      <w:r w:rsidR="000328DC">
        <w:rPr>
          <w:lang w:val="en-US" w:eastAsia="ja-JP"/>
        </w:rPr>
        <w:t>RatingScore.Score</w:t>
      </w:r>
      <w:proofErr w:type="spellEnd"/>
      <w:r w:rsidR="000328DC">
        <w:rPr>
          <w:lang w:val="en-US" w:eastAsia="ja-JP"/>
        </w:rPr>
        <w:t>[</w:t>
      </w:r>
      <w:proofErr w:type="spellStart"/>
      <w:r w:rsidR="000328DC">
        <w:rPr>
          <w:lang w:val="en-US" w:eastAsia="ja-JP"/>
        </w:rPr>
        <w:t>SectionNo</w:t>
      </w:r>
      <w:proofErr w:type="spellEnd"/>
      <w:r w:rsidR="000328DC">
        <w:rPr>
          <w:lang w:val="en-US" w:eastAsia="ja-JP"/>
        </w:rPr>
        <w:t>=2]}</w:t>
      </w:r>
      <w:r w:rsidR="00AD2001">
        <w:rPr>
          <w:lang w:val="en-US" w:eastAsia="ja-JP"/>
        </w:rPr>
        <w:t>,</w:t>
      </w:r>
      <w:r>
        <w:rPr>
          <w:lang w:val="en-US" w:eastAsia="ja-JP"/>
        </w:rPr>
        <w:t xml:space="preserve"> </w:t>
      </w:r>
      <w:r w:rsidR="00AD2001">
        <w:rPr>
          <w:lang w:val="en-US" w:eastAsia="ja-JP"/>
        </w:rPr>
        <w:t>{</w:t>
      </w:r>
      <w:proofErr w:type="spellStart"/>
      <w:r w:rsidR="00AD2001">
        <w:rPr>
          <w:lang w:val="en-US" w:eastAsia="ja-JP"/>
        </w:rPr>
        <w:t>RatingSection.RatingText</w:t>
      </w:r>
      <w:proofErr w:type="spellEnd"/>
      <w:r w:rsidR="00AD2001">
        <w:rPr>
          <w:lang w:val="en-US" w:eastAsia="ja-JP"/>
        </w:rPr>
        <w:t>[</w:t>
      </w:r>
      <w:proofErr w:type="spellStart"/>
      <w:r w:rsidR="00AD2001">
        <w:rPr>
          <w:lang w:val="en-US" w:eastAsia="ja-JP"/>
        </w:rPr>
        <w:t>SectionNo</w:t>
      </w:r>
      <w:proofErr w:type="spellEnd"/>
      <w:r w:rsidR="00AD2001">
        <w:rPr>
          <w:lang w:val="en-US" w:eastAsia="ja-JP"/>
        </w:rPr>
        <w:t>=2]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40"/>
      </w:tblGrid>
      <w:tr w:rsidR="00FC7504" w14:paraId="641D4042" w14:textId="77777777" w:rsidTr="00B202BE">
        <w:trPr>
          <w:trHeight w:val="864"/>
        </w:trPr>
        <w:tc>
          <w:tcPr>
            <w:tcW w:w="8640" w:type="dxa"/>
            <w:shd w:val="clear" w:color="auto" w:fill="F2F2F2" w:themeFill="background1" w:themeFillShade="F2"/>
            <w:vAlign w:val="center"/>
          </w:tcPr>
          <w:p w14:paraId="4006E8C9" w14:textId="365EF167" w:rsidR="00FC7504" w:rsidRPr="00FC7504" w:rsidRDefault="00174DC7" w:rsidP="00174DC7">
            <w:pPr>
              <w:spacing w:line="240" w:lineRule="auto"/>
              <w:ind w:left="-112"/>
            </w:pPr>
            <w:bookmarkStart w:id="2" w:name="_Hlk114058737"/>
            <w:bookmarkEnd w:id="0"/>
            <w:r>
              <w:t>{</w:t>
            </w:r>
            <w:proofErr w:type="spellStart"/>
            <w:r>
              <w:t>BarHorizontal</w:t>
            </w:r>
            <w:proofErr w:type="spellEnd"/>
            <w:r>
              <w:t>[</w:t>
            </w:r>
            <w:proofErr w:type="spellStart"/>
            <w:r>
              <w:t>SectionNo</w:t>
            </w:r>
            <w:proofErr w:type="spellEnd"/>
            <w:r>
              <w:t xml:space="preserve">=2 </w:t>
            </w:r>
            <w:proofErr w:type="spellStart"/>
            <w:r>
              <w:t>SubSectionNo</w:t>
            </w:r>
            <w:proofErr w:type="spellEnd"/>
            <w:r>
              <w:t xml:space="preserve">=ALL Label=Y </w:t>
            </w:r>
            <w:proofErr w:type="spellStart"/>
            <w:r>
              <w:t>BarSize</w:t>
            </w:r>
            <w:proofErr w:type="spellEnd"/>
            <w:r>
              <w:t xml:space="preserve">=30 </w:t>
            </w:r>
            <w:proofErr w:type="spellStart"/>
            <w:r>
              <w:t>YAxis</w:t>
            </w:r>
            <w:proofErr w:type="spellEnd"/>
            <w:r>
              <w:t xml:space="preserve">=N </w:t>
            </w:r>
            <w:proofErr w:type="spellStart"/>
            <w:r>
              <w:t>YAxisMax</w:t>
            </w:r>
            <w:proofErr w:type="spellEnd"/>
            <w:r>
              <w:t xml:space="preserve">=100 </w:t>
            </w:r>
            <w:proofErr w:type="spellStart"/>
            <w:r>
              <w:t>YAxisInc</w:t>
            </w:r>
            <w:proofErr w:type="spellEnd"/>
            <w:r>
              <w:t>=25]}</w:t>
            </w:r>
          </w:p>
        </w:tc>
      </w:tr>
    </w:tbl>
    <w:bookmarkEnd w:id="2"/>
    <w:p w14:paraId="14158000" w14:textId="5B8B6B0C" w:rsidR="00B44AE9" w:rsidRDefault="00B44AE9" w:rsidP="00742C6F">
      <w:pPr>
        <w:pStyle w:val="Heading4"/>
        <w:spacing w:before="480" w:after="120"/>
      </w:pPr>
      <w:r w:rsidRPr="00D20946">
        <w:t>Question</w:t>
      </w:r>
      <w:r w:rsidR="009E639C">
        <w:t xml:space="preserve"> Level</w:t>
      </w:r>
      <w:r w:rsidRPr="00D20946">
        <w:t xml:space="preserve"> Breakdow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40"/>
      </w:tblGrid>
      <w:tr w:rsidR="00FC7504" w14:paraId="03562156" w14:textId="77777777" w:rsidTr="00174DC7">
        <w:trPr>
          <w:trHeight w:val="1296"/>
        </w:trPr>
        <w:tc>
          <w:tcPr>
            <w:tcW w:w="8640" w:type="dxa"/>
            <w:shd w:val="clear" w:color="auto" w:fill="F2F2F2" w:themeFill="background1" w:themeFillShade="F2"/>
            <w:vAlign w:val="center"/>
          </w:tcPr>
          <w:p w14:paraId="51674F32" w14:textId="0557EEEE" w:rsidR="00FC7504" w:rsidRDefault="00127DF6" w:rsidP="00174DC7">
            <w:pPr>
              <w:spacing w:line="240" w:lineRule="auto"/>
              <w:ind w:left="-115"/>
              <w:rPr>
                <w:lang w:val="en-US" w:eastAsia="ja-JP"/>
              </w:rPr>
            </w:pPr>
            <w:r>
              <w:rPr>
                <w:lang w:val="en-US" w:eastAsia="ja-JP"/>
              </w:rPr>
              <w:t>{</w:t>
            </w:r>
            <w:proofErr w:type="spellStart"/>
            <w:r>
              <w:rPr>
                <w:lang w:val="en-US" w:eastAsia="ja-JP"/>
              </w:rPr>
              <w:t>BarHorizontal</w:t>
            </w:r>
            <w:proofErr w:type="spellEnd"/>
            <w:r>
              <w:rPr>
                <w:lang w:val="en-US" w:eastAsia="ja-JP"/>
              </w:rPr>
              <w:t>[</w:t>
            </w:r>
            <w:proofErr w:type="spellStart"/>
            <w:r>
              <w:rPr>
                <w:lang w:val="en-US" w:eastAsia="ja-JP"/>
              </w:rPr>
              <w:t>SectionNo</w:t>
            </w:r>
            <w:proofErr w:type="spellEnd"/>
            <w:r>
              <w:rPr>
                <w:lang w:val="en-US" w:eastAsia="ja-JP"/>
              </w:rPr>
              <w:t xml:space="preserve">=2 </w:t>
            </w:r>
            <w:proofErr w:type="spellStart"/>
            <w:r>
              <w:rPr>
                <w:lang w:val="en-US" w:eastAsia="ja-JP"/>
              </w:rPr>
              <w:t>SubSectionNo</w:t>
            </w:r>
            <w:proofErr w:type="spellEnd"/>
            <w:r>
              <w:rPr>
                <w:lang w:val="en-US" w:eastAsia="ja-JP"/>
              </w:rPr>
              <w:t xml:space="preserve">=ALL </w:t>
            </w:r>
            <w:proofErr w:type="spellStart"/>
            <w:r>
              <w:rPr>
                <w:lang w:val="en-US" w:eastAsia="ja-JP"/>
              </w:rPr>
              <w:t>QuestionNo</w:t>
            </w:r>
            <w:proofErr w:type="spellEnd"/>
            <w:r>
              <w:rPr>
                <w:lang w:val="en-US" w:eastAsia="ja-JP"/>
              </w:rPr>
              <w:t xml:space="preserve">=ALL Label=Y </w:t>
            </w:r>
            <w:proofErr w:type="spellStart"/>
            <w:r>
              <w:rPr>
                <w:lang w:val="en-US" w:eastAsia="ja-JP"/>
              </w:rPr>
              <w:t>BarSize</w:t>
            </w:r>
            <w:proofErr w:type="spellEnd"/>
            <w:r>
              <w:rPr>
                <w:lang w:val="en-US" w:eastAsia="ja-JP"/>
              </w:rPr>
              <w:t>=3</w:t>
            </w:r>
            <w:r w:rsidR="004925E0">
              <w:rPr>
                <w:lang w:val="en-US" w:eastAsia="ja-JP"/>
              </w:rPr>
              <w:t>5</w:t>
            </w:r>
            <w:r>
              <w:rPr>
                <w:lang w:val="en-US" w:eastAsia="ja-JP"/>
              </w:rPr>
              <w:t xml:space="preserve"> </w:t>
            </w:r>
            <w:proofErr w:type="spellStart"/>
            <w:r>
              <w:rPr>
                <w:lang w:val="en-US" w:eastAsia="ja-JP"/>
              </w:rPr>
              <w:t>YAxis</w:t>
            </w:r>
            <w:proofErr w:type="spellEnd"/>
            <w:r>
              <w:rPr>
                <w:lang w:val="en-US" w:eastAsia="ja-JP"/>
              </w:rPr>
              <w:t xml:space="preserve">=N </w:t>
            </w:r>
            <w:proofErr w:type="spellStart"/>
            <w:r>
              <w:rPr>
                <w:lang w:val="en-US" w:eastAsia="ja-JP"/>
              </w:rPr>
              <w:t>YAxisMax</w:t>
            </w:r>
            <w:proofErr w:type="spellEnd"/>
            <w:r>
              <w:rPr>
                <w:lang w:val="en-US" w:eastAsia="ja-JP"/>
              </w:rPr>
              <w:t xml:space="preserve">=100 </w:t>
            </w:r>
            <w:proofErr w:type="spellStart"/>
            <w:r>
              <w:rPr>
                <w:lang w:val="en-US" w:eastAsia="ja-JP"/>
              </w:rPr>
              <w:t>YAxisInc</w:t>
            </w:r>
            <w:proofErr w:type="spellEnd"/>
            <w:r>
              <w:rPr>
                <w:lang w:val="en-US" w:eastAsia="ja-JP"/>
              </w:rPr>
              <w:t>=25 Font=Arial]}</w:t>
            </w:r>
          </w:p>
        </w:tc>
      </w:tr>
    </w:tbl>
    <w:p w14:paraId="457664E2" w14:textId="503F6472" w:rsidR="00E666AE" w:rsidRDefault="00E666AE" w:rsidP="00B44AE9">
      <w:pPr>
        <w:spacing w:after="0" w:line="240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2"/>
        <w:gridCol w:w="7322"/>
        <w:gridCol w:w="166"/>
      </w:tblGrid>
      <w:tr w:rsidR="00CC2A2A" w14:paraId="3D5D2EE6" w14:textId="77777777" w:rsidTr="002A77AE">
        <w:trPr>
          <w:gridAfter w:val="1"/>
          <w:wAfter w:w="166" w:type="dxa"/>
          <w:trHeight w:val="1152"/>
        </w:trPr>
        <w:tc>
          <w:tcPr>
            <w:tcW w:w="1152" w:type="dxa"/>
            <w:vAlign w:val="center"/>
          </w:tcPr>
          <w:bookmarkEnd w:id="1"/>
          <w:p w14:paraId="3F7210F2" w14:textId="77AEB2C4" w:rsidR="00CC2A2A" w:rsidRPr="00CC2A2A" w:rsidRDefault="00230C9E" w:rsidP="00B94761">
            <w:pPr>
              <w:jc w:val="center"/>
              <w:rPr>
                <w:color w:val="F26522" w:themeColor="accent1"/>
                <w:sz w:val="28"/>
                <w:lang w:val="en-US" w:eastAsia="ja-JP"/>
              </w:rPr>
            </w:pPr>
            <w:r>
              <w:rPr>
                <w:noProof/>
                <w:color w:val="F26522" w:themeColor="accent1"/>
                <w:sz w:val="28"/>
                <w:lang w:val="en-US" w:eastAsia="ja-JP"/>
              </w:rPr>
              <w:lastRenderedPageBreak/>
              <w:drawing>
                <wp:anchor distT="0" distB="0" distL="114300" distR="114300" simplePos="0" relativeHeight="251699200" behindDoc="0" locked="0" layoutInCell="1" allowOverlap="1" wp14:anchorId="0EDFF5FB" wp14:editId="36552BC8">
                  <wp:simplePos x="0" y="0"/>
                  <wp:positionH relativeFrom="column">
                    <wp:posOffset>16510</wp:posOffset>
                  </wp:positionH>
                  <wp:positionV relativeFrom="paragraph">
                    <wp:posOffset>-41275</wp:posOffset>
                  </wp:positionV>
                  <wp:extent cx="548640" cy="548640"/>
                  <wp:effectExtent l="0" t="0" r="0" b="3810"/>
                  <wp:wrapNone/>
                  <wp:docPr id="10" name="Graphic 10" descr="Lightbulb and ge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lightbulbandgear.svg"/>
                          <pic:cNvPicPr/>
                        </pic:nvPicPr>
                        <pic:blipFill>
                          <a:blip r:embed="rId15">
                            <a:extLs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322" w:type="dxa"/>
            <w:vAlign w:val="center"/>
          </w:tcPr>
          <w:p w14:paraId="1600F254" w14:textId="605CCD81" w:rsidR="00CC2A2A" w:rsidRPr="0064281C" w:rsidRDefault="001C10C4" w:rsidP="004059DC">
            <w:pPr>
              <w:pStyle w:val="Heading3"/>
              <w:rPr>
                <w:color w:val="F26522" w:themeColor="accent1"/>
              </w:rPr>
            </w:pPr>
            <w:r>
              <w:t>{Name[</w:t>
            </w:r>
            <w:proofErr w:type="spellStart"/>
            <w:r>
              <w:t>SectionNo</w:t>
            </w:r>
            <w:proofErr w:type="spellEnd"/>
            <w:r>
              <w:t>=3]}</w:t>
            </w:r>
          </w:p>
        </w:tc>
      </w:tr>
      <w:tr w:rsidR="00E666AE" w14:paraId="3B29D022" w14:textId="77777777" w:rsidTr="004925E0">
        <w:tblPrEx>
          <w:shd w:val="clear" w:color="auto" w:fill="E0E0E0" w:themeFill="accent3" w:themeFillTint="33"/>
        </w:tblPrEx>
        <w:trPr>
          <w:trHeight w:val="1440"/>
        </w:trPr>
        <w:tc>
          <w:tcPr>
            <w:tcW w:w="8640" w:type="dxa"/>
            <w:gridSpan w:val="3"/>
            <w:shd w:val="clear" w:color="auto" w:fill="C1C2C2" w:themeFill="accent3" w:themeFillTint="66"/>
            <w:vAlign w:val="center"/>
          </w:tcPr>
          <w:p w14:paraId="663FDDB8" w14:textId="3DB022AD" w:rsidR="00E666AE" w:rsidRPr="00E31CBE" w:rsidRDefault="000328DC" w:rsidP="00A808B4">
            <w:pPr>
              <w:rPr>
                <w:lang w:val="en-US" w:eastAsia="ja-JP"/>
              </w:rPr>
            </w:pPr>
            <w:r>
              <w:t>{</w:t>
            </w:r>
            <w:proofErr w:type="spellStart"/>
            <w:r>
              <w:t>BarHorizontal</w:t>
            </w:r>
            <w:proofErr w:type="spellEnd"/>
            <w:r>
              <w:t>[</w:t>
            </w:r>
            <w:proofErr w:type="spellStart"/>
            <w:r>
              <w:t>SectionNo</w:t>
            </w:r>
            <w:proofErr w:type="spellEnd"/>
            <w:r>
              <w:t xml:space="preserve">=3 Label=Y </w:t>
            </w:r>
            <w:proofErr w:type="spellStart"/>
            <w:r>
              <w:t>YAxisMax</w:t>
            </w:r>
            <w:proofErr w:type="spellEnd"/>
            <w:r>
              <w:t xml:space="preserve">=100 </w:t>
            </w:r>
            <w:proofErr w:type="spellStart"/>
            <w:r>
              <w:t>YAxisInc</w:t>
            </w:r>
            <w:proofErr w:type="spellEnd"/>
            <w:r>
              <w:t>=25 Width=500 Title=N Height=80]}</w:t>
            </w:r>
          </w:p>
        </w:tc>
      </w:tr>
    </w:tbl>
    <w:p w14:paraId="04C1E60F" w14:textId="50B175AD" w:rsidR="000328DC" w:rsidRDefault="000328DC" w:rsidP="000328DC">
      <w:pPr>
        <w:spacing w:before="240" w:after="480"/>
        <w:ind w:right="270"/>
        <w:rPr>
          <w:lang w:val="en-US" w:eastAsia="ja-JP"/>
        </w:rPr>
      </w:pPr>
      <w:r>
        <w:rPr>
          <w:lang w:val="en-US" w:eastAsia="ja-JP"/>
        </w:rPr>
        <w:t>At {</w:t>
      </w:r>
      <w:proofErr w:type="spellStart"/>
      <w:r>
        <w:rPr>
          <w:lang w:val="en-US" w:eastAsia="ja-JP"/>
        </w:rPr>
        <w:t>RatingScore.Score</w:t>
      </w:r>
      <w:proofErr w:type="spellEnd"/>
      <w:r>
        <w:rPr>
          <w:lang w:val="en-US" w:eastAsia="ja-JP"/>
        </w:rPr>
        <w:t>[</w:t>
      </w:r>
      <w:proofErr w:type="spellStart"/>
      <w:r>
        <w:rPr>
          <w:lang w:val="en-US" w:eastAsia="ja-JP"/>
        </w:rPr>
        <w:t>SectionNo</w:t>
      </w:r>
      <w:proofErr w:type="spellEnd"/>
      <w:r>
        <w:rPr>
          <w:lang w:val="en-US" w:eastAsia="ja-JP"/>
        </w:rPr>
        <w:t>=3]}, {</w:t>
      </w:r>
      <w:proofErr w:type="spellStart"/>
      <w:r>
        <w:rPr>
          <w:lang w:val="en-US" w:eastAsia="ja-JP"/>
        </w:rPr>
        <w:t>RatingSection.RatingText</w:t>
      </w:r>
      <w:proofErr w:type="spellEnd"/>
      <w:r>
        <w:rPr>
          <w:lang w:val="en-US" w:eastAsia="ja-JP"/>
        </w:rPr>
        <w:t>[</w:t>
      </w:r>
      <w:proofErr w:type="spellStart"/>
      <w:r>
        <w:rPr>
          <w:lang w:val="en-US" w:eastAsia="ja-JP"/>
        </w:rPr>
        <w:t>SectionNo</w:t>
      </w:r>
      <w:proofErr w:type="spellEnd"/>
      <w:r>
        <w:rPr>
          <w:lang w:val="en-US" w:eastAsia="ja-JP"/>
        </w:rPr>
        <w:t>=3]}</w:t>
      </w:r>
    </w:p>
    <w:p w14:paraId="27CDD8D9" w14:textId="76D2BCA7" w:rsidR="00D20946" w:rsidRPr="00D20946" w:rsidRDefault="00D20946" w:rsidP="002A77AE">
      <w:pPr>
        <w:pStyle w:val="Heading4"/>
        <w:spacing w:before="480" w:after="120"/>
      </w:pPr>
      <w:r w:rsidRPr="00D20946">
        <w:t>Question</w:t>
      </w:r>
      <w:r w:rsidR="001C10C4">
        <w:t xml:space="preserve"> Level</w:t>
      </w:r>
      <w:r w:rsidRPr="00D20946">
        <w:t xml:space="preserve"> Breakdown</w:t>
      </w:r>
    </w:p>
    <w:tbl>
      <w:tblPr>
        <w:tblStyle w:val="TableGrid"/>
        <w:tblW w:w="9216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16"/>
      </w:tblGrid>
      <w:tr w:rsidR="003745E0" w14:paraId="402EA0A4" w14:textId="77777777" w:rsidTr="004925E0">
        <w:trPr>
          <w:trHeight w:val="1296"/>
        </w:trPr>
        <w:tc>
          <w:tcPr>
            <w:tcW w:w="9216" w:type="dxa"/>
            <w:shd w:val="clear" w:color="auto" w:fill="F2F2F2" w:themeFill="background1" w:themeFillShade="F2"/>
            <w:vAlign w:val="center"/>
          </w:tcPr>
          <w:p w14:paraId="1730A4CA" w14:textId="383DF9D4" w:rsidR="002A77AE" w:rsidRDefault="003745E0" w:rsidP="00C96357">
            <w:pPr>
              <w:spacing w:line="240" w:lineRule="auto"/>
              <w:ind w:left="-115"/>
              <w:rPr>
                <w:lang w:val="en-US" w:eastAsia="ja-JP"/>
              </w:rPr>
            </w:pPr>
            <w:r>
              <w:rPr>
                <w:lang w:val="en-US" w:eastAsia="ja-JP"/>
              </w:rPr>
              <w:t>{</w:t>
            </w:r>
            <w:proofErr w:type="spellStart"/>
            <w:r>
              <w:rPr>
                <w:lang w:val="en-US" w:eastAsia="ja-JP"/>
              </w:rPr>
              <w:t>BarHorizontal</w:t>
            </w:r>
            <w:proofErr w:type="spellEnd"/>
            <w:r>
              <w:rPr>
                <w:lang w:val="en-US" w:eastAsia="ja-JP"/>
              </w:rPr>
              <w:t>[</w:t>
            </w:r>
            <w:proofErr w:type="spellStart"/>
            <w:r>
              <w:rPr>
                <w:lang w:val="en-US" w:eastAsia="ja-JP"/>
              </w:rPr>
              <w:t>SectionNo</w:t>
            </w:r>
            <w:proofErr w:type="spellEnd"/>
            <w:r>
              <w:rPr>
                <w:lang w:val="en-US" w:eastAsia="ja-JP"/>
              </w:rPr>
              <w:t xml:space="preserve">=3 </w:t>
            </w:r>
            <w:proofErr w:type="spellStart"/>
            <w:r>
              <w:rPr>
                <w:lang w:val="en-US" w:eastAsia="ja-JP"/>
              </w:rPr>
              <w:t>SubSectionNo</w:t>
            </w:r>
            <w:proofErr w:type="spellEnd"/>
            <w:r>
              <w:rPr>
                <w:lang w:val="en-US" w:eastAsia="ja-JP"/>
              </w:rPr>
              <w:t xml:space="preserve">=ALL </w:t>
            </w:r>
            <w:proofErr w:type="spellStart"/>
            <w:r>
              <w:rPr>
                <w:lang w:val="en-US" w:eastAsia="ja-JP"/>
              </w:rPr>
              <w:t>QuestionNo</w:t>
            </w:r>
            <w:proofErr w:type="spellEnd"/>
            <w:r>
              <w:rPr>
                <w:lang w:val="en-US" w:eastAsia="ja-JP"/>
              </w:rPr>
              <w:t xml:space="preserve">=ALL Label=Y </w:t>
            </w:r>
            <w:proofErr w:type="spellStart"/>
            <w:r>
              <w:rPr>
                <w:lang w:val="en-US" w:eastAsia="ja-JP"/>
              </w:rPr>
              <w:t>BarSize</w:t>
            </w:r>
            <w:proofErr w:type="spellEnd"/>
            <w:r>
              <w:rPr>
                <w:lang w:val="en-US" w:eastAsia="ja-JP"/>
              </w:rPr>
              <w:t xml:space="preserve">=35 </w:t>
            </w:r>
            <w:proofErr w:type="spellStart"/>
            <w:r>
              <w:rPr>
                <w:lang w:val="en-US" w:eastAsia="ja-JP"/>
              </w:rPr>
              <w:t>YAxis</w:t>
            </w:r>
            <w:proofErr w:type="spellEnd"/>
            <w:r>
              <w:rPr>
                <w:lang w:val="en-US" w:eastAsia="ja-JP"/>
              </w:rPr>
              <w:t xml:space="preserve">=N </w:t>
            </w:r>
            <w:proofErr w:type="spellStart"/>
            <w:r>
              <w:rPr>
                <w:lang w:val="en-US" w:eastAsia="ja-JP"/>
              </w:rPr>
              <w:t>YAxisMax</w:t>
            </w:r>
            <w:proofErr w:type="spellEnd"/>
            <w:r>
              <w:rPr>
                <w:lang w:val="en-US" w:eastAsia="ja-JP"/>
              </w:rPr>
              <w:t xml:space="preserve">=100 </w:t>
            </w:r>
            <w:proofErr w:type="spellStart"/>
            <w:r>
              <w:rPr>
                <w:lang w:val="en-US" w:eastAsia="ja-JP"/>
              </w:rPr>
              <w:t>YAxisInc</w:t>
            </w:r>
            <w:proofErr w:type="spellEnd"/>
            <w:r>
              <w:rPr>
                <w:lang w:val="en-US" w:eastAsia="ja-JP"/>
              </w:rPr>
              <w:t>=25 Font=Arial Width=600]}</w:t>
            </w:r>
          </w:p>
        </w:tc>
      </w:tr>
    </w:tbl>
    <w:p w14:paraId="17DA5417" w14:textId="77777777" w:rsidR="00D20946" w:rsidRDefault="00D20946" w:rsidP="00D20946">
      <w:pPr>
        <w:spacing w:after="0" w:line="240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2"/>
        <w:gridCol w:w="7322"/>
        <w:gridCol w:w="166"/>
      </w:tblGrid>
      <w:tr w:rsidR="00CC2A2A" w14:paraId="4E400D16" w14:textId="77777777" w:rsidTr="002A77AE">
        <w:trPr>
          <w:gridAfter w:val="1"/>
          <w:wAfter w:w="166" w:type="dxa"/>
          <w:trHeight w:val="1152"/>
        </w:trPr>
        <w:tc>
          <w:tcPr>
            <w:tcW w:w="1152" w:type="dxa"/>
            <w:vAlign w:val="center"/>
          </w:tcPr>
          <w:p w14:paraId="7B62495B" w14:textId="11A2189E" w:rsidR="00CC2A2A" w:rsidRPr="00CC2A2A" w:rsidRDefault="00230C9E" w:rsidP="00B94761">
            <w:pPr>
              <w:jc w:val="center"/>
              <w:rPr>
                <w:color w:val="F26522" w:themeColor="accent1"/>
                <w:sz w:val="28"/>
                <w:lang w:val="en-US" w:eastAsia="ja-JP"/>
              </w:rPr>
            </w:pPr>
            <w:r>
              <w:rPr>
                <w:noProof/>
                <w:color w:val="F26522" w:themeColor="accent1"/>
                <w:sz w:val="28"/>
                <w:lang w:val="en-US" w:eastAsia="ja-JP"/>
              </w:rPr>
              <w:lastRenderedPageBreak/>
              <w:drawing>
                <wp:anchor distT="0" distB="0" distL="114300" distR="114300" simplePos="0" relativeHeight="251702272" behindDoc="0" locked="0" layoutInCell="1" allowOverlap="1" wp14:anchorId="66FFD262" wp14:editId="31CE0940">
                  <wp:simplePos x="0" y="0"/>
                  <wp:positionH relativeFrom="column">
                    <wp:posOffset>-20955</wp:posOffset>
                  </wp:positionH>
                  <wp:positionV relativeFrom="paragraph">
                    <wp:posOffset>-29210</wp:posOffset>
                  </wp:positionV>
                  <wp:extent cx="548640" cy="548640"/>
                  <wp:effectExtent l="0" t="0" r="3810" b="0"/>
                  <wp:wrapNone/>
                  <wp:docPr id="19" name="Graphic 19" descr="Suitca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suitcase.svg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322" w:type="dxa"/>
            <w:vAlign w:val="center"/>
          </w:tcPr>
          <w:p w14:paraId="04A52318" w14:textId="0C22F142" w:rsidR="00CC2A2A" w:rsidRPr="0064281C" w:rsidRDefault="001C10C4" w:rsidP="004059DC">
            <w:pPr>
              <w:pStyle w:val="Heading3"/>
              <w:rPr>
                <w:color w:val="F26522" w:themeColor="accent1"/>
              </w:rPr>
            </w:pPr>
            <w:r>
              <w:t>{Name[</w:t>
            </w:r>
            <w:proofErr w:type="spellStart"/>
            <w:r>
              <w:t>SectionNo</w:t>
            </w:r>
            <w:proofErr w:type="spellEnd"/>
            <w:r>
              <w:t>=4]}</w:t>
            </w:r>
          </w:p>
        </w:tc>
      </w:tr>
      <w:tr w:rsidR="000328DC" w14:paraId="5035E6F2" w14:textId="77777777" w:rsidTr="000328DC">
        <w:tblPrEx>
          <w:shd w:val="clear" w:color="auto" w:fill="E0E0E0" w:themeFill="accent3" w:themeFillTint="33"/>
        </w:tblPrEx>
        <w:trPr>
          <w:trHeight w:val="1440"/>
        </w:trPr>
        <w:tc>
          <w:tcPr>
            <w:tcW w:w="8640" w:type="dxa"/>
            <w:gridSpan w:val="3"/>
            <w:shd w:val="clear" w:color="auto" w:fill="C1C2C2" w:themeFill="accent3" w:themeFillTint="66"/>
            <w:vAlign w:val="center"/>
          </w:tcPr>
          <w:p w14:paraId="47818E1E" w14:textId="0EE37EAD" w:rsidR="000328DC" w:rsidRPr="00E31CBE" w:rsidRDefault="000328DC" w:rsidP="000328DC">
            <w:pPr>
              <w:rPr>
                <w:lang w:val="en-US" w:eastAsia="ja-JP"/>
              </w:rPr>
            </w:pPr>
            <w:r w:rsidRPr="00E75949">
              <w:t>{</w:t>
            </w:r>
            <w:proofErr w:type="spellStart"/>
            <w:r w:rsidRPr="00E75949">
              <w:t>BarHorizontal</w:t>
            </w:r>
            <w:proofErr w:type="spellEnd"/>
            <w:r w:rsidRPr="00E75949">
              <w:t>[</w:t>
            </w:r>
            <w:proofErr w:type="spellStart"/>
            <w:r w:rsidRPr="00E75949">
              <w:t>SectionNo</w:t>
            </w:r>
            <w:proofErr w:type="spellEnd"/>
            <w:r w:rsidRPr="00E75949">
              <w:t>=</w:t>
            </w:r>
            <w:r>
              <w:t>4</w:t>
            </w:r>
            <w:r w:rsidRPr="00E75949">
              <w:t xml:space="preserve"> Label=Y </w:t>
            </w:r>
            <w:proofErr w:type="spellStart"/>
            <w:r w:rsidRPr="00E75949">
              <w:t>YAxisMax</w:t>
            </w:r>
            <w:proofErr w:type="spellEnd"/>
            <w:r w:rsidRPr="00E75949">
              <w:t xml:space="preserve">=100 </w:t>
            </w:r>
            <w:proofErr w:type="spellStart"/>
            <w:r w:rsidRPr="00E75949">
              <w:t>YAxisInc</w:t>
            </w:r>
            <w:proofErr w:type="spellEnd"/>
            <w:r w:rsidRPr="00E75949">
              <w:t>=25 Width=500 Title=N Height=80]}</w:t>
            </w:r>
          </w:p>
        </w:tc>
      </w:tr>
    </w:tbl>
    <w:p w14:paraId="17629F23" w14:textId="28334A23" w:rsidR="000328DC" w:rsidRDefault="000328DC" w:rsidP="000328DC">
      <w:pPr>
        <w:spacing w:before="240" w:after="480"/>
        <w:ind w:right="270"/>
        <w:rPr>
          <w:lang w:val="en-US" w:eastAsia="ja-JP"/>
        </w:rPr>
      </w:pPr>
      <w:r>
        <w:rPr>
          <w:lang w:val="en-US" w:eastAsia="ja-JP"/>
        </w:rPr>
        <w:t>At {</w:t>
      </w:r>
      <w:proofErr w:type="spellStart"/>
      <w:r>
        <w:rPr>
          <w:lang w:val="en-US" w:eastAsia="ja-JP"/>
        </w:rPr>
        <w:t>RatingScore.Score</w:t>
      </w:r>
      <w:proofErr w:type="spellEnd"/>
      <w:r>
        <w:rPr>
          <w:lang w:val="en-US" w:eastAsia="ja-JP"/>
        </w:rPr>
        <w:t>[</w:t>
      </w:r>
      <w:proofErr w:type="spellStart"/>
      <w:r>
        <w:rPr>
          <w:lang w:val="en-US" w:eastAsia="ja-JP"/>
        </w:rPr>
        <w:t>SectionNo</w:t>
      </w:r>
      <w:proofErr w:type="spellEnd"/>
      <w:r>
        <w:rPr>
          <w:lang w:val="en-US" w:eastAsia="ja-JP"/>
        </w:rPr>
        <w:t>=4]}, {</w:t>
      </w:r>
      <w:proofErr w:type="spellStart"/>
      <w:r>
        <w:rPr>
          <w:lang w:val="en-US" w:eastAsia="ja-JP"/>
        </w:rPr>
        <w:t>RatingSection.RatingText</w:t>
      </w:r>
      <w:proofErr w:type="spellEnd"/>
      <w:r>
        <w:rPr>
          <w:lang w:val="en-US" w:eastAsia="ja-JP"/>
        </w:rPr>
        <w:t>[</w:t>
      </w:r>
      <w:proofErr w:type="spellStart"/>
      <w:r>
        <w:rPr>
          <w:lang w:val="en-US" w:eastAsia="ja-JP"/>
        </w:rPr>
        <w:t>SectionNo</w:t>
      </w:r>
      <w:proofErr w:type="spellEnd"/>
      <w:r>
        <w:rPr>
          <w:lang w:val="en-US" w:eastAsia="ja-JP"/>
        </w:rPr>
        <w:t>=4]}</w:t>
      </w:r>
    </w:p>
    <w:p w14:paraId="4C076B50" w14:textId="6EE31D18" w:rsidR="003E1148" w:rsidRPr="00D20946" w:rsidRDefault="003E1148" w:rsidP="002A77AE">
      <w:pPr>
        <w:pStyle w:val="Heading4"/>
        <w:spacing w:before="480" w:after="120"/>
      </w:pPr>
      <w:r w:rsidRPr="00D20946">
        <w:t>Question</w:t>
      </w:r>
      <w:r w:rsidR="001C10C4">
        <w:t xml:space="preserve"> Level</w:t>
      </w:r>
      <w:r w:rsidRPr="00D20946">
        <w:t xml:space="preserve"> Breakdown</w:t>
      </w:r>
    </w:p>
    <w:tbl>
      <w:tblPr>
        <w:tblStyle w:val="TableGrid"/>
        <w:tblW w:w="9216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16"/>
      </w:tblGrid>
      <w:tr w:rsidR="002A77AE" w14:paraId="59942341" w14:textId="77777777" w:rsidTr="004925E0">
        <w:trPr>
          <w:trHeight w:val="1296"/>
        </w:trPr>
        <w:tc>
          <w:tcPr>
            <w:tcW w:w="9216" w:type="dxa"/>
            <w:shd w:val="clear" w:color="auto" w:fill="F2F2F2" w:themeFill="background1" w:themeFillShade="F2"/>
            <w:vAlign w:val="center"/>
          </w:tcPr>
          <w:p w14:paraId="2D3EB435" w14:textId="556B7490" w:rsidR="002A77AE" w:rsidRDefault="002A77AE" w:rsidP="00C96357">
            <w:pPr>
              <w:spacing w:line="240" w:lineRule="auto"/>
              <w:ind w:left="-115"/>
              <w:rPr>
                <w:lang w:val="en-US" w:eastAsia="ja-JP"/>
              </w:rPr>
            </w:pPr>
            <w:r>
              <w:rPr>
                <w:lang w:val="en-US" w:eastAsia="ja-JP"/>
              </w:rPr>
              <w:t>{</w:t>
            </w:r>
            <w:proofErr w:type="spellStart"/>
            <w:r>
              <w:rPr>
                <w:lang w:val="en-US" w:eastAsia="ja-JP"/>
              </w:rPr>
              <w:t>BarHorizontal</w:t>
            </w:r>
            <w:proofErr w:type="spellEnd"/>
            <w:r>
              <w:rPr>
                <w:lang w:val="en-US" w:eastAsia="ja-JP"/>
              </w:rPr>
              <w:t>[</w:t>
            </w:r>
            <w:proofErr w:type="spellStart"/>
            <w:r>
              <w:rPr>
                <w:lang w:val="en-US" w:eastAsia="ja-JP"/>
              </w:rPr>
              <w:t>SectionNo</w:t>
            </w:r>
            <w:proofErr w:type="spellEnd"/>
            <w:r>
              <w:rPr>
                <w:lang w:val="en-US" w:eastAsia="ja-JP"/>
              </w:rPr>
              <w:t xml:space="preserve">=4 </w:t>
            </w:r>
            <w:proofErr w:type="spellStart"/>
            <w:r>
              <w:rPr>
                <w:lang w:val="en-US" w:eastAsia="ja-JP"/>
              </w:rPr>
              <w:t>SubSectionNo</w:t>
            </w:r>
            <w:proofErr w:type="spellEnd"/>
            <w:r>
              <w:rPr>
                <w:lang w:val="en-US" w:eastAsia="ja-JP"/>
              </w:rPr>
              <w:t xml:space="preserve">=ALL </w:t>
            </w:r>
            <w:proofErr w:type="spellStart"/>
            <w:r>
              <w:rPr>
                <w:lang w:val="en-US" w:eastAsia="ja-JP"/>
              </w:rPr>
              <w:t>QuestionNo</w:t>
            </w:r>
            <w:proofErr w:type="spellEnd"/>
            <w:r>
              <w:rPr>
                <w:lang w:val="en-US" w:eastAsia="ja-JP"/>
              </w:rPr>
              <w:t xml:space="preserve">=ALL Label=Y </w:t>
            </w:r>
            <w:proofErr w:type="spellStart"/>
            <w:r>
              <w:rPr>
                <w:lang w:val="en-US" w:eastAsia="ja-JP"/>
              </w:rPr>
              <w:t>BarSize</w:t>
            </w:r>
            <w:proofErr w:type="spellEnd"/>
            <w:r>
              <w:rPr>
                <w:lang w:val="en-US" w:eastAsia="ja-JP"/>
              </w:rPr>
              <w:t>=3</w:t>
            </w:r>
            <w:r w:rsidR="004925E0">
              <w:rPr>
                <w:lang w:val="en-US" w:eastAsia="ja-JP"/>
              </w:rPr>
              <w:t>5</w:t>
            </w:r>
            <w:r>
              <w:rPr>
                <w:lang w:val="en-US" w:eastAsia="ja-JP"/>
              </w:rPr>
              <w:t xml:space="preserve"> </w:t>
            </w:r>
            <w:proofErr w:type="spellStart"/>
            <w:r>
              <w:rPr>
                <w:lang w:val="en-US" w:eastAsia="ja-JP"/>
              </w:rPr>
              <w:t>YAxis</w:t>
            </w:r>
            <w:proofErr w:type="spellEnd"/>
            <w:r>
              <w:rPr>
                <w:lang w:val="en-US" w:eastAsia="ja-JP"/>
              </w:rPr>
              <w:t xml:space="preserve">=N </w:t>
            </w:r>
            <w:proofErr w:type="spellStart"/>
            <w:r>
              <w:rPr>
                <w:lang w:val="en-US" w:eastAsia="ja-JP"/>
              </w:rPr>
              <w:t>YAxisMax</w:t>
            </w:r>
            <w:proofErr w:type="spellEnd"/>
            <w:r>
              <w:rPr>
                <w:lang w:val="en-US" w:eastAsia="ja-JP"/>
              </w:rPr>
              <w:t xml:space="preserve">=100 </w:t>
            </w:r>
            <w:proofErr w:type="spellStart"/>
            <w:r>
              <w:rPr>
                <w:lang w:val="en-US" w:eastAsia="ja-JP"/>
              </w:rPr>
              <w:t>YAxisInc</w:t>
            </w:r>
            <w:proofErr w:type="spellEnd"/>
            <w:r>
              <w:rPr>
                <w:lang w:val="en-US" w:eastAsia="ja-JP"/>
              </w:rPr>
              <w:t>=25 Font=Arial]}</w:t>
            </w:r>
          </w:p>
        </w:tc>
      </w:tr>
    </w:tbl>
    <w:p w14:paraId="5B72DECC" w14:textId="356C9EEF" w:rsidR="00BD0851" w:rsidRPr="003E1148" w:rsidRDefault="003E1148" w:rsidP="00916A82">
      <w:pPr>
        <w:spacing w:after="0" w:line="240" w:lineRule="auto"/>
        <w:rPr>
          <w:rFonts w:ascii="Century Gothic" w:hAnsi="Century Gothic"/>
          <w:lang w:val="en-US" w:eastAsia="ja-JP"/>
        </w:rPr>
      </w:pPr>
      <w:r>
        <w:rPr>
          <w:lang w:val="en-US" w:eastAsia="ja-JP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2"/>
        <w:gridCol w:w="7322"/>
        <w:gridCol w:w="166"/>
      </w:tblGrid>
      <w:tr w:rsidR="00CC2A2A" w14:paraId="56D30A0A" w14:textId="77777777" w:rsidTr="002A77AE">
        <w:trPr>
          <w:gridAfter w:val="1"/>
          <w:wAfter w:w="166" w:type="dxa"/>
          <w:trHeight w:val="1152"/>
        </w:trPr>
        <w:tc>
          <w:tcPr>
            <w:tcW w:w="1152" w:type="dxa"/>
            <w:vAlign w:val="center"/>
          </w:tcPr>
          <w:p w14:paraId="48E04DFF" w14:textId="1C739662" w:rsidR="00CC2A2A" w:rsidRPr="00CC2A2A" w:rsidRDefault="00244620" w:rsidP="00244620">
            <w:pPr>
              <w:ind w:left="-112"/>
              <w:jc w:val="center"/>
              <w:rPr>
                <w:color w:val="F26522" w:themeColor="accent1"/>
                <w:sz w:val="28"/>
                <w:lang w:val="en-US" w:eastAsia="ja-JP"/>
              </w:rPr>
            </w:pPr>
            <w:r>
              <w:rPr>
                <w:noProof/>
                <w:color w:val="F26522" w:themeColor="accent1"/>
                <w:sz w:val="28"/>
                <w:lang w:val="en-US" w:eastAsia="ja-JP"/>
              </w:rPr>
              <w:lastRenderedPageBreak/>
              <w:drawing>
                <wp:anchor distT="0" distB="0" distL="114300" distR="114300" simplePos="0" relativeHeight="251710464" behindDoc="0" locked="0" layoutInCell="1" allowOverlap="1" wp14:anchorId="4F611342" wp14:editId="06457AA9">
                  <wp:simplePos x="0" y="0"/>
                  <wp:positionH relativeFrom="column">
                    <wp:posOffset>-60960</wp:posOffset>
                  </wp:positionH>
                  <wp:positionV relativeFrom="paragraph">
                    <wp:posOffset>-10160</wp:posOffset>
                  </wp:positionV>
                  <wp:extent cx="640080" cy="640080"/>
                  <wp:effectExtent l="0" t="0" r="0" b="0"/>
                  <wp:wrapNone/>
                  <wp:docPr id="14" name="Graphic 14" descr="Cycle with peop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cyclewithpeople.svg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" cy="640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322" w:type="dxa"/>
            <w:vAlign w:val="center"/>
          </w:tcPr>
          <w:p w14:paraId="601D159D" w14:textId="3C647F62" w:rsidR="00CC2A2A" w:rsidRPr="0064281C" w:rsidRDefault="001C10C4" w:rsidP="00244620">
            <w:pPr>
              <w:pStyle w:val="Heading3"/>
              <w:spacing w:line="240" w:lineRule="auto"/>
              <w:rPr>
                <w:color w:val="F26522" w:themeColor="accent1"/>
              </w:rPr>
            </w:pPr>
            <w:r>
              <w:t>{Name[</w:t>
            </w:r>
            <w:proofErr w:type="spellStart"/>
            <w:r>
              <w:t>SectionNo</w:t>
            </w:r>
            <w:proofErr w:type="spellEnd"/>
            <w:r>
              <w:t>=5]}</w:t>
            </w:r>
          </w:p>
        </w:tc>
      </w:tr>
      <w:tr w:rsidR="000328DC" w14:paraId="31C80D85" w14:textId="77777777" w:rsidTr="000328DC">
        <w:tblPrEx>
          <w:shd w:val="clear" w:color="auto" w:fill="E0E0E0" w:themeFill="accent3" w:themeFillTint="33"/>
        </w:tblPrEx>
        <w:trPr>
          <w:trHeight w:val="1440"/>
        </w:trPr>
        <w:tc>
          <w:tcPr>
            <w:tcW w:w="8640" w:type="dxa"/>
            <w:gridSpan w:val="3"/>
            <w:shd w:val="clear" w:color="auto" w:fill="C1C2C2" w:themeFill="accent3" w:themeFillTint="66"/>
            <w:vAlign w:val="center"/>
          </w:tcPr>
          <w:p w14:paraId="5E5D0650" w14:textId="1BE9FCC5" w:rsidR="000328DC" w:rsidRPr="00E31CBE" w:rsidRDefault="000328DC" w:rsidP="000328DC">
            <w:pPr>
              <w:rPr>
                <w:lang w:val="en-US" w:eastAsia="ja-JP"/>
              </w:rPr>
            </w:pPr>
            <w:r w:rsidRPr="007F7145">
              <w:t>{</w:t>
            </w:r>
            <w:proofErr w:type="spellStart"/>
            <w:r w:rsidRPr="007F7145">
              <w:t>BarHorizontal</w:t>
            </w:r>
            <w:proofErr w:type="spellEnd"/>
            <w:r w:rsidRPr="007F7145">
              <w:t>[</w:t>
            </w:r>
            <w:proofErr w:type="spellStart"/>
            <w:r w:rsidRPr="007F7145">
              <w:t>SectionNo</w:t>
            </w:r>
            <w:proofErr w:type="spellEnd"/>
            <w:r w:rsidRPr="007F7145">
              <w:t>=</w:t>
            </w:r>
            <w:r>
              <w:t>5</w:t>
            </w:r>
            <w:r w:rsidRPr="007F7145">
              <w:t xml:space="preserve"> Label=Y </w:t>
            </w:r>
            <w:proofErr w:type="spellStart"/>
            <w:r w:rsidRPr="007F7145">
              <w:t>YAxisMax</w:t>
            </w:r>
            <w:proofErr w:type="spellEnd"/>
            <w:r w:rsidRPr="007F7145">
              <w:t xml:space="preserve">=100 </w:t>
            </w:r>
            <w:proofErr w:type="spellStart"/>
            <w:r w:rsidRPr="007F7145">
              <w:t>YAxisInc</w:t>
            </w:r>
            <w:proofErr w:type="spellEnd"/>
            <w:r w:rsidRPr="007F7145">
              <w:t>=25 Width=500 Title=N Height=80]}</w:t>
            </w:r>
          </w:p>
        </w:tc>
      </w:tr>
    </w:tbl>
    <w:p w14:paraId="0A75F59A" w14:textId="66B9EFEC" w:rsidR="000328DC" w:rsidRDefault="000328DC" w:rsidP="000328DC">
      <w:pPr>
        <w:spacing w:before="240" w:after="480"/>
        <w:ind w:right="270"/>
        <w:rPr>
          <w:lang w:val="en-US" w:eastAsia="ja-JP"/>
        </w:rPr>
      </w:pPr>
      <w:r>
        <w:rPr>
          <w:lang w:val="en-US" w:eastAsia="ja-JP"/>
        </w:rPr>
        <w:t>At {</w:t>
      </w:r>
      <w:proofErr w:type="spellStart"/>
      <w:r>
        <w:rPr>
          <w:lang w:val="en-US" w:eastAsia="ja-JP"/>
        </w:rPr>
        <w:t>RatingScore.Score</w:t>
      </w:r>
      <w:proofErr w:type="spellEnd"/>
      <w:r>
        <w:rPr>
          <w:lang w:val="en-US" w:eastAsia="ja-JP"/>
        </w:rPr>
        <w:t>[</w:t>
      </w:r>
      <w:proofErr w:type="spellStart"/>
      <w:r>
        <w:rPr>
          <w:lang w:val="en-US" w:eastAsia="ja-JP"/>
        </w:rPr>
        <w:t>SectionNo</w:t>
      </w:r>
      <w:proofErr w:type="spellEnd"/>
      <w:r>
        <w:rPr>
          <w:lang w:val="en-US" w:eastAsia="ja-JP"/>
        </w:rPr>
        <w:t>=5]}, {</w:t>
      </w:r>
      <w:proofErr w:type="spellStart"/>
      <w:r>
        <w:rPr>
          <w:lang w:val="en-US" w:eastAsia="ja-JP"/>
        </w:rPr>
        <w:t>RatingSection.RatingText</w:t>
      </w:r>
      <w:proofErr w:type="spellEnd"/>
      <w:r>
        <w:rPr>
          <w:lang w:val="en-US" w:eastAsia="ja-JP"/>
        </w:rPr>
        <w:t>[</w:t>
      </w:r>
      <w:proofErr w:type="spellStart"/>
      <w:r>
        <w:rPr>
          <w:lang w:val="en-US" w:eastAsia="ja-JP"/>
        </w:rPr>
        <w:t>SectionNo</w:t>
      </w:r>
      <w:proofErr w:type="spellEnd"/>
      <w:r>
        <w:rPr>
          <w:lang w:val="en-US" w:eastAsia="ja-JP"/>
        </w:rPr>
        <w:t>=5]}</w:t>
      </w:r>
    </w:p>
    <w:p w14:paraId="02AA18CF" w14:textId="4ED4AAB3" w:rsidR="003E1148" w:rsidRPr="00D20946" w:rsidRDefault="003E1148" w:rsidP="002A77AE">
      <w:pPr>
        <w:pStyle w:val="Heading4"/>
        <w:spacing w:before="480" w:after="120"/>
      </w:pPr>
      <w:r w:rsidRPr="00D20946">
        <w:t>Question</w:t>
      </w:r>
      <w:r w:rsidR="001C10C4">
        <w:t xml:space="preserve"> Level</w:t>
      </w:r>
      <w:r w:rsidRPr="00D20946">
        <w:t xml:space="preserve"> Breakdown</w:t>
      </w:r>
    </w:p>
    <w:tbl>
      <w:tblPr>
        <w:tblStyle w:val="TableGrid"/>
        <w:tblW w:w="9216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16"/>
      </w:tblGrid>
      <w:tr w:rsidR="002A77AE" w14:paraId="26CE3D38" w14:textId="77777777" w:rsidTr="004925E0">
        <w:trPr>
          <w:trHeight w:val="1296"/>
        </w:trPr>
        <w:tc>
          <w:tcPr>
            <w:tcW w:w="9216" w:type="dxa"/>
            <w:shd w:val="clear" w:color="auto" w:fill="F2F2F2" w:themeFill="background1" w:themeFillShade="F2"/>
            <w:vAlign w:val="center"/>
          </w:tcPr>
          <w:p w14:paraId="528DD918" w14:textId="57C67611" w:rsidR="002A77AE" w:rsidRDefault="002A77AE" w:rsidP="00C96357">
            <w:pPr>
              <w:spacing w:line="240" w:lineRule="auto"/>
              <w:ind w:left="-115"/>
              <w:rPr>
                <w:lang w:val="en-US" w:eastAsia="ja-JP"/>
              </w:rPr>
            </w:pPr>
            <w:r>
              <w:rPr>
                <w:lang w:val="en-US" w:eastAsia="ja-JP"/>
              </w:rPr>
              <w:t>{</w:t>
            </w:r>
            <w:proofErr w:type="spellStart"/>
            <w:r>
              <w:rPr>
                <w:lang w:val="en-US" w:eastAsia="ja-JP"/>
              </w:rPr>
              <w:t>BarHorizontal</w:t>
            </w:r>
            <w:proofErr w:type="spellEnd"/>
            <w:r>
              <w:rPr>
                <w:lang w:val="en-US" w:eastAsia="ja-JP"/>
              </w:rPr>
              <w:t>[</w:t>
            </w:r>
            <w:proofErr w:type="spellStart"/>
            <w:r>
              <w:rPr>
                <w:lang w:val="en-US" w:eastAsia="ja-JP"/>
              </w:rPr>
              <w:t>SectionNo</w:t>
            </w:r>
            <w:proofErr w:type="spellEnd"/>
            <w:r>
              <w:rPr>
                <w:lang w:val="en-US" w:eastAsia="ja-JP"/>
              </w:rPr>
              <w:t xml:space="preserve">=5 </w:t>
            </w:r>
            <w:proofErr w:type="spellStart"/>
            <w:r>
              <w:rPr>
                <w:lang w:val="en-US" w:eastAsia="ja-JP"/>
              </w:rPr>
              <w:t>SubSectionNo</w:t>
            </w:r>
            <w:proofErr w:type="spellEnd"/>
            <w:r>
              <w:rPr>
                <w:lang w:val="en-US" w:eastAsia="ja-JP"/>
              </w:rPr>
              <w:t xml:space="preserve">=ALL </w:t>
            </w:r>
            <w:proofErr w:type="spellStart"/>
            <w:r>
              <w:rPr>
                <w:lang w:val="en-US" w:eastAsia="ja-JP"/>
              </w:rPr>
              <w:t>QuestionNo</w:t>
            </w:r>
            <w:proofErr w:type="spellEnd"/>
            <w:r>
              <w:rPr>
                <w:lang w:val="en-US" w:eastAsia="ja-JP"/>
              </w:rPr>
              <w:t xml:space="preserve">=ALL Label=Y </w:t>
            </w:r>
            <w:proofErr w:type="spellStart"/>
            <w:r>
              <w:rPr>
                <w:lang w:val="en-US" w:eastAsia="ja-JP"/>
              </w:rPr>
              <w:t>BarSize</w:t>
            </w:r>
            <w:proofErr w:type="spellEnd"/>
            <w:r>
              <w:rPr>
                <w:lang w:val="en-US" w:eastAsia="ja-JP"/>
              </w:rPr>
              <w:t>=3</w:t>
            </w:r>
            <w:r w:rsidR="004925E0">
              <w:rPr>
                <w:lang w:val="en-US" w:eastAsia="ja-JP"/>
              </w:rPr>
              <w:t>5</w:t>
            </w:r>
            <w:r>
              <w:rPr>
                <w:lang w:val="en-US" w:eastAsia="ja-JP"/>
              </w:rPr>
              <w:t xml:space="preserve"> </w:t>
            </w:r>
            <w:proofErr w:type="spellStart"/>
            <w:r>
              <w:rPr>
                <w:lang w:val="en-US" w:eastAsia="ja-JP"/>
              </w:rPr>
              <w:t>YAxis</w:t>
            </w:r>
            <w:proofErr w:type="spellEnd"/>
            <w:r>
              <w:rPr>
                <w:lang w:val="en-US" w:eastAsia="ja-JP"/>
              </w:rPr>
              <w:t xml:space="preserve">=N </w:t>
            </w:r>
            <w:proofErr w:type="spellStart"/>
            <w:r>
              <w:rPr>
                <w:lang w:val="en-US" w:eastAsia="ja-JP"/>
              </w:rPr>
              <w:t>YAxisMax</w:t>
            </w:r>
            <w:proofErr w:type="spellEnd"/>
            <w:r>
              <w:rPr>
                <w:lang w:val="en-US" w:eastAsia="ja-JP"/>
              </w:rPr>
              <w:t xml:space="preserve">=100 </w:t>
            </w:r>
            <w:proofErr w:type="spellStart"/>
            <w:r>
              <w:rPr>
                <w:lang w:val="en-US" w:eastAsia="ja-JP"/>
              </w:rPr>
              <w:t>YAxisInc</w:t>
            </w:r>
            <w:proofErr w:type="spellEnd"/>
            <w:r>
              <w:rPr>
                <w:lang w:val="en-US" w:eastAsia="ja-JP"/>
              </w:rPr>
              <w:t>=25 Font=Arial]}</w:t>
            </w:r>
          </w:p>
        </w:tc>
      </w:tr>
    </w:tbl>
    <w:p w14:paraId="0B1908F7" w14:textId="77777777" w:rsidR="003E1148" w:rsidRDefault="003E1148" w:rsidP="003E1148">
      <w:pPr>
        <w:spacing w:after="0" w:line="240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2"/>
        <w:gridCol w:w="7412"/>
        <w:gridCol w:w="76"/>
      </w:tblGrid>
      <w:tr w:rsidR="00CC2A2A" w14:paraId="0A6C81F7" w14:textId="77777777" w:rsidTr="002A77AE">
        <w:trPr>
          <w:gridAfter w:val="1"/>
          <w:wAfter w:w="76" w:type="dxa"/>
          <w:trHeight w:val="1152"/>
        </w:trPr>
        <w:tc>
          <w:tcPr>
            <w:tcW w:w="1152" w:type="dxa"/>
            <w:vAlign w:val="center"/>
          </w:tcPr>
          <w:p w14:paraId="54E16B3A" w14:textId="4E8A362B" w:rsidR="00CC2A2A" w:rsidRPr="00CC2A2A" w:rsidRDefault="00230C9E" w:rsidP="00244620">
            <w:pPr>
              <w:rPr>
                <w:color w:val="F26522" w:themeColor="accent1"/>
                <w:sz w:val="28"/>
                <w:lang w:val="en-US" w:eastAsia="ja-JP"/>
              </w:rPr>
            </w:pPr>
            <w:r>
              <w:rPr>
                <w:noProof/>
                <w:color w:val="F26522" w:themeColor="accent1"/>
                <w:sz w:val="28"/>
                <w:lang w:val="en-US" w:eastAsia="ja-JP"/>
              </w:rPr>
              <w:lastRenderedPageBreak/>
              <w:drawing>
                <wp:anchor distT="0" distB="0" distL="114300" distR="114300" simplePos="0" relativeHeight="251701248" behindDoc="0" locked="0" layoutInCell="1" allowOverlap="1" wp14:anchorId="274CE258" wp14:editId="3188A828">
                  <wp:simplePos x="0" y="0"/>
                  <wp:positionH relativeFrom="column">
                    <wp:posOffset>24130</wp:posOffset>
                  </wp:positionH>
                  <wp:positionV relativeFrom="paragraph">
                    <wp:posOffset>-11430</wp:posOffset>
                  </wp:positionV>
                  <wp:extent cx="548640" cy="548640"/>
                  <wp:effectExtent l="0" t="0" r="0" b="0"/>
                  <wp:wrapNone/>
                  <wp:docPr id="15" name="Graphic 15" descr="Us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user.svg"/>
                          <pic:cNvPicPr/>
                        </pic:nvPicPr>
                        <pic:blipFill>
                          <a:blip r:embed="rId21">
                            <a:extLs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412" w:type="dxa"/>
            <w:vAlign w:val="center"/>
          </w:tcPr>
          <w:p w14:paraId="66DB6988" w14:textId="110DD4B2" w:rsidR="00CC2A2A" w:rsidRPr="0064281C" w:rsidRDefault="001C10C4" w:rsidP="00244620">
            <w:pPr>
              <w:pStyle w:val="Heading3"/>
              <w:spacing w:line="240" w:lineRule="auto"/>
              <w:rPr>
                <w:color w:val="F26522" w:themeColor="accent1"/>
              </w:rPr>
            </w:pPr>
            <w:r>
              <w:t>{Name[</w:t>
            </w:r>
            <w:proofErr w:type="spellStart"/>
            <w:r>
              <w:t>SectionNo</w:t>
            </w:r>
            <w:proofErr w:type="spellEnd"/>
            <w:r>
              <w:t>=6]}</w:t>
            </w:r>
          </w:p>
        </w:tc>
      </w:tr>
      <w:tr w:rsidR="000328DC" w14:paraId="3E2F7AD3" w14:textId="77777777" w:rsidTr="000328DC">
        <w:tblPrEx>
          <w:shd w:val="clear" w:color="auto" w:fill="E0E0E0" w:themeFill="accent3" w:themeFillTint="33"/>
        </w:tblPrEx>
        <w:trPr>
          <w:trHeight w:val="1440"/>
        </w:trPr>
        <w:tc>
          <w:tcPr>
            <w:tcW w:w="8640" w:type="dxa"/>
            <w:gridSpan w:val="3"/>
            <w:shd w:val="clear" w:color="auto" w:fill="C1C2C2" w:themeFill="accent3" w:themeFillTint="66"/>
            <w:vAlign w:val="center"/>
          </w:tcPr>
          <w:p w14:paraId="14E206E7" w14:textId="510F5E3B" w:rsidR="000328DC" w:rsidRPr="00E31CBE" w:rsidRDefault="000328DC" w:rsidP="000328DC">
            <w:pPr>
              <w:rPr>
                <w:lang w:val="en-US" w:eastAsia="ja-JP"/>
              </w:rPr>
            </w:pPr>
            <w:r w:rsidRPr="00422E80">
              <w:t>{</w:t>
            </w:r>
            <w:proofErr w:type="spellStart"/>
            <w:r w:rsidRPr="00422E80">
              <w:t>BarHorizontal</w:t>
            </w:r>
            <w:proofErr w:type="spellEnd"/>
            <w:r w:rsidRPr="00422E80">
              <w:t>[</w:t>
            </w:r>
            <w:proofErr w:type="spellStart"/>
            <w:r w:rsidRPr="00422E80">
              <w:t>SectionNo</w:t>
            </w:r>
            <w:proofErr w:type="spellEnd"/>
            <w:r w:rsidRPr="00422E80">
              <w:t>=</w:t>
            </w:r>
            <w:r>
              <w:t>6</w:t>
            </w:r>
            <w:r w:rsidRPr="00422E80">
              <w:t xml:space="preserve"> Label=Y </w:t>
            </w:r>
            <w:proofErr w:type="spellStart"/>
            <w:r w:rsidRPr="00422E80">
              <w:t>YAxisMax</w:t>
            </w:r>
            <w:proofErr w:type="spellEnd"/>
            <w:r w:rsidRPr="00422E80">
              <w:t xml:space="preserve">=100 </w:t>
            </w:r>
            <w:proofErr w:type="spellStart"/>
            <w:r w:rsidRPr="00422E80">
              <w:t>YAxisInc</w:t>
            </w:r>
            <w:proofErr w:type="spellEnd"/>
            <w:r w:rsidRPr="00422E80">
              <w:t>=25 Width=500 Title=N Height=80]}</w:t>
            </w:r>
          </w:p>
        </w:tc>
      </w:tr>
    </w:tbl>
    <w:p w14:paraId="5764B6F3" w14:textId="3E50B0B2" w:rsidR="000328DC" w:rsidRDefault="000328DC" w:rsidP="000328DC">
      <w:pPr>
        <w:spacing w:before="240" w:after="480"/>
        <w:ind w:right="270"/>
        <w:rPr>
          <w:lang w:val="en-US" w:eastAsia="ja-JP"/>
        </w:rPr>
      </w:pPr>
      <w:r>
        <w:rPr>
          <w:lang w:val="en-US" w:eastAsia="ja-JP"/>
        </w:rPr>
        <w:t>At {</w:t>
      </w:r>
      <w:proofErr w:type="spellStart"/>
      <w:r>
        <w:rPr>
          <w:lang w:val="en-US" w:eastAsia="ja-JP"/>
        </w:rPr>
        <w:t>RatingScore.Score</w:t>
      </w:r>
      <w:proofErr w:type="spellEnd"/>
      <w:r>
        <w:rPr>
          <w:lang w:val="en-US" w:eastAsia="ja-JP"/>
        </w:rPr>
        <w:t>[</w:t>
      </w:r>
      <w:proofErr w:type="spellStart"/>
      <w:r>
        <w:rPr>
          <w:lang w:val="en-US" w:eastAsia="ja-JP"/>
        </w:rPr>
        <w:t>SectionNo</w:t>
      </w:r>
      <w:proofErr w:type="spellEnd"/>
      <w:r>
        <w:rPr>
          <w:lang w:val="en-US" w:eastAsia="ja-JP"/>
        </w:rPr>
        <w:t>=6]}, {</w:t>
      </w:r>
      <w:proofErr w:type="spellStart"/>
      <w:r>
        <w:rPr>
          <w:lang w:val="en-US" w:eastAsia="ja-JP"/>
        </w:rPr>
        <w:t>RatingSection.RatingText</w:t>
      </w:r>
      <w:proofErr w:type="spellEnd"/>
      <w:r>
        <w:rPr>
          <w:lang w:val="en-US" w:eastAsia="ja-JP"/>
        </w:rPr>
        <w:t>[</w:t>
      </w:r>
      <w:proofErr w:type="spellStart"/>
      <w:r>
        <w:rPr>
          <w:lang w:val="en-US" w:eastAsia="ja-JP"/>
        </w:rPr>
        <w:t>SectionNo</w:t>
      </w:r>
      <w:proofErr w:type="spellEnd"/>
      <w:r>
        <w:rPr>
          <w:lang w:val="en-US" w:eastAsia="ja-JP"/>
        </w:rPr>
        <w:t>=6]}</w:t>
      </w:r>
    </w:p>
    <w:p w14:paraId="6163D5F5" w14:textId="0FB13E66" w:rsidR="003E1148" w:rsidRPr="00D20946" w:rsidRDefault="003E1148" w:rsidP="002A77AE">
      <w:pPr>
        <w:pStyle w:val="Heading4"/>
        <w:spacing w:before="480" w:after="120"/>
      </w:pPr>
      <w:r w:rsidRPr="00D20946">
        <w:t>Question</w:t>
      </w:r>
      <w:r w:rsidR="001C10C4">
        <w:t xml:space="preserve"> Level</w:t>
      </w:r>
      <w:r w:rsidRPr="00D20946">
        <w:t xml:space="preserve"> Breakdown</w:t>
      </w:r>
    </w:p>
    <w:tbl>
      <w:tblPr>
        <w:tblStyle w:val="TableGrid"/>
        <w:tblW w:w="9216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16"/>
      </w:tblGrid>
      <w:tr w:rsidR="002A77AE" w14:paraId="5278A5A6" w14:textId="77777777" w:rsidTr="004925E0">
        <w:trPr>
          <w:trHeight w:val="1296"/>
        </w:trPr>
        <w:tc>
          <w:tcPr>
            <w:tcW w:w="9216" w:type="dxa"/>
            <w:shd w:val="clear" w:color="auto" w:fill="F2F2F2" w:themeFill="background1" w:themeFillShade="F2"/>
            <w:vAlign w:val="center"/>
          </w:tcPr>
          <w:p w14:paraId="14C7DD12" w14:textId="338ED58E" w:rsidR="002A77AE" w:rsidRDefault="002A77AE" w:rsidP="00C96357">
            <w:pPr>
              <w:spacing w:line="240" w:lineRule="auto"/>
              <w:ind w:left="-115"/>
              <w:rPr>
                <w:lang w:val="en-US" w:eastAsia="ja-JP"/>
              </w:rPr>
            </w:pPr>
            <w:r>
              <w:rPr>
                <w:lang w:val="en-US" w:eastAsia="ja-JP"/>
              </w:rPr>
              <w:t>{</w:t>
            </w:r>
            <w:proofErr w:type="spellStart"/>
            <w:r>
              <w:rPr>
                <w:lang w:val="en-US" w:eastAsia="ja-JP"/>
              </w:rPr>
              <w:t>BarHorizontal</w:t>
            </w:r>
            <w:proofErr w:type="spellEnd"/>
            <w:r>
              <w:rPr>
                <w:lang w:val="en-US" w:eastAsia="ja-JP"/>
              </w:rPr>
              <w:t>[</w:t>
            </w:r>
            <w:proofErr w:type="spellStart"/>
            <w:r>
              <w:rPr>
                <w:lang w:val="en-US" w:eastAsia="ja-JP"/>
              </w:rPr>
              <w:t>SectionNo</w:t>
            </w:r>
            <w:proofErr w:type="spellEnd"/>
            <w:r>
              <w:rPr>
                <w:lang w:val="en-US" w:eastAsia="ja-JP"/>
              </w:rPr>
              <w:t xml:space="preserve">=6 </w:t>
            </w:r>
            <w:proofErr w:type="spellStart"/>
            <w:r>
              <w:rPr>
                <w:lang w:val="en-US" w:eastAsia="ja-JP"/>
              </w:rPr>
              <w:t>SubSectionNo</w:t>
            </w:r>
            <w:proofErr w:type="spellEnd"/>
            <w:r>
              <w:rPr>
                <w:lang w:val="en-US" w:eastAsia="ja-JP"/>
              </w:rPr>
              <w:t xml:space="preserve">=ALL </w:t>
            </w:r>
            <w:proofErr w:type="spellStart"/>
            <w:r>
              <w:rPr>
                <w:lang w:val="en-US" w:eastAsia="ja-JP"/>
              </w:rPr>
              <w:t>QuestionNo</w:t>
            </w:r>
            <w:proofErr w:type="spellEnd"/>
            <w:r>
              <w:rPr>
                <w:lang w:val="en-US" w:eastAsia="ja-JP"/>
              </w:rPr>
              <w:t xml:space="preserve">=ALL Label=Y </w:t>
            </w:r>
            <w:proofErr w:type="spellStart"/>
            <w:r>
              <w:rPr>
                <w:lang w:val="en-US" w:eastAsia="ja-JP"/>
              </w:rPr>
              <w:t>BarSize</w:t>
            </w:r>
            <w:proofErr w:type="spellEnd"/>
            <w:r>
              <w:rPr>
                <w:lang w:val="en-US" w:eastAsia="ja-JP"/>
              </w:rPr>
              <w:t>=3</w:t>
            </w:r>
            <w:r w:rsidR="004925E0">
              <w:rPr>
                <w:lang w:val="en-US" w:eastAsia="ja-JP"/>
              </w:rPr>
              <w:t>5</w:t>
            </w:r>
            <w:r>
              <w:rPr>
                <w:lang w:val="en-US" w:eastAsia="ja-JP"/>
              </w:rPr>
              <w:t xml:space="preserve"> </w:t>
            </w:r>
            <w:proofErr w:type="spellStart"/>
            <w:r>
              <w:rPr>
                <w:lang w:val="en-US" w:eastAsia="ja-JP"/>
              </w:rPr>
              <w:t>YAxis</w:t>
            </w:r>
            <w:proofErr w:type="spellEnd"/>
            <w:r>
              <w:rPr>
                <w:lang w:val="en-US" w:eastAsia="ja-JP"/>
              </w:rPr>
              <w:t xml:space="preserve">=N </w:t>
            </w:r>
            <w:proofErr w:type="spellStart"/>
            <w:r>
              <w:rPr>
                <w:lang w:val="en-US" w:eastAsia="ja-JP"/>
              </w:rPr>
              <w:t>YAxisMax</w:t>
            </w:r>
            <w:proofErr w:type="spellEnd"/>
            <w:r>
              <w:rPr>
                <w:lang w:val="en-US" w:eastAsia="ja-JP"/>
              </w:rPr>
              <w:t xml:space="preserve">=100 </w:t>
            </w:r>
            <w:proofErr w:type="spellStart"/>
            <w:r>
              <w:rPr>
                <w:lang w:val="en-US" w:eastAsia="ja-JP"/>
              </w:rPr>
              <w:t>YAxisInc</w:t>
            </w:r>
            <w:proofErr w:type="spellEnd"/>
            <w:r>
              <w:rPr>
                <w:lang w:val="en-US" w:eastAsia="ja-JP"/>
              </w:rPr>
              <w:t>=25 Font=Arial]}</w:t>
            </w:r>
          </w:p>
        </w:tc>
      </w:tr>
    </w:tbl>
    <w:p w14:paraId="67451C84" w14:textId="227C3103" w:rsidR="003E1148" w:rsidRPr="00916A82" w:rsidRDefault="003E1148" w:rsidP="003E1148">
      <w:pPr>
        <w:spacing w:after="0" w:line="240" w:lineRule="auto"/>
        <w:rPr>
          <w:lang w:val="en-US" w:eastAsia="ja-JP"/>
        </w:rPr>
      </w:pPr>
    </w:p>
    <w:sectPr w:rsidR="003E1148" w:rsidRPr="00916A82" w:rsidSect="00E71440">
      <w:headerReference w:type="default" r:id="rId23"/>
      <w:footerReference w:type="default" r:id="rId24"/>
      <w:pgSz w:w="11906" w:h="16838"/>
      <w:pgMar w:top="1710" w:right="1556" w:bottom="1440" w:left="1440" w:header="706" w:footer="3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6F063" w14:textId="77777777" w:rsidR="00840C60" w:rsidRDefault="00840C60" w:rsidP="000B5F5B">
      <w:pPr>
        <w:spacing w:after="0" w:line="240" w:lineRule="auto"/>
      </w:pPr>
      <w:r>
        <w:separator/>
      </w:r>
    </w:p>
  </w:endnote>
  <w:endnote w:type="continuationSeparator" w:id="0">
    <w:p w14:paraId="0DECEFA2" w14:textId="77777777" w:rsidR="00840C60" w:rsidRDefault="00840C60" w:rsidP="000B5F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M">
    <w:charset w:val="80"/>
    <w:family w:val="modern"/>
    <w:pitch w:val="fixed"/>
    <w:sig w:usb0="80000281" w:usb1="28C76CF8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3FCF0" w14:textId="598A277C" w:rsidR="0078380D" w:rsidRDefault="001C009A" w:rsidP="00AD7A2F">
    <w:pPr>
      <w:pStyle w:val="Footer"/>
      <w:spacing w:line="360" w:lineRule="auto"/>
      <w:jc w:val="center"/>
    </w:pPr>
    <w:r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5A0892CD" wp14:editId="75976998">
              <wp:simplePos x="0" y="0"/>
              <wp:positionH relativeFrom="column">
                <wp:posOffset>-593725</wp:posOffset>
              </wp:positionH>
              <wp:positionV relativeFrom="paragraph">
                <wp:posOffset>-19528</wp:posOffset>
              </wp:positionV>
              <wp:extent cx="3788228" cy="502920"/>
              <wp:effectExtent l="0" t="0" r="0" b="0"/>
              <wp:wrapNone/>
              <wp:docPr id="3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8228" cy="502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5AAED66" w14:textId="46F9FE00" w:rsidR="0078380D" w:rsidRPr="001C009A" w:rsidRDefault="0078380D" w:rsidP="00860272">
                          <w:pPr>
                            <w:pStyle w:val="BasicParagraph"/>
                            <w:spacing w:line="252" w:lineRule="auto"/>
                            <w:rPr>
                              <w:rFonts w:ascii="Arial" w:hAnsi="Arial" w:cs="Arial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1C009A">
                            <w:rPr>
                              <w:rFonts w:ascii="Arial" w:hAnsi="Arial" w:cs="Arial"/>
                              <w:color w:val="FFFFFF" w:themeColor="background1"/>
                              <w:sz w:val="18"/>
                              <w:szCs w:val="18"/>
                            </w:rPr>
                            <w:t>Suite 500, 1500 Rosecrans Avenue</w:t>
                          </w:r>
                          <w:r w:rsidR="001C009A" w:rsidRPr="001C009A">
                            <w:rPr>
                              <w:rFonts w:ascii="Arial" w:hAnsi="Arial" w:cs="Arial"/>
                              <w:color w:val="FFFFFF" w:themeColor="background1"/>
                              <w:sz w:val="18"/>
                              <w:szCs w:val="18"/>
                            </w:rPr>
                            <w:t xml:space="preserve">, </w:t>
                          </w:r>
                          <w:r w:rsidRPr="001C009A">
                            <w:rPr>
                              <w:rFonts w:ascii="Arial" w:hAnsi="Arial" w:cs="Arial"/>
                              <w:color w:val="FFFFFF" w:themeColor="background1"/>
                              <w:sz w:val="18"/>
                              <w:szCs w:val="18"/>
                            </w:rPr>
                            <w:t>Manhattan Beach, CA 90266</w:t>
                          </w:r>
                        </w:p>
                        <w:p w14:paraId="29622292" w14:textId="09D77599" w:rsidR="0078380D" w:rsidRPr="001C009A" w:rsidRDefault="001C009A" w:rsidP="00860272">
                          <w:pPr>
                            <w:spacing w:after="0" w:line="252" w:lineRule="auto"/>
                            <w:rPr>
                              <w:rFonts w:cs="Arial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1C009A">
                            <w:rPr>
                              <w:rFonts w:cs="Arial"/>
                              <w:caps/>
                              <w:color w:val="FFFFFF" w:themeColor="background1"/>
                              <w:sz w:val="18"/>
                              <w:szCs w:val="18"/>
                            </w:rPr>
                            <w:t xml:space="preserve">p. </w:t>
                          </w:r>
                          <w:r w:rsidRPr="001C009A">
                            <w:rPr>
                              <w:rFonts w:cs="Arial"/>
                              <w:color w:val="FFFFFF" w:themeColor="background1"/>
                              <w:sz w:val="18"/>
                              <w:szCs w:val="18"/>
                            </w:rPr>
                            <w:t xml:space="preserve">310 706 4195 | </w:t>
                          </w:r>
                          <w:r w:rsidRPr="001C009A">
                            <w:rPr>
                              <w:rFonts w:cs="Arial"/>
                              <w:caps/>
                              <w:color w:val="FFFFFF" w:themeColor="background1"/>
                              <w:sz w:val="18"/>
                              <w:szCs w:val="18"/>
                            </w:rPr>
                            <w:t>m.</w:t>
                          </w:r>
                          <w:r w:rsidRPr="001C009A">
                            <w:rPr>
                              <w:rFonts w:cs="Arial"/>
                              <w:color w:val="FFFFFF" w:themeColor="background1"/>
                              <w:sz w:val="18"/>
                              <w:szCs w:val="18"/>
                            </w:rPr>
                            <w:t xml:space="preserve"> 310 584 7375</w:t>
                          </w:r>
                        </w:p>
                        <w:p w14:paraId="61D93F5B" w14:textId="77777777" w:rsidR="001C009A" w:rsidRPr="001C009A" w:rsidRDefault="001C009A" w:rsidP="00860272">
                          <w:pPr>
                            <w:pStyle w:val="Footer"/>
                            <w:spacing w:line="252" w:lineRule="auto"/>
                            <w:rPr>
                              <w:rFonts w:cs="Arial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1C009A">
                            <w:rPr>
                              <w:rFonts w:cs="Arial"/>
                              <w:color w:val="FFFFFF" w:themeColor="background1"/>
                              <w:sz w:val="18"/>
                              <w:szCs w:val="18"/>
                            </w:rPr>
                            <w:t>www.brilliantassessments.com</w:t>
                          </w:r>
                        </w:p>
                        <w:p w14:paraId="29C735D7" w14:textId="77777777" w:rsidR="001C009A" w:rsidRPr="002A77AE" w:rsidRDefault="001C009A" w:rsidP="0027748D">
                          <w:pPr>
                            <w:spacing w:line="240" w:lineRule="auto"/>
                            <w:rPr>
                              <w:rFonts w:cs="Arial"/>
                              <w:b/>
                              <w:bCs/>
                              <w:color w:val="FFFFFF" w:themeColor="background1"/>
                              <w:sz w:val="28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0892C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left:0;text-align:left;margin-left:-46.75pt;margin-top:-1.55pt;width:298.3pt;height:39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" filled="f" stroked="f">
              <v:textbox>
                <w:txbxContent>
                  <w:p w14:paraId="25AAED66" w14:textId="46F9FE00" w:rsidR="0078380D" w:rsidRPr="001C009A" w:rsidRDefault="0078380D" w:rsidP="00860272">
                    <w:pPr>
                      <w:pStyle w:val="BasicParagraph"/>
                      <w:spacing w:line="252" w:lineRule="auto"/>
                      <w:rPr>
                        <w:rFonts w:ascii="Arial" w:hAnsi="Arial" w:cs="Arial"/>
                        <w:color w:val="FFFFFF" w:themeColor="background1"/>
                        <w:sz w:val="18"/>
                        <w:szCs w:val="18"/>
                      </w:rPr>
                    </w:pPr>
                    <w:r w:rsidRPr="001C009A">
                      <w:rPr>
                        <w:rFonts w:ascii="Arial" w:hAnsi="Arial" w:cs="Arial"/>
                        <w:color w:val="FFFFFF" w:themeColor="background1"/>
                        <w:sz w:val="18"/>
                        <w:szCs w:val="18"/>
                      </w:rPr>
                      <w:t>Suite 500, 1500 Rosecrans Avenue</w:t>
                    </w:r>
                    <w:r w:rsidR="001C009A" w:rsidRPr="001C009A">
                      <w:rPr>
                        <w:rFonts w:ascii="Arial" w:hAnsi="Arial" w:cs="Arial"/>
                        <w:color w:val="FFFFFF" w:themeColor="background1"/>
                        <w:sz w:val="18"/>
                        <w:szCs w:val="18"/>
                      </w:rPr>
                      <w:t xml:space="preserve">, </w:t>
                    </w:r>
                    <w:r w:rsidRPr="001C009A">
                      <w:rPr>
                        <w:rFonts w:ascii="Arial" w:hAnsi="Arial" w:cs="Arial"/>
                        <w:color w:val="FFFFFF" w:themeColor="background1"/>
                        <w:sz w:val="18"/>
                        <w:szCs w:val="18"/>
                      </w:rPr>
                      <w:t>Manhattan Beach, CA 90266</w:t>
                    </w:r>
                  </w:p>
                  <w:p w14:paraId="29622292" w14:textId="09D77599" w:rsidR="0078380D" w:rsidRPr="001C009A" w:rsidRDefault="001C009A" w:rsidP="00860272">
                    <w:pPr>
                      <w:spacing w:after="0" w:line="252" w:lineRule="auto"/>
                      <w:rPr>
                        <w:rFonts w:cs="Arial"/>
                        <w:color w:val="FFFFFF" w:themeColor="background1"/>
                        <w:sz w:val="18"/>
                        <w:szCs w:val="18"/>
                      </w:rPr>
                    </w:pPr>
                    <w:r w:rsidRPr="001C009A">
                      <w:rPr>
                        <w:rFonts w:cs="Arial"/>
                        <w:caps/>
                        <w:color w:val="FFFFFF" w:themeColor="background1"/>
                        <w:sz w:val="18"/>
                        <w:szCs w:val="18"/>
                      </w:rPr>
                      <w:t xml:space="preserve">p. </w:t>
                    </w:r>
                    <w:r w:rsidRPr="001C009A">
                      <w:rPr>
                        <w:rFonts w:cs="Arial"/>
                        <w:color w:val="FFFFFF" w:themeColor="background1"/>
                        <w:sz w:val="18"/>
                        <w:szCs w:val="18"/>
                      </w:rPr>
                      <w:t xml:space="preserve">310 706 4195 | </w:t>
                    </w:r>
                    <w:r w:rsidRPr="001C009A">
                      <w:rPr>
                        <w:rFonts w:cs="Arial"/>
                        <w:caps/>
                        <w:color w:val="FFFFFF" w:themeColor="background1"/>
                        <w:sz w:val="18"/>
                        <w:szCs w:val="18"/>
                      </w:rPr>
                      <w:t>m.</w:t>
                    </w:r>
                    <w:r w:rsidRPr="001C009A">
                      <w:rPr>
                        <w:rFonts w:cs="Arial"/>
                        <w:color w:val="FFFFFF" w:themeColor="background1"/>
                        <w:sz w:val="18"/>
                        <w:szCs w:val="18"/>
                      </w:rPr>
                      <w:t xml:space="preserve"> 310 584 7375</w:t>
                    </w:r>
                  </w:p>
                  <w:p w14:paraId="61D93F5B" w14:textId="77777777" w:rsidR="001C009A" w:rsidRPr="001C009A" w:rsidRDefault="001C009A" w:rsidP="00860272">
                    <w:pPr>
                      <w:pStyle w:val="Footer"/>
                      <w:spacing w:line="252" w:lineRule="auto"/>
                      <w:rPr>
                        <w:rFonts w:cs="Arial"/>
                        <w:color w:val="FFFFFF" w:themeColor="background1"/>
                        <w:sz w:val="18"/>
                        <w:szCs w:val="18"/>
                      </w:rPr>
                    </w:pPr>
                    <w:r w:rsidRPr="001C009A">
                      <w:rPr>
                        <w:rFonts w:cs="Arial"/>
                        <w:color w:val="FFFFFF" w:themeColor="background1"/>
                        <w:sz w:val="18"/>
                        <w:szCs w:val="18"/>
                      </w:rPr>
                      <w:t>www.brilliantassessments.com</w:t>
                    </w:r>
                  </w:p>
                  <w:p w14:paraId="29C735D7" w14:textId="77777777" w:rsidR="001C009A" w:rsidRPr="002A77AE" w:rsidRDefault="001C009A" w:rsidP="0027748D">
                    <w:pPr>
                      <w:spacing w:line="240" w:lineRule="auto"/>
                      <w:rPr>
                        <w:rFonts w:cs="Arial"/>
                        <w:b/>
                        <w:bCs/>
                        <w:color w:val="FFFFFF" w:themeColor="background1"/>
                        <w:sz w:val="28"/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  <w:r w:rsidR="0078380D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4EB3DA2" wp14:editId="2419B8E9">
              <wp:simplePos x="0" y="0"/>
              <wp:positionH relativeFrom="margin">
                <wp:posOffset>5556250</wp:posOffset>
              </wp:positionH>
              <wp:positionV relativeFrom="paragraph">
                <wp:posOffset>-127000</wp:posOffset>
              </wp:positionV>
              <wp:extent cx="752475" cy="752475"/>
              <wp:effectExtent l="228600" t="171450" r="238125" b="295275"/>
              <wp:wrapNone/>
              <wp:docPr id="6" name="Oval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2475" cy="752475"/>
                      </a:xfrm>
                      <a:prstGeom prst="ellipse">
                        <a:avLst/>
                      </a:prstGeom>
                      <a:solidFill>
                        <a:srgbClr val="CB4D31"/>
                      </a:solidFill>
                      <a:ln w="38100">
                        <a:solidFill>
                          <a:schemeClr val="bg1"/>
                        </a:solidFill>
                      </a:ln>
                      <a:effectLst>
                        <a:outerShdw blurRad="292100" dist="50800" dir="5400000" algn="ctr" rotWithShape="0">
                          <a:srgbClr val="000000">
                            <a:alpha val="24000"/>
                          </a:srgbClr>
                        </a:outerShdw>
                      </a:effectLst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4CB9FFD1" id="Oval 6" o:spid="_x0000_s1026" style="position:absolute;margin-left:437.5pt;margin-top:-10pt;width:59.25pt;height:59.2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" fillcolor="#cb4d31" strokecolor="white [3212]" strokeweight="3pt">
              <v:shadow on="t" color="black" opacity="15728f" offset="0,4pt"/>
              <w10:wrap anchorx="margin"/>
            </v:oval>
          </w:pict>
        </mc:Fallback>
      </mc:AlternateContent>
    </w:r>
    <w:r w:rsidR="0078380D">
      <w:rPr>
        <w:noProof/>
      </w:rPr>
      <mc:AlternateContent>
        <mc:Choice Requires="wps">
          <w:drawing>
            <wp:anchor distT="45720" distB="45720" distL="114300" distR="114300" simplePos="0" relativeHeight="251675648" behindDoc="0" locked="0" layoutInCell="1" allowOverlap="1" wp14:anchorId="1448722F" wp14:editId="2171DF55">
              <wp:simplePos x="0" y="0"/>
              <wp:positionH relativeFrom="column">
                <wp:posOffset>5671680</wp:posOffset>
              </wp:positionH>
              <wp:positionV relativeFrom="paragraph">
                <wp:posOffset>94615</wp:posOffset>
              </wp:positionV>
              <wp:extent cx="552450" cy="314325"/>
              <wp:effectExtent l="0" t="0" r="0" b="0"/>
              <wp:wrapSquare wrapText="bothSides"/>
              <wp:docPr id="3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" cy="3143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5A515" w14:textId="77777777" w:rsidR="0078380D" w:rsidRPr="0027748D" w:rsidRDefault="0078380D" w:rsidP="0027748D">
                          <w:pPr>
                            <w:jc w:val="center"/>
                            <w:rPr>
                              <w:b/>
                              <w:bCs/>
                              <w:color w:val="FFFFFF" w:themeColor="background1"/>
                            </w:rPr>
                          </w:pPr>
                          <w:r w:rsidRPr="0027748D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27748D">
                            <w:rPr>
                              <w:b/>
                              <w:bCs/>
                              <w:color w:val="FFFFFF" w:themeColor="background1"/>
                            </w:rPr>
                            <w:instrText xml:space="preserve"> PAGE   \* MERGEFORMAT </w:instrText>
                          </w:r>
                          <w:r w:rsidRPr="0027748D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Pr="0027748D">
                            <w:rPr>
                              <w:b/>
                              <w:bCs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27748D">
                            <w:rPr>
                              <w:b/>
                              <w:bCs/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448722F" id="_x0000_s1030" type="#_x0000_t202" style="position:absolute;left:0;text-align:left;margin-left:446.6pt;margin-top:7.45pt;width:43.5pt;height:24.7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" filled="f" stroked="f">
              <v:textbox>
                <w:txbxContent>
                  <w:p w14:paraId="3955A515" w14:textId="77777777" w:rsidR="0078380D" w:rsidRPr="0027748D" w:rsidRDefault="0078380D" w:rsidP="0027748D">
                    <w:pPr>
                      <w:jc w:val="center"/>
                      <w:rPr>
                        <w:b/>
                        <w:bCs/>
                        <w:color w:val="FFFFFF" w:themeColor="background1"/>
                      </w:rPr>
                    </w:pPr>
                    <w:r w:rsidRPr="0027748D">
                      <w:rPr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Pr="0027748D">
                      <w:rPr>
                        <w:b/>
                        <w:bCs/>
                        <w:color w:val="FFFFFF" w:themeColor="background1"/>
                      </w:rPr>
                      <w:instrText xml:space="preserve"> PAGE   \* MERGEFORMAT </w:instrText>
                    </w:r>
                    <w:r w:rsidRPr="0027748D">
                      <w:rPr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Pr="0027748D">
                      <w:rPr>
                        <w:b/>
                        <w:bCs/>
                        <w:noProof/>
                        <w:color w:val="FFFFFF" w:themeColor="background1"/>
                      </w:rPr>
                      <w:t>1</w:t>
                    </w:r>
                    <w:r w:rsidRPr="0027748D">
                      <w:rPr>
                        <w:b/>
                        <w:bCs/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78380D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CF11088" wp14:editId="47143DE6">
              <wp:simplePos x="0" y="0"/>
              <wp:positionH relativeFrom="column">
                <wp:posOffset>-1638300</wp:posOffset>
              </wp:positionH>
              <wp:positionV relativeFrom="paragraph">
                <wp:posOffset>-54165</wp:posOffset>
              </wp:positionV>
              <wp:extent cx="9048750" cy="608858"/>
              <wp:effectExtent l="0" t="0" r="0" b="1270"/>
              <wp:wrapNone/>
              <wp:docPr id="35" name="Rectangle: Rounded Corners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48750" cy="608858"/>
                      </a:xfrm>
                      <a:prstGeom prst="roundRect">
                        <a:avLst>
                          <a:gd name="adj" fmla="val 50000"/>
                        </a:avLst>
                      </a:prstGeom>
                      <a:solidFill>
                        <a:srgbClr val="F2642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3DFFE105" id="Rectangle: Rounded Corners 35" o:spid="_x0000_s1026" style="position:absolute;margin-left:-129pt;margin-top:-4.25pt;width:712.5pt;height:47.9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" fillcolor="#f26422" stroked="f" strokeweight="2pt"/>
          </w:pict>
        </mc:Fallback>
      </mc:AlternateContent>
    </w:r>
  </w:p>
  <w:p w14:paraId="6CA23DC8" w14:textId="010DA4A3" w:rsidR="002E61D8" w:rsidRDefault="002E61D8" w:rsidP="00AD7A2F">
    <w:pPr>
      <w:pStyle w:val="Footer"/>
      <w:spacing w:line="360" w:lineRule="auto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223C0" w14:textId="77777777" w:rsidR="00840C60" w:rsidRDefault="00840C60" w:rsidP="000B5F5B">
      <w:pPr>
        <w:spacing w:after="0" w:line="240" w:lineRule="auto"/>
      </w:pPr>
      <w:r>
        <w:separator/>
      </w:r>
    </w:p>
  </w:footnote>
  <w:footnote w:type="continuationSeparator" w:id="0">
    <w:p w14:paraId="0A2979E7" w14:textId="77777777" w:rsidR="00840C60" w:rsidRDefault="00840C60" w:rsidP="000B5F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24821" w14:textId="4F9B5AAE" w:rsidR="00001FBB" w:rsidRDefault="00AD2001">
    <w:pPr>
      <w:pStyle w:val="Header"/>
    </w:pPr>
    <w:r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13E4A83C" wp14:editId="036B6344">
              <wp:simplePos x="0" y="0"/>
              <wp:positionH relativeFrom="column">
                <wp:posOffset>-699968</wp:posOffset>
              </wp:positionH>
              <wp:positionV relativeFrom="paragraph">
                <wp:posOffset>-167005</wp:posOffset>
              </wp:positionV>
              <wp:extent cx="2914650" cy="447675"/>
              <wp:effectExtent l="0" t="0" r="0" b="952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14650" cy="4476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5B30FDA" w14:textId="6AACB6DC" w:rsidR="00093529" w:rsidRDefault="00093529" w:rsidP="00AD2001">
                          <w:pPr>
                            <w:spacing w:after="0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{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Response.FirstName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>} {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Response.LastName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>}</w:t>
                          </w:r>
                        </w:p>
                        <w:p w14:paraId="7EF01778" w14:textId="5BC158F8" w:rsidR="00093529" w:rsidRPr="00093529" w:rsidRDefault="00093529" w:rsidP="00AD2001">
                          <w:pPr>
                            <w:spacing w:after="0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{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Response.CompletionDate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>}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13E4A83C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-55.1pt;margin-top:-13.15pt;width:229.5pt;height:35.2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" fillcolor="white [3201]" stroked="f" strokeweight=".5pt">
              <v:textbox>
                <w:txbxContent>
                  <w:p w14:paraId="15B30FDA" w14:textId="6AACB6DC" w:rsidR="00093529" w:rsidRDefault="00093529" w:rsidP="00AD2001">
                    <w:pPr>
                      <w:spacing w:after="0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{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Response.FirstName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>} {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Response.LastName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>}</w:t>
                    </w:r>
                  </w:p>
                  <w:p w14:paraId="7EF01778" w14:textId="5BC158F8" w:rsidR="00093529" w:rsidRPr="00093529" w:rsidRDefault="00093529" w:rsidP="00AD2001">
                    <w:pPr>
                      <w:spacing w:after="0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{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Response.CompletionDate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>}</w:t>
                    </w:r>
                  </w:p>
                </w:txbxContent>
              </v:textbox>
            </v:shape>
          </w:pict>
        </mc:Fallback>
      </mc:AlternateContent>
    </w:r>
    <w:r w:rsidR="00552454">
      <w:rPr>
        <w:noProof/>
        <w:lang w:eastAsia="en-NZ"/>
      </w:rPr>
      <w:drawing>
        <wp:anchor distT="0" distB="0" distL="114300" distR="114300" simplePos="0" relativeHeight="251669504" behindDoc="1" locked="0" layoutInCell="1" allowOverlap="1" wp14:anchorId="023FE459" wp14:editId="5B85BAC4">
          <wp:simplePos x="0" y="0"/>
          <wp:positionH relativeFrom="margin">
            <wp:posOffset>4702356</wp:posOffset>
          </wp:positionH>
          <wp:positionV relativeFrom="paragraph">
            <wp:posOffset>-107035</wp:posOffset>
          </wp:positionV>
          <wp:extent cx="1391289" cy="337965"/>
          <wp:effectExtent l="0" t="0" r="0" b="5080"/>
          <wp:wrapNone/>
          <wp:docPr id="3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BA-logo-FINAL-horizontal"/>
                  <pic:cNvPicPr>
                    <a:picLocks noChangeAspect="1" noChangeArrowheads="1"/>
                  </pic:cNvPicPr>
                </pic:nvPicPr>
                <pic:blipFill>
                  <a:blip r:embed="rId1">
                    <a:biLevel thresh="75000"/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91289" cy="3379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11415" w:rsidRPr="00E537AC">
      <w:rPr>
        <w:noProof/>
        <w:color w:val="FFFFFF" w:themeColor="background1"/>
        <w:lang w:val="en-US" w:eastAsia="ja-JP"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7BB9D944" wp14:editId="108DD660">
              <wp:simplePos x="0" y="0"/>
              <wp:positionH relativeFrom="column">
                <wp:posOffset>5044526</wp:posOffset>
              </wp:positionH>
              <wp:positionV relativeFrom="paragraph">
                <wp:posOffset>-431800</wp:posOffset>
              </wp:positionV>
              <wp:extent cx="742950" cy="114300"/>
              <wp:effectExtent l="0" t="0" r="0" b="0"/>
              <wp:wrapNone/>
              <wp:docPr id="23" name="Rectangle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42950" cy="114300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F42E2D" id="Rectangle 23" o:spid="_x0000_s1026" style="position:absolute;margin-left:397.2pt;margin-top:-34pt;width:58.5pt;height:9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" fillcolor="#ca4d30 [3205]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1144C"/>
    <w:multiLevelType w:val="hybridMultilevel"/>
    <w:tmpl w:val="42C00C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36BF5"/>
    <w:multiLevelType w:val="hybridMultilevel"/>
    <w:tmpl w:val="B48279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152113"/>
    <w:multiLevelType w:val="hybridMultilevel"/>
    <w:tmpl w:val="FE98C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E21307"/>
    <w:multiLevelType w:val="multilevel"/>
    <w:tmpl w:val="63C26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F5E4A6B"/>
    <w:multiLevelType w:val="hybridMultilevel"/>
    <w:tmpl w:val="45B49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DF34B0"/>
    <w:multiLevelType w:val="hybridMultilevel"/>
    <w:tmpl w:val="F6C23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7658D7"/>
    <w:multiLevelType w:val="hybridMultilevel"/>
    <w:tmpl w:val="FB9C3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341802">
    <w:abstractNumId w:val="0"/>
  </w:num>
  <w:num w:numId="2" w16cid:durableId="753361467">
    <w:abstractNumId w:val="3"/>
  </w:num>
  <w:num w:numId="3" w16cid:durableId="1596981777">
    <w:abstractNumId w:val="5"/>
  </w:num>
  <w:num w:numId="4" w16cid:durableId="1359160946">
    <w:abstractNumId w:val="2"/>
  </w:num>
  <w:num w:numId="5" w16cid:durableId="1782797141">
    <w:abstractNumId w:val="0"/>
  </w:num>
  <w:num w:numId="6" w16cid:durableId="1518615819">
    <w:abstractNumId w:val="1"/>
  </w:num>
  <w:num w:numId="7" w16cid:durableId="1517304302">
    <w:abstractNumId w:val="4"/>
  </w:num>
  <w:num w:numId="8" w16cid:durableId="17276445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yMDM0NjA1NTcwMzZU0lEKTi0uzszPAykwtKgFAGFkq0MtAAAA"/>
  </w:docVars>
  <w:rsids>
    <w:rsidRoot w:val="000B5F5B"/>
    <w:rsid w:val="000019A6"/>
    <w:rsid w:val="00001FBB"/>
    <w:rsid w:val="000028AD"/>
    <w:rsid w:val="00005AD1"/>
    <w:rsid w:val="0000762A"/>
    <w:rsid w:val="00012D0F"/>
    <w:rsid w:val="000164A7"/>
    <w:rsid w:val="00017FD7"/>
    <w:rsid w:val="00026D33"/>
    <w:rsid w:val="00031F28"/>
    <w:rsid w:val="000328DC"/>
    <w:rsid w:val="00033DBB"/>
    <w:rsid w:val="0003595D"/>
    <w:rsid w:val="00040809"/>
    <w:rsid w:val="000428BA"/>
    <w:rsid w:val="0005089F"/>
    <w:rsid w:val="00056D7F"/>
    <w:rsid w:val="000617B8"/>
    <w:rsid w:val="00067470"/>
    <w:rsid w:val="00076375"/>
    <w:rsid w:val="00084F15"/>
    <w:rsid w:val="00093529"/>
    <w:rsid w:val="00094FBA"/>
    <w:rsid w:val="00095F36"/>
    <w:rsid w:val="000A4B29"/>
    <w:rsid w:val="000B0B95"/>
    <w:rsid w:val="000B0D4D"/>
    <w:rsid w:val="000B22EB"/>
    <w:rsid w:val="000B5F5B"/>
    <w:rsid w:val="000B6362"/>
    <w:rsid w:val="000B7857"/>
    <w:rsid w:val="000C0442"/>
    <w:rsid w:val="000C2A2A"/>
    <w:rsid w:val="000D5937"/>
    <w:rsid w:val="000D69FB"/>
    <w:rsid w:val="000E1978"/>
    <w:rsid w:val="000E27E0"/>
    <w:rsid w:val="000F064D"/>
    <w:rsid w:val="000F13DA"/>
    <w:rsid w:val="000F3C36"/>
    <w:rsid w:val="000F5110"/>
    <w:rsid w:val="000F728E"/>
    <w:rsid w:val="001048D4"/>
    <w:rsid w:val="00104B65"/>
    <w:rsid w:val="0011204E"/>
    <w:rsid w:val="00113AF2"/>
    <w:rsid w:val="001242DE"/>
    <w:rsid w:val="0012570D"/>
    <w:rsid w:val="00127DF6"/>
    <w:rsid w:val="00133CF7"/>
    <w:rsid w:val="00136E41"/>
    <w:rsid w:val="001447D4"/>
    <w:rsid w:val="00145814"/>
    <w:rsid w:val="00145C90"/>
    <w:rsid w:val="0015652D"/>
    <w:rsid w:val="00157BDC"/>
    <w:rsid w:val="00163993"/>
    <w:rsid w:val="00166C73"/>
    <w:rsid w:val="00171D61"/>
    <w:rsid w:val="00172569"/>
    <w:rsid w:val="00174CD3"/>
    <w:rsid w:val="00174DC7"/>
    <w:rsid w:val="00175E22"/>
    <w:rsid w:val="0018169E"/>
    <w:rsid w:val="00181BF5"/>
    <w:rsid w:val="00186EB2"/>
    <w:rsid w:val="001A0BFE"/>
    <w:rsid w:val="001B1D38"/>
    <w:rsid w:val="001B7B77"/>
    <w:rsid w:val="001C009A"/>
    <w:rsid w:val="001C10C4"/>
    <w:rsid w:val="001D03D9"/>
    <w:rsid w:val="001D741F"/>
    <w:rsid w:val="001E1552"/>
    <w:rsid w:val="001F51C1"/>
    <w:rsid w:val="00200633"/>
    <w:rsid w:val="00204C40"/>
    <w:rsid w:val="002079E6"/>
    <w:rsid w:val="00213A6F"/>
    <w:rsid w:val="00214403"/>
    <w:rsid w:val="00220F00"/>
    <w:rsid w:val="00223E8E"/>
    <w:rsid w:val="00227ED6"/>
    <w:rsid w:val="00230C9E"/>
    <w:rsid w:val="00231F83"/>
    <w:rsid w:val="00237961"/>
    <w:rsid w:val="00240019"/>
    <w:rsid w:val="00244620"/>
    <w:rsid w:val="002466E2"/>
    <w:rsid w:val="00254B94"/>
    <w:rsid w:val="0025537A"/>
    <w:rsid w:val="00256761"/>
    <w:rsid w:val="00256D77"/>
    <w:rsid w:val="00270B3F"/>
    <w:rsid w:val="00276F8A"/>
    <w:rsid w:val="0028570D"/>
    <w:rsid w:val="00286863"/>
    <w:rsid w:val="002A4EF0"/>
    <w:rsid w:val="002A77AE"/>
    <w:rsid w:val="002B25D7"/>
    <w:rsid w:val="002B5642"/>
    <w:rsid w:val="002B7691"/>
    <w:rsid w:val="002C1197"/>
    <w:rsid w:val="002C4280"/>
    <w:rsid w:val="002C66B2"/>
    <w:rsid w:val="002D4F77"/>
    <w:rsid w:val="002D70DA"/>
    <w:rsid w:val="002E4733"/>
    <w:rsid w:val="002E61D8"/>
    <w:rsid w:val="002F4F69"/>
    <w:rsid w:val="002F5957"/>
    <w:rsid w:val="002F6CD1"/>
    <w:rsid w:val="003036E4"/>
    <w:rsid w:val="003105B4"/>
    <w:rsid w:val="0032064A"/>
    <w:rsid w:val="00322E08"/>
    <w:rsid w:val="003246B5"/>
    <w:rsid w:val="00326991"/>
    <w:rsid w:val="003321DF"/>
    <w:rsid w:val="003422A6"/>
    <w:rsid w:val="0034285A"/>
    <w:rsid w:val="00351899"/>
    <w:rsid w:val="003546CF"/>
    <w:rsid w:val="00360707"/>
    <w:rsid w:val="0036150B"/>
    <w:rsid w:val="00362113"/>
    <w:rsid w:val="00363B5C"/>
    <w:rsid w:val="00373866"/>
    <w:rsid w:val="00373FFC"/>
    <w:rsid w:val="003745E0"/>
    <w:rsid w:val="00383B70"/>
    <w:rsid w:val="00386D54"/>
    <w:rsid w:val="003A520D"/>
    <w:rsid w:val="003D173F"/>
    <w:rsid w:val="003E1148"/>
    <w:rsid w:val="003E6A22"/>
    <w:rsid w:val="004059DC"/>
    <w:rsid w:val="00411AD6"/>
    <w:rsid w:val="00420730"/>
    <w:rsid w:val="00424BD1"/>
    <w:rsid w:val="0043213F"/>
    <w:rsid w:val="004334D5"/>
    <w:rsid w:val="004417C9"/>
    <w:rsid w:val="00446BBF"/>
    <w:rsid w:val="00447ADE"/>
    <w:rsid w:val="00452F03"/>
    <w:rsid w:val="00461C9D"/>
    <w:rsid w:val="00474B47"/>
    <w:rsid w:val="0048071D"/>
    <w:rsid w:val="00481724"/>
    <w:rsid w:val="00482934"/>
    <w:rsid w:val="004922CB"/>
    <w:rsid w:val="004925E0"/>
    <w:rsid w:val="00493E98"/>
    <w:rsid w:val="004B086F"/>
    <w:rsid w:val="004B50E7"/>
    <w:rsid w:val="004B6C08"/>
    <w:rsid w:val="004C0917"/>
    <w:rsid w:val="004C67A0"/>
    <w:rsid w:val="004E091C"/>
    <w:rsid w:val="004E4666"/>
    <w:rsid w:val="004E4ACF"/>
    <w:rsid w:val="004E7C99"/>
    <w:rsid w:val="0050037D"/>
    <w:rsid w:val="0050102D"/>
    <w:rsid w:val="00502707"/>
    <w:rsid w:val="005039A3"/>
    <w:rsid w:val="0051000E"/>
    <w:rsid w:val="005115A9"/>
    <w:rsid w:val="00513522"/>
    <w:rsid w:val="00514B4B"/>
    <w:rsid w:val="00515CA5"/>
    <w:rsid w:val="00534D01"/>
    <w:rsid w:val="00552454"/>
    <w:rsid w:val="0055687D"/>
    <w:rsid w:val="00560B90"/>
    <w:rsid w:val="005661F0"/>
    <w:rsid w:val="00571B00"/>
    <w:rsid w:val="00582E4C"/>
    <w:rsid w:val="00583825"/>
    <w:rsid w:val="00583AF7"/>
    <w:rsid w:val="0058434D"/>
    <w:rsid w:val="0059470E"/>
    <w:rsid w:val="005A1647"/>
    <w:rsid w:val="005A548D"/>
    <w:rsid w:val="005B011F"/>
    <w:rsid w:val="005B4156"/>
    <w:rsid w:val="005C12A2"/>
    <w:rsid w:val="005D3732"/>
    <w:rsid w:val="005F62EB"/>
    <w:rsid w:val="0060258D"/>
    <w:rsid w:val="006163A2"/>
    <w:rsid w:val="006205B5"/>
    <w:rsid w:val="006217F5"/>
    <w:rsid w:val="00626F2F"/>
    <w:rsid w:val="0064281C"/>
    <w:rsid w:val="0064586C"/>
    <w:rsid w:val="00652B80"/>
    <w:rsid w:val="00654B14"/>
    <w:rsid w:val="0066506D"/>
    <w:rsid w:val="006668E5"/>
    <w:rsid w:val="00666B60"/>
    <w:rsid w:val="00674284"/>
    <w:rsid w:val="0069141C"/>
    <w:rsid w:val="006A100F"/>
    <w:rsid w:val="006A378A"/>
    <w:rsid w:val="006A789B"/>
    <w:rsid w:val="006B362C"/>
    <w:rsid w:val="006C156A"/>
    <w:rsid w:val="006C3415"/>
    <w:rsid w:val="006C75A5"/>
    <w:rsid w:val="006D2214"/>
    <w:rsid w:val="006D2C56"/>
    <w:rsid w:val="006D4D9E"/>
    <w:rsid w:val="006E0FBB"/>
    <w:rsid w:val="006E4D18"/>
    <w:rsid w:val="006F61B3"/>
    <w:rsid w:val="006F62E4"/>
    <w:rsid w:val="006F6E53"/>
    <w:rsid w:val="00705270"/>
    <w:rsid w:val="00705A53"/>
    <w:rsid w:val="00705D0C"/>
    <w:rsid w:val="00721828"/>
    <w:rsid w:val="00742C6F"/>
    <w:rsid w:val="00751B7B"/>
    <w:rsid w:val="007560B5"/>
    <w:rsid w:val="0076678A"/>
    <w:rsid w:val="007832C9"/>
    <w:rsid w:val="0078380D"/>
    <w:rsid w:val="00786BC5"/>
    <w:rsid w:val="00792C4B"/>
    <w:rsid w:val="00793AD6"/>
    <w:rsid w:val="00797BE1"/>
    <w:rsid w:val="007B35AE"/>
    <w:rsid w:val="007B3C37"/>
    <w:rsid w:val="007C2D86"/>
    <w:rsid w:val="007C708B"/>
    <w:rsid w:val="007D1B24"/>
    <w:rsid w:val="007E195E"/>
    <w:rsid w:val="007E27C3"/>
    <w:rsid w:val="007E78A0"/>
    <w:rsid w:val="007F06E4"/>
    <w:rsid w:val="0080622A"/>
    <w:rsid w:val="00810011"/>
    <w:rsid w:val="00810790"/>
    <w:rsid w:val="00814FE5"/>
    <w:rsid w:val="008152C4"/>
    <w:rsid w:val="00815C24"/>
    <w:rsid w:val="008247D3"/>
    <w:rsid w:val="008268CD"/>
    <w:rsid w:val="008356E6"/>
    <w:rsid w:val="00836BF6"/>
    <w:rsid w:val="00840C60"/>
    <w:rsid w:val="00845F7A"/>
    <w:rsid w:val="00851053"/>
    <w:rsid w:val="00860272"/>
    <w:rsid w:val="008660BF"/>
    <w:rsid w:val="00876DBC"/>
    <w:rsid w:val="008869F7"/>
    <w:rsid w:val="00886BA6"/>
    <w:rsid w:val="00893F79"/>
    <w:rsid w:val="008B0E74"/>
    <w:rsid w:val="008C7582"/>
    <w:rsid w:val="008D087A"/>
    <w:rsid w:val="008D3F96"/>
    <w:rsid w:val="008E102C"/>
    <w:rsid w:val="008E1CAB"/>
    <w:rsid w:val="008E41DC"/>
    <w:rsid w:val="008E7E34"/>
    <w:rsid w:val="008F18A9"/>
    <w:rsid w:val="008F24E8"/>
    <w:rsid w:val="00900035"/>
    <w:rsid w:val="0090396C"/>
    <w:rsid w:val="00913091"/>
    <w:rsid w:val="009149AE"/>
    <w:rsid w:val="00914C2B"/>
    <w:rsid w:val="00916A82"/>
    <w:rsid w:val="00916DA8"/>
    <w:rsid w:val="00917925"/>
    <w:rsid w:val="009206D4"/>
    <w:rsid w:val="00920DCD"/>
    <w:rsid w:val="00922252"/>
    <w:rsid w:val="0092318C"/>
    <w:rsid w:val="00925F97"/>
    <w:rsid w:val="00945849"/>
    <w:rsid w:val="00951EF6"/>
    <w:rsid w:val="009530F6"/>
    <w:rsid w:val="0096175D"/>
    <w:rsid w:val="00963AEC"/>
    <w:rsid w:val="00965B07"/>
    <w:rsid w:val="00965EB2"/>
    <w:rsid w:val="00986030"/>
    <w:rsid w:val="00986C5C"/>
    <w:rsid w:val="0098764F"/>
    <w:rsid w:val="009A1BA2"/>
    <w:rsid w:val="009A70C1"/>
    <w:rsid w:val="009B0415"/>
    <w:rsid w:val="009B4D03"/>
    <w:rsid w:val="009C03BA"/>
    <w:rsid w:val="009C2020"/>
    <w:rsid w:val="009D0127"/>
    <w:rsid w:val="009D3D91"/>
    <w:rsid w:val="009D6D67"/>
    <w:rsid w:val="009E2E2B"/>
    <w:rsid w:val="009E560A"/>
    <w:rsid w:val="009E639C"/>
    <w:rsid w:val="009F0672"/>
    <w:rsid w:val="009F20E9"/>
    <w:rsid w:val="009F7FB0"/>
    <w:rsid w:val="00A0496C"/>
    <w:rsid w:val="00A10234"/>
    <w:rsid w:val="00A11129"/>
    <w:rsid w:val="00A22A90"/>
    <w:rsid w:val="00A22F49"/>
    <w:rsid w:val="00A26F44"/>
    <w:rsid w:val="00A430A1"/>
    <w:rsid w:val="00A43FA8"/>
    <w:rsid w:val="00A44B7F"/>
    <w:rsid w:val="00A51CFE"/>
    <w:rsid w:val="00A53B7E"/>
    <w:rsid w:val="00A63A2C"/>
    <w:rsid w:val="00A769C8"/>
    <w:rsid w:val="00A7746E"/>
    <w:rsid w:val="00A82F05"/>
    <w:rsid w:val="00AA1D2B"/>
    <w:rsid w:val="00AA3160"/>
    <w:rsid w:val="00AA37CA"/>
    <w:rsid w:val="00AB0A5C"/>
    <w:rsid w:val="00AB7367"/>
    <w:rsid w:val="00AC61B0"/>
    <w:rsid w:val="00AC6E4C"/>
    <w:rsid w:val="00AD122F"/>
    <w:rsid w:val="00AD2001"/>
    <w:rsid w:val="00AD5A7F"/>
    <w:rsid w:val="00AD75BF"/>
    <w:rsid w:val="00AD7617"/>
    <w:rsid w:val="00AD7A2F"/>
    <w:rsid w:val="00AE25E5"/>
    <w:rsid w:val="00AF00EA"/>
    <w:rsid w:val="00AF2AE2"/>
    <w:rsid w:val="00AF6634"/>
    <w:rsid w:val="00B03482"/>
    <w:rsid w:val="00B034A6"/>
    <w:rsid w:val="00B06ECF"/>
    <w:rsid w:val="00B11415"/>
    <w:rsid w:val="00B202BE"/>
    <w:rsid w:val="00B20490"/>
    <w:rsid w:val="00B23DDA"/>
    <w:rsid w:val="00B27F5A"/>
    <w:rsid w:val="00B3527A"/>
    <w:rsid w:val="00B356B2"/>
    <w:rsid w:val="00B356E0"/>
    <w:rsid w:val="00B44AE9"/>
    <w:rsid w:val="00B44FEC"/>
    <w:rsid w:val="00B5212C"/>
    <w:rsid w:val="00B61563"/>
    <w:rsid w:val="00B61A0B"/>
    <w:rsid w:val="00B73B17"/>
    <w:rsid w:val="00B84B2B"/>
    <w:rsid w:val="00B93313"/>
    <w:rsid w:val="00B94761"/>
    <w:rsid w:val="00BA0F61"/>
    <w:rsid w:val="00BC07BC"/>
    <w:rsid w:val="00BC1F23"/>
    <w:rsid w:val="00BC400A"/>
    <w:rsid w:val="00BC493E"/>
    <w:rsid w:val="00BD0851"/>
    <w:rsid w:val="00BD1856"/>
    <w:rsid w:val="00BD1E53"/>
    <w:rsid w:val="00BD4A17"/>
    <w:rsid w:val="00BD528C"/>
    <w:rsid w:val="00BE013A"/>
    <w:rsid w:val="00BE6EA4"/>
    <w:rsid w:val="00BF2904"/>
    <w:rsid w:val="00C019F9"/>
    <w:rsid w:val="00C0583D"/>
    <w:rsid w:val="00C12DF5"/>
    <w:rsid w:val="00C22301"/>
    <w:rsid w:val="00C45586"/>
    <w:rsid w:val="00C47A01"/>
    <w:rsid w:val="00C5356D"/>
    <w:rsid w:val="00C8327F"/>
    <w:rsid w:val="00C843BE"/>
    <w:rsid w:val="00C9534A"/>
    <w:rsid w:val="00C95D84"/>
    <w:rsid w:val="00C95D92"/>
    <w:rsid w:val="00CA2083"/>
    <w:rsid w:val="00CA2FEB"/>
    <w:rsid w:val="00CB1859"/>
    <w:rsid w:val="00CB5BD4"/>
    <w:rsid w:val="00CC0D02"/>
    <w:rsid w:val="00CC2A2A"/>
    <w:rsid w:val="00CC35E4"/>
    <w:rsid w:val="00CD6369"/>
    <w:rsid w:val="00CD7B64"/>
    <w:rsid w:val="00CE1561"/>
    <w:rsid w:val="00CF2CF7"/>
    <w:rsid w:val="00CF4D02"/>
    <w:rsid w:val="00D0064F"/>
    <w:rsid w:val="00D01951"/>
    <w:rsid w:val="00D02974"/>
    <w:rsid w:val="00D042DE"/>
    <w:rsid w:val="00D05173"/>
    <w:rsid w:val="00D157C0"/>
    <w:rsid w:val="00D20946"/>
    <w:rsid w:val="00D216AA"/>
    <w:rsid w:val="00D23D54"/>
    <w:rsid w:val="00D25DB8"/>
    <w:rsid w:val="00D357D5"/>
    <w:rsid w:val="00D35E72"/>
    <w:rsid w:val="00D376EE"/>
    <w:rsid w:val="00D37FFC"/>
    <w:rsid w:val="00D430E8"/>
    <w:rsid w:val="00D44CF4"/>
    <w:rsid w:val="00D44D7D"/>
    <w:rsid w:val="00D530E6"/>
    <w:rsid w:val="00D55C14"/>
    <w:rsid w:val="00D57B2B"/>
    <w:rsid w:val="00D633B9"/>
    <w:rsid w:val="00D657AF"/>
    <w:rsid w:val="00D65DF5"/>
    <w:rsid w:val="00D67A16"/>
    <w:rsid w:val="00D705C6"/>
    <w:rsid w:val="00D77A3D"/>
    <w:rsid w:val="00D77F60"/>
    <w:rsid w:val="00D956AA"/>
    <w:rsid w:val="00DA014F"/>
    <w:rsid w:val="00DC0C3F"/>
    <w:rsid w:val="00DC21FE"/>
    <w:rsid w:val="00DC7DA7"/>
    <w:rsid w:val="00DD5029"/>
    <w:rsid w:val="00DD6E16"/>
    <w:rsid w:val="00DE3CC3"/>
    <w:rsid w:val="00DE7DBA"/>
    <w:rsid w:val="00DF715D"/>
    <w:rsid w:val="00DF789C"/>
    <w:rsid w:val="00E02701"/>
    <w:rsid w:val="00E05AB6"/>
    <w:rsid w:val="00E13B6F"/>
    <w:rsid w:val="00E21FC3"/>
    <w:rsid w:val="00E27CA2"/>
    <w:rsid w:val="00E31CBE"/>
    <w:rsid w:val="00E327D0"/>
    <w:rsid w:val="00E3281E"/>
    <w:rsid w:val="00E36185"/>
    <w:rsid w:val="00E4259E"/>
    <w:rsid w:val="00E446FA"/>
    <w:rsid w:val="00E51356"/>
    <w:rsid w:val="00E5164D"/>
    <w:rsid w:val="00E537AC"/>
    <w:rsid w:val="00E5557D"/>
    <w:rsid w:val="00E56160"/>
    <w:rsid w:val="00E604C9"/>
    <w:rsid w:val="00E617B1"/>
    <w:rsid w:val="00E636C9"/>
    <w:rsid w:val="00E666AE"/>
    <w:rsid w:val="00E71440"/>
    <w:rsid w:val="00E71E14"/>
    <w:rsid w:val="00E7393C"/>
    <w:rsid w:val="00E75993"/>
    <w:rsid w:val="00E76C74"/>
    <w:rsid w:val="00E8274E"/>
    <w:rsid w:val="00E942AB"/>
    <w:rsid w:val="00E96296"/>
    <w:rsid w:val="00E979D3"/>
    <w:rsid w:val="00E97D0D"/>
    <w:rsid w:val="00EA377C"/>
    <w:rsid w:val="00EA7152"/>
    <w:rsid w:val="00EB68FA"/>
    <w:rsid w:val="00EC2B13"/>
    <w:rsid w:val="00ED0BB2"/>
    <w:rsid w:val="00ED38E9"/>
    <w:rsid w:val="00ED42B8"/>
    <w:rsid w:val="00ED6D85"/>
    <w:rsid w:val="00EE0743"/>
    <w:rsid w:val="00EF4236"/>
    <w:rsid w:val="00F04521"/>
    <w:rsid w:val="00F1045D"/>
    <w:rsid w:val="00F20A1A"/>
    <w:rsid w:val="00F26164"/>
    <w:rsid w:val="00F339BB"/>
    <w:rsid w:val="00F36F40"/>
    <w:rsid w:val="00F4433F"/>
    <w:rsid w:val="00F533F2"/>
    <w:rsid w:val="00F53F21"/>
    <w:rsid w:val="00F54262"/>
    <w:rsid w:val="00F54B0B"/>
    <w:rsid w:val="00F6005D"/>
    <w:rsid w:val="00F6197B"/>
    <w:rsid w:val="00F73FD4"/>
    <w:rsid w:val="00F8198E"/>
    <w:rsid w:val="00F86092"/>
    <w:rsid w:val="00F903B5"/>
    <w:rsid w:val="00F96934"/>
    <w:rsid w:val="00FA094B"/>
    <w:rsid w:val="00FA13C0"/>
    <w:rsid w:val="00FA1742"/>
    <w:rsid w:val="00FA4CD1"/>
    <w:rsid w:val="00FC7504"/>
    <w:rsid w:val="00FC798D"/>
    <w:rsid w:val="00FD0783"/>
    <w:rsid w:val="00FD4BB5"/>
    <w:rsid w:val="00FD6A1F"/>
    <w:rsid w:val="00FF39F1"/>
    <w:rsid w:val="00FF3DA0"/>
    <w:rsid w:val="00FF5E13"/>
    <w:rsid w:val="00FF6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1B0247D"/>
  <w15:docId w15:val="{1EA3B5EF-701B-45C1-8CE2-D7EC8333F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28DC"/>
    <w:pPr>
      <w:spacing w:line="288" w:lineRule="auto"/>
    </w:pPr>
    <w:rPr>
      <w:rFonts w:ascii="Arial" w:hAnsi="Arial"/>
      <w:color w:val="4C4D4D" w:themeColor="accent3" w:themeShade="BF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35AE"/>
    <w:pPr>
      <w:keepNext/>
      <w:keepLines/>
      <w:spacing w:before="480" w:after="0"/>
      <w:outlineLvl w:val="0"/>
    </w:pPr>
    <w:rPr>
      <w:rFonts w:eastAsiaTheme="majorEastAsia" w:cstheme="majorBidi"/>
      <w:b/>
      <w:bCs/>
      <w:caps/>
      <w:color w:val="FFFFFF" w:themeColor="background1"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35AE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F26522" w:themeColor="accent1"/>
      <w:sz w:val="36"/>
      <w:szCs w:val="26"/>
      <w:lang w:val="en-US"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59DC"/>
    <w:pPr>
      <w:spacing w:after="0"/>
      <w:outlineLvl w:val="2"/>
    </w:pPr>
    <w:rPr>
      <w:b/>
      <w:bCs/>
      <w:color w:val="CA4D30" w:themeColor="accent2"/>
      <w:sz w:val="28"/>
      <w:lang w:val="en-US" w:eastAsia="ja-JP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B35AE"/>
    <w:pPr>
      <w:keepNext/>
      <w:keepLines/>
      <w:spacing w:before="40" w:after="0"/>
      <w:outlineLvl w:val="3"/>
    </w:pPr>
    <w:rPr>
      <w:rFonts w:eastAsiaTheme="majorEastAsia" w:cstheme="majorBidi"/>
      <w:b/>
      <w:iCs/>
      <w:color w:val="C3460B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5F5B"/>
  </w:style>
  <w:style w:type="paragraph" w:styleId="Footer">
    <w:name w:val="footer"/>
    <w:basedOn w:val="Normal"/>
    <w:link w:val="FooterChar"/>
    <w:uiPriority w:val="99"/>
    <w:unhideWhenUsed/>
    <w:rsid w:val="000B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F5B"/>
  </w:style>
  <w:style w:type="paragraph" w:styleId="BalloonText">
    <w:name w:val="Balloon Text"/>
    <w:basedOn w:val="Normal"/>
    <w:link w:val="BalloonTextChar"/>
    <w:uiPriority w:val="99"/>
    <w:semiHidden/>
    <w:unhideWhenUsed/>
    <w:rsid w:val="000B5F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5F5B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0B5F5B"/>
    <w:pPr>
      <w:autoSpaceDE w:val="0"/>
      <w:autoSpaceDN w:val="0"/>
      <w:adjustRightInd w:val="0"/>
      <w:spacing w:after="0"/>
      <w:textAlignment w:val="center"/>
    </w:pPr>
    <w:rPr>
      <w:rFonts w:ascii="Minion Pro" w:hAnsi="Minion Pro" w:cs="Minion Pro"/>
      <w:color w:val="000000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B35AE"/>
    <w:rPr>
      <w:rFonts w:ascii="Arial" w:eastAsiaTheme="majorEastAsia" w:hAnsi="Arial" w:cstheme="majorBidi"/>
      <w:b/>
      <w:bCs/>
      <w:caps/>
      <w:color w:val="FFFFFF" w:themeColor="background1"/>
      <w:sz w:val="40"/>
      <w:szCs w:val="28"/>
    </w:rPr>
  </w:style>
  <w:style w:type="paragraph" w:styleId="NoSpacing">
    <w:name w:val="No Spacing"/>
    <w:uiPriority w:val="1"/>
    <w:qFormat/>
    <w:rsid w:val="007B35AE"/>
    <w:pPr>
      <w:spacing w:after="0" w:line="240" w:lineRule="auto"/>
    </w:pPr>
    <w:rPr>
      <w:rFonts w:ascii="Arial" w:hAnsi="Arial"/>
      <w:color w:val="4C4D4D" w:themeColor="accent3" w:themeShade="BF"/>
      <w:sz w:val="20"/>
    </w:rPr>
  </w:style>
  <w:style w:type="character" w:styleId="Emphasis">
    <w:name w:val="Emphasis"/>
    <w:basedOn w:val="DefaultParagraphFont"/>
    <w:uiPriority w:val="20"/>
    <w:qFormat/>
    <w:rsid w:val="00AD5A7F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7B35AE"/>
    <w:rPr>
      <w:rFonts w:ascii="Arial" w:eastAsiaTheme="majorEastAsia" w:hAnsi="Arial" w:cstheme="majorBidi"/>
      <w:b/>
      <w:bCs/>
      <w:color w:val="F26522" w:themeColor="accent1"/>
      <w:sz w:val="36"/>
      <w:szCs w:val="26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4059DC"/>
    <w:rPr>
      <w:rFonts w:ascii="Century Gothic" w:hAnsi="Century Gothic"/>
      <w:b/>
      <w:bCs/>
      <w:color w:val="CA4D30" w:themeColor="accent2"/>
      <w:sz w:val="28"/>
      <w:lang w:val="en-US" w:eastAsia="ja-JP"/>
    </w:rPr>
  </w:style>
  <w:style w:type="paragraph" w:styleId="ListParagraph">
    <w:name w:val="List Paragraph"/>
    <w:basedOn w:val="Normal"/>
    <w:uiPriority w:val="34"/>
    <w:qFormat/>
    <w:rsid w:val="00C0583D"/>
    <w:pPr>
      <w:spacing w:line="276" w:lineRule="auto"/>
      <w:ind w:left="720"/>
      <w:contextualSpacing/>
    </w:pPr>
    <w:rPr>
      <w:rFonts w:asciiTheme="minorHAnsi" w:hAnsiTheme="minorHAnsi"/>
    </w:rPr>
  </w:style>
  <w:style w:type="character" w:styleId="Hyperlink">
    <w:name w:val="Hyperlink"/>
    <w:basedOn w:val="DefaultParagraphFont"/>
    <w:uiPriority w:val="99"/>
    <w:unhideWhenUsed/>
    <w:rsid w:val="00913091"/>
    <w:rPr>
      <w:color w:val="F26522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130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NZ"/>
    </w:rPr>
  </w:style>
  <w:style w:type="table" w:styleId="TableGrid">
    <w:name w:val="Table Grid"/>
    <w:basedOn w:val="TableNormal"/>
    <w:uiPriority w:val="59"/>
    <w:rsid w:val="00E555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54B0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54B0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76375"/>
    <w:rPr>
      <w:color w:val="CA4D3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7B35AE"/>
    <w:rPr>
      <w:rFonts w:ascii="Arial" w:eastAsiaTheme="majorEastAsia" w:hAnsi="Arial" w:cstheme="majorBidi"/>
      <w:b/>
      <w:iCs/>
      <w:color w:val="C3460B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3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1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8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1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038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929580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9851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476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24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862598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403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787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9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sv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openxmlformats.org/officeDocument/2006/relationships/image" Target="media/image10.sv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Relationship Id="rId22" Type="http://schemas.openxmlformats.org/officeDocument/2006/relationships/image" Target="media/image12.sv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F26522"/>
      </a:dk2>
      <a:lt2>
        <a:srgbClr val="EEECE1"/>
      </a:lt2>
      <a:accent1>
        <a:srgbClr val="F26522"/>
      </a:accent1>
      <a:accent2>
        <a:srgbClr val="CA4D30"/>
      </a:accent2>
      <a:accent3>
        <a:srgbClr val="666767"/>
      </a:accent3>
      <a:accent4>
        <a:srgbClr val="ADABA5"/>
      </a:accent4>
      <a:accent5>
        <a:srgbClr val="000000"/>
      </a:accent5>
      <a:accent6>
        <a:srgbClr val="000000"/>
      </a:accent6>
      <a:hlink>
        <a:srgbClr val="F26522"/>
      </a:hlink>
      <a:folHlink>
        <a:srgbClr val="CA4D3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4998917-3986-4903-809E-5DC5A4FEC846}">
  <we:reference id="wa200001664" version="1.0.0.0" store="en-US" storeType="OMEX"/>
  <we:alternateReferences>
    <we:reference id="WA200001664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98458719D89E4495DE6FA01F28385D" ma:contentTypeVersion="13" ma:contentTypeDescription="Create a new document." ma:contentTypeScope="" ma:versionID="9eaa87c3a64afb9700c18a7c09ab035b">
  <xsd:schema xmlns:xsd="http://www.w3.org/2001/XMLSchema" xmlns:xs="http://www.w3.org/2001/XMLSchema" xmlns:p="http://schemas.microsoft.com/office/2006/metadata/properties" xmlns:ns2="c33fdbf7-0a14-45b3-ba2b-71f8657e8bc9" xmlns:ns3="fd4c6c9c-2769-4ecf-ae69-b2617725fc0d" targetNamespace="http://schemas.microsoft.com/office/2006/metadata/properties" ma:root="true" ma:fieldsID="46d5bf7961d85caddbb3319150970ad9" ns2:_="" ns3:_="">
    <xsd:import namespace="c33fdbf7-0a14-45b3-ba2b-71f8657e8bc9"/>
    <xsd:import namespace="fd4c6c9c-2769-4ecf-ae69-b2617725fc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3fdbf7-0a14-45b3-ba2b-71f8657e8b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c6c9c-2769-4ecf-ae69-b2617725fc0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06751D-6CBD-4D97-9ABF-C7F684EFC5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CD31C0-6B4F-45FE-88B1-437D34B634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46FB773-FF78-4E5F-B71C-A9A827544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3fdbf7-0a14-45b3-ba2b-71f8657e8bc9"/>
    <ds:schemaRef ds:uri="fd4c6c9c-2769-4ecf-ae69-b2617725fc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DCE263-8EEF-4FAF-8AD0-E0B73D4DF2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425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i</dc:creator>
  <cp:lastModifiedBy>Candice Rigby Hibbard</cp:lastModifiedBy>
  <cp:revision>3</cp:revision>
  <cp:lastPrinted>2020-06-24T13:29:00Z</cp:lastPrinted>
  <dcterms:created xsi:type="dcterms:W3CDTF">2022-09-15T09:50:00Z</dcterms:created>
  <dcterms:modified xsi:type="dcterms:W3CDTF">2023-07-21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98458719D89E4495DE6FA01F28385D</vt:lpwstr>
  </property>
</Properties>
</file>